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p14">
  <w:body>
    <w:tbl>
      <w:tblPr>
        <w:tblStyle w:val="TableGrid"/>
        <w:tblW w:w="12081" w:type="dxa"/>
        <w:tblInd w:w="-81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65"/>
        <w:gridCol w:w="4145"/>
        <w:gridCol w:w="270"/>
        <w:gridCol w:w="7110"/>
        <w:gridCol w:w="291"/>
      </w:tblGrid>
      <w:tr xmlns:wp14="http://schemas.microsoft.com/office/word/2010/wordml" w:rsidRPr="00F51B89" w:rsidR="00A85698" w:rsidTr="099DAC57" w14:paraId="358FC2B2" wp14:textId="77777777">
        <w:trPr>
          <w:trHeight w:val="16740"/>
        </w:trPr>
        <w:tc>
          <w:tcPr>
            <w:tcW w:w="265" w:type="dxa"/>
            <w:shd w:val="clear" w:color="auto" w:fill="1B1F30"/>
            <w:tcMar/>
          </w:tcPr>
          <w:p w:rsidRPr="00F51B89" w:rsidR="00A85698" w:rsidP="009E71A7" w:rsidRDefault="00A85698" w14:paraId="672A6659" wp14:textId="77777777">
            <w:pPr>
              <w:rPr>
                <w:sz w:val="20"/>
              </w:rPr>
            </w:pPr>
          </w:p>
        </w:tc>
        <w:tc>
          <w:tcPr>
            <w:tcW w:w="4145" w:type="dxa"/>
            <w:shd w:val="clear" w:color="auto" w:fill="1B1F30"/>
            <w:tcMar/>
          </w:tcPr>
          <w:p w:rsidRPr="00F51B89" w:rsidR="00620343" w:rsidP="00F51B89" w:rsidRDefault="00620343" w14:paraId="0A37501D" wp14:textId="77777777">
            <w:pPr>
              <w:spacing w:line="276" w:lineRule="auto"/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810647" w:rsidTr="000239C2" w14:paraId="7788664A" wp14:textId="77777777">
              <w:tc>
                <w:tcPr>
                  <w:tcW w:w="243" w:type="dxa"/>
                  <w:shd w:val="clear" w:color="auto" w:fill="FECD00"/>
                </w:tcPr>
                <w:p w:rsidRPr="00F51B89" w:rsidR="00810647" w:rsidP="00F51B89" w:rsidRDefault="00810647" w14:paraId="5DAB6C7B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810647" w:rsidP="00F51B89" w:rsidRDefault="00810647" w14:paraId="253DAB53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CAREER OBJECTIVE</w:t>
                  </w:r>
                </w:p>
              </w:tc>
            </w:tr>
          </w:tbl>
          <w:p w:rsidRPr="00F51B89" w:rsidR="00810647" w:rsidP="00F51B89" w:rsidRDefault="00810647" w14:paraId="02EB378F" wp14:textId="77777777">
            <w:pPr>
              <w:spacing w:line="276" w:lineRule="auto"/>
              <w:rPr>
                <w:sz w:val="20"/>
              </w:rPr>
            </w:pPr>
          </w:p>
          <w:p w:rsidRPr="00F51B89" w:rsidR="00766535" w:rsidP="00F51B89" w:rsidRDefault="00EC7AA7" w14:paraId="6D8A3DC5" wp14:textId="77777777">
            <w:pPr>
              <w:spacing w:line="276" w:lineRule="auto"/>
              <w:rPr>
                <w:b/>
                <w:i/>
                <w:sz w:val="18"/>
              </w:rPr>
            </w:pPr>
            <w:r>
              <w:rPr>
                <w:b/>
                <w:i/>
                <w:sz w:val="18"/>
              </w:rPr>
              <w:t>A competen</w:t>
            </w:r>
            <w:r w:rsidRPr="00F51B89" w:rsidR="00ED3CBA">
              <w:rPr>
                <w:b/>
                <w:i/>
                <w:sz w:val="18"/>
              </w:rPr>
              <w:t>t professional targeting a career as a Python Developer, emphasizing expertise in full-stack development, data science, and automation to create impactful solutions that drive efficiency and innovation in various sectors.</w:t>
            </w:r>
          </w:p>
          <w:p w:rsidRPr="00F51B89" w:rsidR="00C31E8A" w:rsidP="00F51B89" w:rsidRDefault="00C31E8A" w14:paraId="6A05A809" wp14:textId="77777777">
            <w:pPr>
              <w:spacing w:line="276" w:lineRule="auto"/>
              <w:jc w:val="both"/>
              <w:rPr>
                <w:sz w:val="18"/>
              </w:rPr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A85698" w:rsidTr="009E71A7" w14:paraId="3C5BA11D" wp14:textId="77777777">
              <w:tc>
                <w:tcPr>
                  <w:tcW w:w="243" w:type="dxa"/>
                  <w:shd w:val="clear" w:color="auto" w:fill="FECD00"/>
                </w:tcPr>
                <w:p w:rsidRPr="00F51B89" w:rsidR="00A85698" w:rsidP="00F51B89" w:rsidRDefault="00A85698" w14:paraId="5A39BBE3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A85698" w:rsidP="00F51B89" w:rsidRDefault="00A85698" w14:paraId="25193E64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CONTACT</w:t>
                  </w:r>
                </w:p>
              </w:tc>
            </w:tr>
          </w:tbl>
          <w:p w:rsidRPr="00F51B89" w:rsidR="00A85698" w:rsidP="00F51B89" w:rsidRDefault="00A85698" w14:paraId="41C8F396" wp14:textId="77777777">
            <w:pPr>
              <w:spacing w:line="276" w:lineRule="auto"/>
              <w:rPr>
                <w:sz w:val="20"/>
              </w:rPr>
            </w:pPr>
          </w:p>
          <w:tbl>
            <w:tblPr>
              <w:tblStyle w:val="TableGrid"/>
              <w:tblW w:w="393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12"/>
              <w:gridCol w:w="3423"/>
            </w:tblGrid>
            <w:tr w:rsidRPr="00F51B89" w:rsidR="00A85698" w:rsidTr="00506169" w14:paraId="68F4E337" wp14:textId="77777777">
              <w:trPr>
                <w:trHeight w:val="453"/>
              </w:trPr>
              <w:tc>
                <w:tcPr>
                  <w:tcW w:w="512" w:type="dxa"/>
                  <w:vAlign w:val="center"/>
                </w:tcPr>
                <w:p w:rsidRPr="00F51B89" w:rsidR="00A85698" w:rsidP="00F51B89" w:rsidRDefault="00A85698" w14:paraId="72A3D3EC" wp14:textId="77777777">
                  <w:pPr>
                    <w:spacing w:line="276" w:lineRule="auto"/>
                    <w:jc w:val="center"/>
                    <w:rPr>
                      <w:rFonts w:cstheme="minorHAnsi"/>
                      <w:noProof/>
                      <w:color w:val="FFFFFF" w:themeColor="background1"/>
                      <w:sz w:val="20"/>
                    </w:rPr>
                  </w:pPr>
                  <w:r w:rsidRPr="00F51B89">
                    <w:rPr>
                      <w:rFonts w:cstheme="minorHAnsi"/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xmlns:wp14="http://schemas.microsoft.com/office/word/2010/wordprocessingDrawing" distT="0" distB="0" distL="0" distR="0" wp14:anchorId="4883B839" wp14:editId="003F44F1">
                            <wp:extent cx="87796" cy="152400"/>
                            <wp:effectExtent l="0" t="0" r="7620" b="0"/>
                            <wp:docPr id="242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7796" cy="152400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ECD00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5E54AAA9">
                          <v:shape id="Freeform 76" style="width:6.9pt;height:12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spid="_x0000_s1026" fillcolor="#fecd00" stroked="f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" w14:anchorId="69D688AB">
                            <v:path o:connecttype="custom" o:connectlocs="33036425,0;33036425,0;6107561,0;0,6157085;0,60729998;6107561,68286108;33036425,68286108;39143986,60729998;39143986,6157085;33036425,0;19571993,64367963;19571993,64367963;14713741,61989090;19571993,58211190;24430245,61989090;19571993,64367963;34285424,54572913;34285424,54572913;4858252,54572913;4858252,8675580;34285424,8675580;34285424,54572913" o:connectangles="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23" w:type="dxa"/>
                  <w:vAlign w:val="center"/>
                </w:tcPr>
                <w:p w:rsidRPr="00F51B89" w:rsidR="00A85698" w:rsidP="00F51B89" w:rsidRDefault="00ED3CBA" w14:paraId="56B7B67A" wp14:textId="77777777">
                  <w:pPr>
                    <w:spacing w:line="276" w:lineRule="auto"/>
                    <w:rPr>
                      <w:rFonts w:cstheme="minorHAnsi"/>
                      <w:noProof/>
                      <w:color w:val="FFFFFF" w:themeColor="background1"/>
                      <w:sz w:val="18"/>
                    </w:rPr>
                  </w:pPr>
                  <w:r w:rsidRPr="00F51B89">
                    <w:rPr>
                      <w:rFonts w:cstheme="minorHAnsi"/>
                      <w:noProof/>
                      <w:color w:val="FFFFFF" w:themeColor="background1"/>
                      <w:sz w:val="18"/>
                    </w:rPr>
                    <w:t>+91-9042149858</w:t>
                  </w:r>
                </w:p>
              </w:tc>
            </w:tr>
            <w:tr w:rsidRPr="00F51B89" w:rsidR="00A85698" w:rsidTr="00506169" w14:paraId="4E2FF737" wp14:textId="77777777">
              <w:trPr>
                <w:trHeight w:val="453"/>
              </w:trPr>
              <w:tc>
                <w:tcPr>
                  <w:tcW w:w="512" w:type="dxa"/>
                  <w:vAlign w:val="center"/>
                </w:tcPr>
                <w:p w:rsidRPr="00F51B89" w:rsidR="00A85698" w:rsidP="00F51B89" w:rsidRDefault="00A85698" w14:paraId="0D0B940D" wp14:textId="77777777">
                  <w:pPr>
                    <w:spacing w:line="276" w:lineRule="auto"/>
                    <w:jc w:val="center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inline xmlns:wp14="http://schemas.microsoft.com/office/word/2010/wordprocessingDrawing" distT="0" distB="0" distL="0" distR="0" wp14:anchorId="16448A0D" wp14:editId="5E70C68D">
                            <wp:extent cx="134832" cy="93399"/>
                            <wp:effectExtent l="0" t="0" r="0" b="1905"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4832" cy="93399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ECD00"/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6A0E04A4">
                          <v:shape id="Freeform 160" style="width:10.6pt;height:7.3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spid="_x0000_s1026" fillcolor="#fecd00" stroked="f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" w14:anchorId="479BA7A4">
                            <v:path o:connecttype="custom" o:connectlocs="33043038,15397875;33043038,15397875;47791550,564416;48355781,2257217;48355781,31279504;47791550,33053191;33043038,15397875;564230,564416;564230,564416;2256697,0;46099083,0;47791550,564416;23936157,19348117;564230,564416;564230,33053191;564230,33053191;0,31279504;0,2257217;564230,564416;15393283,15397875;564230,33053191;23936157,23943437;23936157,23943437;30141795,17655092;47791550,33053191;46099083,33617384;2256697,33617384;564230,33053191;17649756,17655092;23936157,23943437" o:connectangles="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23" w:type="dxa"/>
                  <w:vAlign w:val="center"/>
                </w:tcPr>
                <w:p w:rsidRPr="00F51B89" w:rsidR="00A85698" w:rsidP="00F51B89" w:rsidRDefault="00ED3CBA" w14:paraId="6D7D732F" wp14:textId="77777777">
                  <w:pPr>
                    <w:spacing w:line="276" w:lineRule="auto"/>
                    <w:rPr>
                      <w:color w:val="FFFFFF" w:themeColor="background1"/>
                      <w:sz w:val="18"/>
                    </w:rPr>
                  </w:pPr>
                  <w:r w:rsidRPr="00F51B89">
                    <w:rPr>
                      <w:rFonts w:cstheme="minorHAnsi"/>
                      <w:noProof/>
                      <w:color w:val="FFFFFF" w:themeColor="background1"/>
                      <w:sz w:val="18"/>
                    </w:rPr>
                    <w:t>ragavendhiransekar21@gmail.com</w:t>
                  </w:r>
                </w:p>
              </w:tc>
            </w:tr>
            <w:tr w:rsidRPr="00F51B89" w:rsidR="00F957F8" w:rsidTr="00506169" w14:paraId="3C387277" wp14:textId="77777777">
              <w:trPr>
                <w:trHeight w:val="453"/>
              </w:trPr>
              <w:tc>
                <w:tcPr>
                  <w:tcW w:w="512" w:type="dxa"/>
                  <w:vAlign w:val="center"/>
                </w:tcPr>
                <w:p w:rsidRPr="00F51B89" w:rsidR="00F957F8" w:rsidP="00F51B89" w:rsidRDefault="00280338" w14:paraId="5AE4F774" wp14:textId="77777777">
                  <w:pPr>
                    <w:spacing w:line="276" w:lineRule="auto"/>
                    <w:jc w:val="center"/>
                    <w:rPr>
                      <w:noProof/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65408" behindDoc="0" locked="0" layoutInCell="1" allowOverlap="1" wp14:anchorId="4BD4E85A" wp14:editId="41E2923F">
                            <wp:simplePos x="0" y="0"/>
                            <wp:positionH relativeFrom="column">
                              <wp:posOffset>32385</wp:posOffset>
                            </wp:positionH>
                            <wp:positionV relativeFrom="paragraph">
                              <wp:posOffset>2540</wp:posOffset>
                            </wp:positionV>
                            <wp:extent cx="132080" cy="120650"/>
                            <wp:effectExtent l="0" t="0" r="1270" b="0"/>
                            <wp:wrapNone/>
                            <wp:docPr id="26" name="Freeform 1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32080" cy="120650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ECD00"/>
                                    </a:solidFill>
                                    <a:ln>
                                      <a:noFill/>
                                    </a:ln>
                                    <a:effectLst/>
                                    <a:ex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 w14:anchorId="5759F1BD">
                          <v:shape id="Freeform 17" style="position:absolute;margin-left:2.55pt;margin-top:.2pt;width:10.4pt;height:9.5pt;z-index:2516654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9,574" o:spid="_x0000_s1026" fillcolor="#fecd00" stroked="f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" w14:anchorId="326A414A">
                            <v:path o:connecttype="custom" o:connectlocs="36902588,43302630;36902588,43302630;36902588,27810456;31987434,21386789;26448098,27810456;26448098,43302630;15993608,43302630;15993608,14434280;26448098,14434280;26448098,18137226;35810380,13376175;47434938,27281403;47434938,43302630;36902588,43302630;6085440,10126613;6085440,10126613;0,5365562;6085440,0;12092802,5365562;6085440,10126613;11000594,43302630;11000594,43302630;546104,43302630;546104,14434280;11000594,14434280;11000594,43302630" o:connectangles="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23" w:type="dxa"/>
                  <w:vAlign w:val="center"/>
                </w:tcPr>
                <w:p w:rsidRPr="00F51B89" w:rsidR="00F957F8" w:rsidP="00F51B89" w:rsidRDefault="00301800" w14:paraId="1104A0DF" wp14:textId="77777777">
                  <w:pPr>
                    <w:spacing w:line="276" w:lineRule="auto"/>
                    <w:rPr>
                      <w:color w:val="FFFFFF" w:themeColor="background1"/>
                      <w:sz w:val="18"/>
                    </w:rPr>
                  </w:pPr>
                  <w:hyperlink w:history="1" r:id="rId5">
                    <w:r w:rsidRPr="00F51B89" w:rsidR="00ED3CBA">
                      <w:rPr>
                        <w:rStyle w:val="Hyperlink"/>
                        <w:rFonts w:cstheme="minorHAnsi"/>
                        <w:noProof/>
                        <w:color w:val="FFFFFF" w:themeColor="background1"/>
                        <w:sz w:val="18"/>
                        <w:u w:val="none"/>
                      </w:rPr>
                      <w:t>linkedin.com/in/ragavendhiransekar</w:t>
                    </w:r>
                  </w:hyperlink>
                </w:p>
              </w:tc>
            </w:tr>
            <w:tr w:rsidRPr="00F51B89" w:rsidR="00ED3CBA" w:rsidTr="00506169" w14:paraId="2A0741AC" wp14:textId="77777777">
              <w:trPr>
                <w:trHeight w:val="453"/>
              </w:trPr>
              <w:tc>
                <w:tcPr>
                  <w:tcW w:w="512" w:type="dxa"/>
                  <w:vAlign w:val="center"/>
                </w:tcPr>
                <w:p w:rsidRPr="00F51B89" w:rsidR="00ED3CBA" w:rsidP="00F51B89" w:rsidRDefault="00ED3CBA" w14:paraId="214FBA47" wp14:textId="77777777">
                  <w:pPr>
                    <w:spacing w:line="276" w:lineRule="auto"/>
                    <w:jc w:val="center"/>
                    <w:rPr>
                      <w:noProof/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67456" behindDoc="0" locked="0" layoutInCell="1" allowOverlap="1" wp14:anchorId="4CFD3226" wp14:editId="62FD6CCC">
                            <wp:simplePos x="0" y="0"/>
                            <wp:positionH relativeFrom="column">
                              <wp:posOffset>5715</wp:posOffset>
                            </wp:positionH>
                            <wp:positionV relativeFrom="paragraph">
                              <wp:posOffset>31115</wp:posOffset>
                            </wp:positionV>
                            <wp:extent cx="182880" cy="182880"/>
                            <wp:effectExtent l="0" t="0" r="7620" b="7620"/>
                            <wp:wrapNone/>
                            <wp:docPr id="56" name="Freeform 55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82880" cy="182880"/>
                                    </a:xfrm>
                                    <a:custGeom>
                                      <a:avLst/>
                                      <a:gdLst>
                                        <a:gd name="T0" fmla="*/ 270 w 270"/>
                                        <a:gd name="T1" fmla="*/ 135 h 264"/>
                                        <a:gd name="T2" fmla="*/ 244 w 270"/>
                                        <a:gd name="T3" fmla="*/ 215 h 264"/>
                                        <a:gd name="T4" fmla="*/ 178 w 270"/>
                                        <a:gd name="T5" fmla="*/ 263 h 264"/>
                                        <a:gd name="T6" fmla="*/ 171 w 270"/>
                                        <a:gd name="T7" fmla="*/ 262 h 264"/>
                                        <a:gd name="T8" fmla="*/ 168 w 270"/>
                                        <a:gd name="T9" fmla="*/ 257 h 264"/>
                                        <a:gd name="T10" fmla="*/ 168 w 270"/>
                                        <a:gd name="T11" fmla="*/ 220 h 264"/>
                                        <a:gd name="T12" fmla="*/ 159 w 270"/>
                                        <a:gd name="T13" fmla="*/ 195 h 264"/>
                                        <a:gd name="T14" fmla="*/ 177 w 270"/>
                                        <a:gd name="T15" fmla="*/ 192 h 264"/>
                                        <a:gd name="T16" fmla="*/ 194 w 270"/>
                                        <a:gd name="T17" fmla="*/ 185 h 264"/>
                                        <a:gd name="T18" fmla="*/ 208 w 270"/>
                                        <a:gd name="T19" fmla="*/ 173 h 264"/>
                                        <a:gd name="T20" fmla="*/ 217 w 270"/>
                                        <a:gd name="T21" fmla="*/ 155 h 264"/>
                                        <a:gd name="T22" fmla="*/ 221 w 270"/>
                                        <a:gd name="T23" fmla="*/ 128 h 264"/>
                                        <a:gd name="T24" fmla="*/ 207 w 270"/>
                                        <a:gd name="T25" fmla="*/ 92 h 264"/>
                                        <a:gd name="T26" fmla="*/ 206 w 270"/>
                                        <a:gd name="T27" fmla="*/ 56 h 264"/>
                                        <a:gd name="T28" fmla="*/ 192 w 270"/>
                                        <a:gd name="T29" fmla="*/ 58 h 264"/>
                                        <a:gd name="T30" fmla="*/ 175 w 270"/>
                                        <a:gd name="T31" fmla="*/ 66 h 264"/>
                                        <a:gd name="T32" fmla="*/ 169 w 270"/>
                                        <a:gd name="T33" fmla="*/ 70 h 264"/>
                                        <a:gd name="T34" fmla="*/ 135 w 270"/>
                                        <a:gd name="T35" fmla="*/ 65 h 264"/>
                                        <a:gd name="T36" fmla="*/ 101 w 270"/>
                                        <a:gd name="T37" fmla="*/ 70 h 264"/>
                                        <a:gd name="T38" fmla="*/ 94 w 270"/>
                                        <a:gd name="T39" fmla="*/ 65 h 264"/>
                                        <a:gd name="T40" fmla="*/ 79 w 270"/>
                                        <a:gd name="T41" fmla="*/ 58 h 264"/>
                                        <a:gd name="T42" fmla="*/ 64 w 270"/>
                                        <a:gd name="T43" fmla="*/ 56 h 264"/>
                                        <a:gd name="T44" fmla="*/ 62 w 270"/>
                                        <a:gd name="T45" fmla="*/ 92 h 264"/>
                                        <a:gd name="T46" fmla="*/ 49 w 270"/>
                                        <a:gd name="T47" fmla="*/ 128 h 264"/>
                                        <a:gd name="T48" fmla="*/ 52 w 270"/>
                                        <a:gd name="T49" fmla="*/ 154 h 264"/>
                                        <a:gd name="T50" fmla="*/ 61 w 270"/>
                                        <a:gd name="T51" fmla="*/ 173 h 264"/>
                                        <a:gd name="T52" fmla="*/ 76 w 270"/>
                                        <a:gd name="T53" fmla="*/ 185 h 264"/>
                                        <a:gd name="T54" fmla="*/ 92 w 270"/>
                                        <a:gd name="T55" fmla="*/ 192 h 264"/>
                                        <a:gd name="T56" fmla="*/ 110 w 270"/>
                                        <a:gd name="T57" fmla="*/ 195 h 264"/>
                                        <a:gd name="T58" fmla="*/ 102 w 270"/>
                                        <a:gd name="T59" fmla="*/ 213 h 264"/>
                                        <a:gd name="T60" fmla="*/ 94 w 270"/>
                                        <a:gd name="T61" fmla="*/ 216 h 264"/>
                                        <a:gd name="T62" fmla="*/ 84 w 270"/>
                                        <a:gd name="T63" fmla="*/ 216 h 264"/>
                                        <a:gd name="T64" fmla="*/ 72 w 270"/>
                                        <a:gd name="T65" fmla="*/ 213 h 264"/>
                                        <a:gd name="T66" fmla="*/ 62 w 270"/>
                                        <a:gd name="T67" fmla="*/ 202 h 264"/>
                                        <a:gd name="T68" fmla="*/ 54 w 270"/>
                                        <a:gd name="T69" fmla="*/ 192 h 264"/>
                                        <a:gd name="T70" fmla="*/ 45 w 270"/>
                                        <a:gd name="T71" fmla="*/ 188 h 264"/>
                                        <a:gd name="T72" fmla="*/ 42 w 270"/>
                                        <a:gd name="T73" fmla="*/ 188 h 264"/>
                                        <a:gd name="T74" fmla="*/ 36 w 270"/>
                                        <a:gd name="T75" fmla="*/ 188 h 264"/>
                                        <a:gd name="T76" fmla="*/ 36 w 270"/>
                                        <a:gd name="T77" fmla="*/ 191 h 264"/>
                                        <a:gd name="T78" fmla="*/ 37 w 270"/>
                                        <a:gd name="T79" fmla="*/ 193 h 264"/>
                                        <a:gd name="T80" fmla="*/ 39 w 270"/>
                                        <a:gd name="T81" fmla="*/ 195 h 264"/>
                                        <a:gd name="T82" fmla="*/ 41 w 270"/>
                                        <a:gd name="T83" fmla="*/ 196 h 264"/>
                                        <a:gd name="T84" fmla="*/ 48 w 270"/>
                                        <a:gd name="T85" fmla="*/ 203 h 264"/>
                                        <a:gd name="T86" fmla="*/ 54 w 270"/>
                                        <a:gd name="T87" fmla="*/ 212 h 264"/>
                                        <a:gd name="T88" fmla="*/ 56 w 270"/>
                                        <a:gd name="T89" fmla="*/ 216 h 264"/>
                                        <a:gd name="T90" fmla="*/ 63 w 270"/>
                                        <a:gd name="T91" fmla="*/ 227 h 264"/>
                                        <a:gd name="T92" fmla="*/ 75 w 270"/>
                                        <a:gd name="T93" fmla="*/ 232 h 264"/>
                                        <a:gd name="T94" fmla="*/ 87 w 270"/>
                                        <a:gd name="T95" fmla="*/ 233 h 264"/>
                                        <a:gd name="T96" fmla="*/ 97 w 270"/>
                                        <a:gd name="T97" fmla="*/ 232 h 264"/>
                                        <a:gd name="T98" fmla="*/ 101 w 270"/>
                                        <a:gd name="T99" fmla="*/ 232 h 264"/>
                                        <a:gd name="T100" fmla="*/ 101 w 270"/>
                                        <a:gd name="T101" fmla="*/ 247 h 264"/>
                                        <a:gd name="T102" fmla="*/ 101 w 270"/>
                                        <a:gd name="T103" fmla="*/ 257 h 264"/>
                                        <a:gd name="T104" fmla="*/ 99 w 270"/>
                                        <a:gd name="T105" fmla="*/ 262 h 264"/>
                                        <a:gd name="T106" fmla="*/ 92 w 270"/>
                                        <a:gd name="T107" fmla="*/ 263 h 264"/>
                                        <a:gd name="T108" fmla="*/ 25 w 270"/>
                                        <a:gd name="T109" fmla="*/ 215 h 264"/>
                                        <a:gd name="T110" fmla="*/ 0 w 270"/>
                                        <a:gd name="T111" fmla="*/ 135 h 264"/>
                                        <a:gd name="T112" fmla="*/ 18 w 270"/>
                                        <a:gd name="T113" fmla="*/ 67 h 264"/>
                                        <a:gd name="T114" fmla="*/ 67 w 270"/>
                                        <a:gd name="T115" fmla="*/ 18 h 264"/>
                                        <a:gd name="T116" fmla="*/ 135 w 270"/>
                                        <a:gd name="T117" fmla="*/ 0 h 264"/>
                                        <a:gd name="T118" fmla="*/ 203 w 270"/>
                                        <a:gd name="T119" fmla="*/ 18 h 264"/>
                                        <a:gd name="T120" fmla="*/ 252 w 270"/>
                                        <a:gd name="T121" fmla="*/ 67 h 264"/>
                                        <a:gd name="T122" fmla="*/ 270 w 270"/>
                                        <a:gd name="T123" fmla="*/ 135 h 264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</a:cxnLst>
                                      <a:rect l="0" t="0" r="r" b="b"/>
                                      <a:pathLst>
                                        <a:path w="270" h="264">
                                          <a:moveTo>
                                            <a:pt x="270" y="135"/>
                                          </a:moveTo>
                                          <a:cubicBezTo>
                                            <a:pt x="270" y="165"/>
                                            <a:pt x="261" y="191"/>
                                            <a:pt x="244" y="215"/>
                                          </a:cubicBezTo>
                                          <a:cubicBezTo>
                                            <a:pt x="227" y="238"/>
                                            <a:pt x="205" y="254"/>
                                            <a:pt x="178" y="263"/>
                                          </a:cubicBezTo>
                                          <a:cubicBezTo>
                                            <a:pt x="174" y="264"/>
                                            <a:pt x="172" y="264"/>
                                            <a:pt x="171" y="262"/>
                                          </a:cubicBezTo>
                                          <a:cubicBezTo>
                                            <a:pt x="169" y="261"/>
                                            <a:pt x="168" y="259"/>
                                            <a:pt x="168" y="257"/>
                                          </a:cubicBezTo>
                                          <a:cubicBezTo>
                                            <a:pt x="168" y="220"/>
                                            <a:pt x="168" y="220"/>
                                            <a:pt x="168" y="220"/>
                                          </a:cubicBezTo>
                                          <a:cubicBezTo>
                                            <a:pt x="168" y="208"/>
                                            <a:pt x="165" y="200"/>
                                            <a:pt x="159" y="195"/>
                                          </a:cubicBezTo>
                                          <a:cubicBezTo>
                                            <a:pt x="166" y="194"/>
                                            <a:pt x="172" y="193"/>
                                            <a:pt x="177" y="192"/>
                                          </a:cubicBezTo>
                                          <a:cubicBezTo>
                                            <a:pt x="183" y="190"/>
                                            <a:pt x="188" y="188"/>
                                            <a:pt x="194" y="185"/>
                                          </a:cubicBezTo>
                                          <a:cubicBezTo>
                                            <a:pt x="200" y="182"/>
                                            <a:pt x="204" y="178"/>
                                            <a:pt x="208" y="173"/>
                                          </a:cubicBezTo>
                                          <a:cubicBezTo>
                                            <a:pt x="212" y="168"/>
                                            <a:pt x="215" y="162"/>
                                            <a:pt x="217" y="155"/>
                                          </a:cubicBezTo>
                                          <a:cubicBezTo>
                                            <a:pt x="220" y="147"/>
                                            <a:pt x="221" y="138"/>
                                            <a:pt x="221" y="128"/>
                                          </a:cubicBezTo>
                                          <a:cubicBezTo>
                                            <a:pt x="221" y="114"/>
                                            <a:pt x="216" y="102"/>
                                            <a:pt x="207" y="92"/>
                                          </a:cubicBezTo>
                                          <a:cubicBezTo>
                                            <a:pt x="212" y="81"/>
                                            <a:pt x="211" y="69"/>
                                            <a:pt x="206" y="56"/>
                                          </a:cubicBezTo>
                                          <a:cubicBezTo>
                                            <a:pt x="202" y="55"/>
                                            <a:pt x="198" y="55"/>
                                            <a:pt x="192" y="58"/>
                                          </a:cubicBezTo>
                                          <a:cubicBezTo>
                                            <a:pt x="185" y="60"/>
                                            <a:pt x="180" y="63"/>
                                            <a:pt x="175" y="66"/>
                                          </a:cubicBezTo>
                                          <a:cubicBezTo>
                                            <a:pt x="169" y="70"/>
                                            <a:pt x="169" y="70"/>
                                            <a:pt x="169" y="70"/>
                                          </a:cubicBezTo>
                                          <a:cubicBezTo>
                                            <a:pt x="158" y="67"/>
                                            <a:pt x="146" y="65"/>
                                            <a:pt x="135" y="65"/>
                                          </a:cubicBezTo>
                                          <a:cubicBezTo>
                                            <a:pt x="123" y="65"/>
                                            <a:pt x="112" y="67"/>
                                            <a:pt x="101" y="70"/>
                                          </a:cubicBezTo>
                                          <a:cubicBezTo>
                                            <a:pt x="99" y="68"/>
                                            <a:pt x="97" y="67"/>
                                            <a:pt x="94" y="65"/>
                                          </a:cubicBezTo>
                                          <a:cubicBezTo>
                                            <a:pt x="90" y="63"/>
                                            <a:pt x="86" y="61"/>
                                            <a:pt x="79" y="58"/>
                                          </a:cubicBezTo>
                                          <a:cubicBezTo>
                                            <a:pt x="72" y="56"/>
                                            <a:pt x="67" y="55"/>
                                            <a:pt x="64" y="56"/>
                                          </a:cubicBezTo>
                                          <a:cubicBezTo>
                                            <a:pt x="59" y="69"/>
                                            <a:pt x="58" y="81"/>
                                            <a:pt x="62" y="92"/>
                                          </a:cubicBezTo>
                                          <a:cubicBezTo>
                                            <a:pt x="53" y="102"/>
                                            <a:pt x="49" y="114"/>
                                            <a:pt x="49" y="128"/>
                                          </a:cubicBezTo>
                                          <a:cubicBezTo>
                                            <a:pt x="49" y="138"/>
                                            <a:pt x="50" y="147"/>
                                            <a:pt x="52" y="154"/>
                                          </a:cubicBezTo>
                                          <a:cubicBezTo>
                                            <a:pt x="55" y="162"/>
                                            <a:pt x="58" y="168"/>
                                            <a:pt x="61" y="173"/>
                                          </a:cubicBezTo>
                                          <a:cubicBezTo>
                                            <a:pt x="65" y="178"/>
                                            <a:pt x="70" y="182"/>
                                            <a:pt x="76" y="185"/>
                                          </a:cubicBezTo>
                                          <a:cubicBezTo>
                                            <a:pt x="81" y="188"/>
                                            <a:pt x="87" y="190"/>
                                            <a:pt x="92" y="192"/>
                                          </a:cubicBezTo>
                                          <a:cubicBezTo>
                                            <a:pt x="97" y="193"/>
                                            <a:pt x="103" y="194"/>
                                            <a:pt x="110" y="195"/>
                                          </a:cubicBezTo>
                                          <a:cubicBezTo>
                                            <a:pt x="105" y="199"/>
                                            <a:pt x="103" y="205"/>
                                            <a:pt x="102" y="213"/>
                                          </a:cubicBezTo>
                                          <a:cubicBezTo>
                                            <a:pt x="99" y="214"/>
                                            <a:pt x="96" y="215"/>
                                            <a:pt x="94" y="216"/>
                                          </a:cubicBezTo>
                                          <a:cubicBezTo>
                                            <a:pt x="91" y="216"/>
                                            <a:pt x="87" y="216"/>
                                            <a:pt x="84" y="216"/>
                                          </a:cubicBezTo>
                                          <a:cubicBezTo>
                                            <a:pt x="80" y="216"/>
                                            <a:pt x="76" y="215"/>
                                            <a:pt x="72" y="213"/>
                                          </a:cubicBezTo>
                                          <a:cubicBezTo>
                                            <a:pt x="68" y="210"/>
                                            <a:pt x="65" y="206"/>
                                            <a:pt x="62" y="202"/>
                                          </a:cubicBezTo>
                                          <a:cubicBezTo>
                                            <a:pt x="60" y="198"/>
                                            <a:pt x="57" y="195"/>
                                            <a:pt x="54" y="192"/>
                                          </a:cubicBezTo>
                                          <a:cubicBezTo>
                                            <a:pt x="50" y="190"/>
                                            <a:pt x="47" y="189"/>
                                            <a:pt x="45" y="188"/>
                                          </a:cubicBezTo>
                                          <a:cubicBezTo>
                                            <a:pt x="42" y="188"/>
                                            <a:pt x="42" y="188"/>
                                            <a:pt x="42" y="188"/>
                                          </a:cubicBezTo>
                                          <a:cubicBezTo>
                                            <a:pt x="39" y="188"/>
                                            <a:pt x="37" y="188"/>
                                            <a:pt x="36" y="188"/>
                                          </a:cubicBezTo>
                                          <a:cubicBezTo>
                                            <a:pt x="35" y="189"/>
                                            <a:pt x="35" y="190"/>
                                            <a:pt x="36" y="191"/>
                                          </a:cubicBezTo>
                                          <a:cubicBezTo>
                                            <a:pt x="36" y="191"/>
                                            <a:pt x="36" y="192"/>
                                            <a:pt x="37" y="193"/>
                                          </a:cubicBezTo>
                                          <a:cubicBezTo>
                                            <a:pt x="38" y="194"/>
                                            <a:pt x="39" y="195"/>
                                            <a:pt x="39" y="195"/>
                                          </a:cubicBezTo>
                                          <a:cubicBezTo>
                                            <a:pt x="41" y="196"/>
                                            <a:pt x="41" y="196"/>
                                            <a:pt x="41" y="196"/>
                                          </a:cubicBezTo>
                                          <a:cubicBezTo>
                                            <a:pt x="43" y="197"/>
                                            <a:pt x="46" y="199"/>
                                            <a:pt x="48" y="203"/>
                                          </a:cubicBezTo>
                                          <a:cubicBezTo>
                                            <a:pt x="51" y="206"/>
                                            <a:pt x="53" y="209"/>
                                            <a:pt x="54" y="212"/>
                                          </a:cubicBezTo>
                                          <a:cubicBezTo>
                                            <a:pt x="56" y="216"/>
                                            <a:pt x="56" y="216"/>
                                            <a:pt x="56" y="216"/>
                                          </a:cubicBezTo>
                                          <a:cubicBezTo>
                                            <a:pt x="57" y="220"/>
                                            <a:pt x="60" y="224"/>
                                            <a:pt x="63" y="227"/>
                                          </a:cubicBezTo>
                                          <a:cubicBezTo>
                                            <a:pt x="67" y="229"/>
                                            <a:pt x="71" y="231"/>
                                            <a:pt x="75" y="232"/>
                                          </a:cubicBezTo>
                                          <a:cubicBezTo>
                                            <a:pt x="79" y="233"/>
                                            <a:pt x="83" y="233"/>
                                            <a:pt x="87" y="233"/>
                                          </a:cubicBezTo>
                                          <a:cubicBezTo>
                                            <a:pt x="91" y="233"/>
                                            <a:pt x="95" y="233"/>
                                            <a:pt x="97" y="232"/>
                                          </a:cubicBezTo>
                                          <a:cubicBezTo>
                                            <a:pt x="101" y="232"/>
                                            <a:pt x="101" y="232"/>
                                            <a:pt x="101" y="232"/>
                                          </a:cubicBezTo>
                                          <a:cubicBezTo>
                                            <a:pt x="101" y="236"/>
                                            <a:pt x="101" y="241"/>
                                            <a:pt x="101" y="247"/>
                                          </a:cubicBezTo>
                                          <a:cubicBezTo>
                                            <a:pt x="101" y="253"/>
                                            <a:pt x="101" y="257"/>
                                            <a:pt x="101" y="257"/>
                                          </a:cubicBezTo>
                                          <a:cubicBezTo>
                                            <a:pt x="101" y="259"/>
                                            <a:pt x="101" y="261"/>
                                            <a:pt x="99" y="262"/>
                                          </a:cubicBezTo>
                                          <a:cubicBezTo>
                                            <a:pt x="98" y="264"/>
                                            <a:pt x="95" y="264"/>
                                            <a:pt x="92" y="263"/>
                                          </a:cubicBezTo>
                                          <a:cubicBezTo>
                                            <a:pt x="65" y="254"/>
                                            <a:pt x="43" y="238"/>
                                            <a:pt x="25" y="215"/>
                                          </a:cubicBezTo>
                                          <a:cubicBezTo>
                                            <a:pt x="8" y="191"/>
                                            <a:pt x="0" y="165"/>
                                            <a:pt x="0" y="135"/>
                                          </a:cubicBezTo>
                                          <a:cubicBezTo>
                                            <a:pt x="0" y="111"/>
                                            <a:pt x="6" y="88"/>
                                            <a:pt x="18" y="67"/>
                                          </a:cubicBezTo>
                                          <a:cubicBezTo>
                                            <a:pt x="30" y="46"/>
                                            <a:pt x="46" y="30"/>
                                            <a:pt x="67" y="18"/>
                                          </a:cubicBezTo>
                                          <a:cubicBezTo>
                                            <a:pt x="88" y="6"/>
                                            <a:pt x="110" y="0"/>
                                            <a:pt x="135" y="0"/>
                                          </a:cubicBezTo>
                                          <a:cubicBezTo>
                                            <a:pt x="159" y="0"/>
                                            <a:pt x="182" y="6"/>
                                            <a:pt x="203" y="18"/>
                                          </a:cubicBezTo>
                                          <a:cubicBezTo>
                                            <a:pt x="223" y="30"/>
                                            <a:pt x="240" y="46"/>
                                            <a:pt x="252" y="67"/>
                                          </a:cubicBezTo>
                                          <a:cubicBezTo>
                                            <a:pt x="264" y="88"/>
                                            <a:pt x="270" y="111"/>
                                            <a:pt x="270" y="13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FECD00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 w14:anchorId="7D2CB293">
                          <v:shape id="Freeform 55" style="position:absolute;margin-left:.45pt;margin-top:2.45pt;width:14.4pt;height:14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70,264" o:spid="_x0000_s1026" fillcolor="#fecd00" stroked="f" path="m270,135v,30,-9,56,-26,80c227,238,205,254,178,263v-4,1,-6,1,-7,-1c169,261,168,259,168,257v,-37,,-37,,-37c168,208,165,200,159,195v7,-1,13,-2,18,-3c183,190,188,188,194,185v6,-3,10,-7,14,-12c212,168,215,162,217,155v3,-8,4,-17,4,-27c221,114,216,102,207,92v5,-11,4,-23,-1,-36c202,55,198,55,192,58v-7,2,-12,5,-17,8c169,70,169,70,169,70,158,67,146,65,135,65v-12,,-23,2,-34,5c99,68,97,67,94,65,90,63,86,61,79,58,72,56,67,55,64,56,59,69,58,81,62,92v-9,10,-13,22,-13,36c49,138,50,147,52,154v3,8,6,14,9,19c65,178,70,182,76,185v5,3,11,5,16,7c97,193,103,194,110,195v-5,4,-7,10,-8,18c99,214,96,215,94,216v-3,,-7,,-10,c80,216,76,215,72,213v-4,-3,-7,-7,-10,-11c60,198,57,195,54,192v-4,-2,-7,-3,-9,-4c42,188,42,188,42,188v-3,,-5,,-6,c35,189,35,190,36,191v,,,1,1,2c38,194,39,195,39,195v2,1,2,1,2,1c43,197,46,199,48,203v3,3,5,6,6,9c56,216,56,216,56,216v1,4,4,8,7,11c67,229,71,231,75,232v4,1,8,1,12,1c91,233,95,233,97,232v4,,4,,4,c101,236,101,241,101,247v,6,,10,,10c101,259,101,261,99,262v-1,2,-4,2,-7,1c65,254,43,238,25,215,8,191,,165,,135,,111,6,88,18,67,30,46,46,30,67,18,88,6,110,,135,v24,,47,6,68,18c223,30,240,46,252,67v12,21,18,44,18,6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" w14:anchorId="4B74AB68">
                            <v:path arrowok="t" o:connecttype="custom" o:connectlocs="182880,93518;165269,148936;120565,182187;115824,181495;113792,178031;113792,152400;107696,135082;119888,133004;131403,128155;140885,119842;146981,107373;149691,88669;140208,63731;139531,38793;130048,40178;118533,45720;114469,48491;91440,45027;68411,48491;63669,45027;53509,40178;43349,38793;41995,63731;33189,88669;35221,106680;41317,119842;51477,128155;62315,133004;74507,135082;69088,147551;63669,149629;56896,149629;48768,147551;41995,139931;36576,133004;30480,130233;28448,130233;24384,130233;24384,132311;25061,133696;26416,135082;27771,135775;32512,140624;36576,146858;37931,149629;42672,157249;50800,160713;58928,161405;65701,160713;68411,160713;68411,171104;68411,178031;67056,181495;62315,182187;16933,148936;0,93518;12192,46413;45381,12469;91440,0;137499,12469;170688,46413;182880,93518" o:connectangles="0,0,0,0,0,0,0,0,0,0,0,0,0,0,0,0,0,0,0,0,0,0,0,0,0,0,0,0,0,0,0,0,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423" w:type="dxa"/>
                  <w:vAlign w:val="center"/>
                </w:tcPr>
                <w:p w:rsidRPr="00F51B89" w:rsidR="00ED3CBA" w:rsidP="00F51B89" w:rsidRDefault="00301800" w14:paraId="53FF9294" wp14:textId="77777777">
                  <w:pPr>
                    <w:spacing w:line="276" w:lineRule="auto"/>
                    <w:rPr>
                      <w:rFonts w:cstheme="minorHAnsi"/>
                      <w:noProof/>
                      <w:color w:val="FFFFFF" w:themeColor="background1"/>
                      <w:sz w:val="18"/>
                    </w:rPr>
                  </w:pPr>
                  <w:hyperlink w:history="1" r:id="rId6">
                    <w:r w:rsidRPr="00F51B89" w:rsidR="00ED3CBA">
                      <w:rPr>
                        <w:rStyle w:val="Hyperlink"/>
                        <w:color w:val="FFFFFF" w:themeColor="background1"/>
                        <w:sz w:val="18"/>
                        <w:u w:val="none"/>
                      </w:rPr>
                      <w:t>github.com/ragavendhiransekar</w:t>
                    </w:r>
                  </w:hyperlink>
                </w:p>
              </w:tc>
            </w:tr>
          </w:tbl>
          <w:p w:rsidRPr="00F51B89" w:rsidR="009144A2" w:rsidP="00F51B89" w:rsidRDefault="009144A2" w14:paraId="0E27B00A" wp14:textId="77777777">
            <w:pPr>
              <w:spacing w:line="276" w:lineRule="auto"/>
              <w:rPr>
                <w:sz w:val="18"/>
              </w:rPr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9144A2" w:rsidTr="000C13A2" w14:paraId="38BE18C1" wp14:textId="77777777">
              <w:tc>
                <w:tcPr>
                  <w:tcW w:w="243" w:type="dxa"/>
                  <w:shd w:val="clear" w:color="auto" w:fill="FECD00"/>
                </w:tcPr>
                <w:p w:rsidRPr="00F51B89" w:rsidR="009144A2" w:rsidP="00F51B89" w:rsidRDefault="009144A2" w14:paraId="60061E4C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9144A2" w:rsidP="00F51B89" w:rsidRDefault="009144A2" w14:paraId="75818A82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CORE COMPETENCIES</w:t>
                  </w:r>
                </w:p>
              </w:tc>
            </w:tr>
          </w:tbl>
          <w:p w:rsidRPr="00F51B89" w:rsidR="009A76A8" w:rsidP="00F51B89" w:rsidRDefault="009A76A8" w14:paraId="44EAFD9C" wp14:textId="77777777">
            <w:pPr>
              <w:spacing w:line="276" w:lineRule="auto"/>
              <w:rPr>
                <w:sz w:val="20"/>
              </w:rPr>
            </w:pPr>
          </w:p>
          <w:tbl>
            <w:tblPr>
              <w:tblStyle w:val="TableGrid"/>
              <w:tblW w:w="3991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25"/>
              <w:gridCol w:w="1366"/>
            </w:tblGrid>
            <w:tr w:rsidRPr="00F51B89" w:rsidR="00ED3CBA" w:rsidTr="005D48F3" w14:paraId="08CB7CC5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4529E76E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Software Development Life Cycle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4B94D5A5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3D760A04" wp14:editId="746B087A">
                            <wp:extent cx="680720" cy="1"/>
                            <wp:effectExtent l="19050" t="19050" r="43180" b="38100"/>
                            <wp:docPr id="267" name="Group 26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68" name="Straight Connector 268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69" name="Straight Connector 269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1AEFBD51">
                          <v:group id="Group 267" style="width:53.6pt;height:0;mso-position-horizontal-relative:char;mso-position-vertical-relative:line" coordsize="6807,0" coordorigin="" o:spid="_x0000_s1026" w14:anchorId="634DE39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">
                            <v:line id="Straight Connector 268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">
                              <v:stroke endcap="round"/>
                            </v:line>
                            <v:line id="Straight Connector 269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1B9D21F2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2D6C299F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Agile Methodologies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3DEEC669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49312608" wp14:editId="7D8CE887">
                            <wp:extent cx="680720" cy="1"/>
                            <wp:effectExtent l="19050" t="19050" r="43180" b="38100"/>
                            <wp:docPr id="276" name="Group 27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77" name="Straight Connector 277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78" name="Straight Connector 278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56386FFF">
                          <v:group id="Group 276" style="width:53.6pt;height:0;mso-position-horizontal-relative:char;mso-position-vertical-relative:line" coordsize="6807,0" coordorigin="" o:spid="_x0000_s1026" w14:anchorId="0C9806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">
                            <v:line id="Straight Connector 277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">
                              <v:stroke endcap="round"/>
                            </v:line>
                            <v:line id="Straight Connector 278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12CBD3E7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2AB8169D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Data-Driven Decision Making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3656B9AB" wp14:textId="77777777">
                  <w:pPr>
                    <w:spacing w:line="276" w:lineRule="auto"/>
                    <w:rPr>
                      <w:noProof/>
                      <w:color w:val="7F7F7F" w:themeColor="text1" w:themeTint="80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21C18B44" wp14:editId="19086BE0">
                            <wp:extent cx="680720" cy="1"/>
                            <wp:effectExtent l="19050" t="19050" r="43180" b="38100"/>
                            <wp:docPr id="21" name="Group 2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2" name="Straight Connector 22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3" name="Straight Connector 23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156C0596">
                          <v:group id="Group 21" style="width:53.6pt;height:0;mso-position-horizontal-relative:char;mso-position-vertical-relative:line" coordsize="6807,0" coordorigin="" o:spid="_x0000_s1026" w14:anchorId="6A6B4B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">
                            <v:line id="Straight Connector 22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">
                              <v:stroke endcap="round"/>
                            </v:line>
                            <v:line id="Straight Connector 23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5D48F3" w:rsidTr="005D48F3" w14:paraId="46A41D3B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5D48F3" w:rsidP="00F51B89" w:rsidRDefault="005D48F3" w14:paraId="702A9FEF" wp14:textId="77777777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Web Scrapping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5D48F3" w:rsidP="00F51B89" w:rsidRDefault="005D48F3" w14:paraId="45FB0818" wp14:textId="77777777">
                  <w:pPr>
                    <w:rPr>
                      <w:noProof/>
                      <w:color w:val="7F7F7F" w:themeColor="text1" w:themeTint="80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7B81F97E" wp14:editId="444D3E40">
                            <wp:extent cx="680720" cy="1"/>
                            <wp:effectExtent l="19050" t="19050" r="43180" b="38100"/>
                            <wp:docPr id="32" name="Group 32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36" name="Straight Connector 36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7" name="Straight Connector 37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3B9D942A">
                          <v:group id="Group 32" style="width:53.6pt;height:0;mso-position-horizontal-relative:char;mso-position-vertical-relative:line" coordsize="6807,0" coordorigin="" o:spid="_x0000_s1026" w14:anchorId="0DAAAF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">
                            <v:line id="Straight Connector 36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">
                              <v:stroke endcap="round"/>
                            </v:line>
                            <v:line id="Straight Connector 37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5D48F3" w:rsidTr="005D48F3" w14:paraId="578EDC8B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5D48F3" w:rsidP="00F51B89" w:rsidRDefault="005D48F3" w14:paraId="7221CBC2" wp14:textId="77777777">
                  <w:pPr>
                    <w:rPr>
                      <w:sz w:val="18"/>
                    </w:rPr>
                  </w:pPr>
                  <w:r>
                    <w:rPr>
                      <w:sz w:val="18"/>
                    </w:rPr>
                    <w:t>User Test Cases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5D48F3" w:rsidP="00F51B89" w:rsidRDefault="005D48F3" w14:paraId="049F31CB" wp14:textId="77777777">
                  <w:pPr>
                    <w:rPr>
                      <w:noProof/>
                      <w:color w:val="7F7F7F" w:themeColor="text1" w:themeTint="80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5BB83FBE" wp14:editId="46724659">
                            <wp:extent cx="680720" cy="1"/>
                            <wp:effectExtent l="19050" t="19050" r="43180" b="38100"/>
                            <wp:docPr id="20" name="Group 2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7" name="Straight Connector 27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31" name="Straight Connector 31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08A6EB8A">
                          <v:group id="Group 20" style="width:53.6pt;height:0;mso-position-horizontal-relative:char;mso-position-vertical-relative:line" coordsize="6807,0" coordorigin="" o:spid="_x0000_s1026" w14:anchorId="2F0071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">
                            <v:line id="Straight Connector 27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">
                              <v:stroke endcap="round"/>
                            </v:line>
                            <v:line id="Straight Connector 31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24BF77E5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4D30EB5A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Predictive Analytics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53128261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731F1E61" wp14:editId="0BDD5D50">
                            <wp:extent cx="680720" cy="1"/>
                            <wp:effectExtent l="19050" t="19050" r="43180" b="38100"/>
                            <wp:docPr id="279" name="Group 279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80" name="Straight Connector 280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81" name="Straight Connector 281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057EA0FC">
                          <v:group id="Group 279" style="width:53.6pt;height:0;mso-position-horizontal-relative:char;mso-position-vertical-relative:line" coordsize="6807,0" coordorigin="" o:spid="_x0000_s1026" w14:anchorId="612A06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">
                            <v:line id="Straight Connector 280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">
                              <v:stroke endcap="round"/>
                            </v:line>
                            <v:line id="Straight Connector 281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2159C42C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47D52641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User Experience Design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62486C05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46517318" wp14:editId="3DB93FED">
                            <wp:extent cx="680720" cy="1"/>
                            <wp:effectExtent l="19050" t="19050" r="43180" b="38100"/>
                            <wp:docPr id="7" name="Group 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8" name="Straight Connector 8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9" name="Straight Connector 9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1DE8C00B">
                          <v:group id="Group 7" style="width:53.6pt;height:0;mso-position-horizontal-relative:char;mso-position-vertical-relative:line" coordsize="6807,0" coordorigin="" o:spid="_x0000_s1026" w14:anchorId="6286BD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">
                            <v:line id="Straight Connector 8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">
                              <v:stroke endcap="round"/>
                            </v:line>
                            <v:line id="Straight Connector 9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7C94CC30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3DA3F60A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Cloud Infrastructure Management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4101652C" wp14:textId="77777777">
                  <w:pPr>
                    <w:spacing w:line="276" w:lineRule="auto"/>
                    <w:rPr>
                      <w:noProof/>
                      <w:color w:val="7F7F7F" w:themeColor="text1" w:themeTint="80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06D649A2" wp14:editId="65D379DB">
                            <wp:extent cx="680720" cy="1"/>
                            <wp:effectExtent l="19050" t="19050" r="43180" b="38100"/>
                            <wp:docPr id="10" name="Group 1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24" name="Straight Connector 24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5" name="Straight Connector 25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6FA5A7EC">
                          <v:group id="Group 10" style="width:53.6pt;height:0;mso-position-horizontal-relative:char;mso-position-vertical-relative:line" coordsize="6807,0" coordorigin="" o:spid="_x0000_s1026" w14:anchorId="5C89211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">
                            <v:line id="Straight Connector 24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">
                              <v:stroke endcap="round"/>
                            </v:line>
                            <v:line id="Straight Connector 25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0662B6C9" wp14:textId="77777777">
              <w:trPr>
                <w:trHeight w:val="470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3AE1473C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Application Performance Optimization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4B99056E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7CF6B4A0" wp14:editId="1F7C57D0">
                            <wp:extent cx="680720" cy="1"/>
                            <wp:effectExtent l="19050" t="19050" r="43180" b="38100"/>
                            <wp:docPr id="11" name="Group 1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12" name="Straight Connector 12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3" name="Straight Connector 13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4635B309">
                          <v:group id="Group 11" style="width:53.6pt;height:0;mso-position-horizontal-relative:char;mso-position-vertical-relative:line" coordsize="6807,0" coordorigin="" o:spid="_x0000_s1026" w14:anchorId="0E7BF9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">
                            <v:line id="Straight Connector 12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">
                              <v:stroke endcap="round"/>
                            </v:line>
                            <v:line id="Straight Connector 13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6B7F19B6" wp14:textId="77777777">
              <w:trPr>
                <w:trHeight w:val="459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461BAB" w14:paraId="0491BDEF" wp14:textId="77777777">
                  <w:pPr>
                    <w:spacing w:line="276" w:lineRule="auto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Data Analysis and Processing 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1299C43A" wp14:textId="77777777">
                  <w:pPr>
                    <w:spacing w:line="276" w:lineRule="auto"/>
                    <w:rPr>
                      <w:noProof/>
                      <w:color w:val="7F7F7F" w:themeColor="text1" w:themeTint="80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00417971" wp14:editId="6ADCA456">
                            <wp:extent cx="680720" cy="1"/>
                            <wp:effectExtent l="19050" t="19050" r="43180" b="38100"/>
                            <wp:docPr id="14" name="Group 1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15" name="Straight Connector 15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6" name="Straight Connector 16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696EFCC3">
                          <v:group id="Group 14" style="width:53.6pt;height:0;mso-position-horizontal-relative:char;mso-position-vertical-relative:line" coordsize="6807,0" coordorigin="" o:spid="_x0000_s1026" w14:anchorId="450ABF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">
                            <v:line id="Straight Connector 15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">
                              <v:stroke endcap="round"/>
                            </v:line>
                            <v:line id="Straight Connector 16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3D43EA29" wp14:textId="77777777">
              <w:trPr>
                <w:trHeight w:val="512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5F2FD3B0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Business Process Automation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4DDBEF00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2D99719A" wp14:editId="72A7FAA2">
                            <wp:extent cx="680720" cy="1"/>
                            <wp:effectExtent l="19050" t="19050" r="43180" b="38100"/>
                            <wp:docPr id="3" name="Group 3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6" name="Straight Connector 5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7" name="Straight Connector 6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2AB421C5">
                          <v:group id="Group 3" style="width:53.6pt;height:0;mso-position-horizontal-relative:char;mso-position-vertical-relative:line" coordsize="6807,0" coordorigin="" o:spid="_x0000_s1026" w14:anchorId="6C72ED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">
                            <v:line id="Straight Connector 5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">
                              <v:stroke endcap="round"/>
                            </v:line>
                            <v:line id="Straight Connector 6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Pr="00F51B89" w:rsidR="00ED3CBA" w:rsidTr="005D48F3" w14:paraId="3F60650C" wp14:textId="77777777">
              <w:trPr>
                <w:trHeight w:val="479"/>
              </w:trPr>
              <w:tc>
                <w:tcPr>
                  <w:tcW w:w="2625" w:type="dxa"/>
                  <w:vAlign w:val="center"/>
                </w:tcPr>
                <w:p w:rsidRPr="00F51B89" w:rsidR="00ED3CBA" w:rsidP="00F51B89" w:rsidRDefault="00ED3CBA" w14:paraId="7E480CD5" wp14:textId="77777777">
                  <w:pPr>
                    <w:spacing w:line="276" w:lineRule="auto"/>
                    <w:rPr>
                      <w:sz w:val="18"/>
                    </w:rPr>
                  </w:pPr>
                  <w:r w:rsidRPr="00F51B89">
                    <w:rPr>
                      <w:sz w:val="18"/>
                    </w:rPr>
                    <w:t>Cross-Functional Team Collaboration</w:t>
                  </w:r>
                </w:p>
              </w:tc>
              <w:tc>
                <w:tcPr>
                  <w:tcW w:w="1366" w:type="dxa"/>
                  <w:vAlign w:val="center"/>
                </w:tcPr>
                <w:p w:rsidRPr="00F51B89" w:rsidR="00ED3CBA" w:rsidP="00F51B89" w:rsidRDefault="00ED3CBA" w14:paraId="3461D779" wp14:textId="77777777">
                  <w:pPr>
                    <w:spacing w:line="276" w:lineRule="auto"/>
                    <w:rPr>
                      <w:color w:val="FFFFFF" w:themeColor="background1"/>
                      <w:sz w:val="20"/>
                    </w:rPr>
                  </w:pPr>
                  <w:r w:rsidRPr="00F51B89">
                    <w:rPr>
                      <w:noProof/>
                      <w:color w:val="7F7F7F" w:themeColor="text1" w:themeTint="80"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314702F4" wp14:editId="0C4905EA">
                            <wp:extent cx="680720" cy="1"/>
                            <wp:effectExtent l="19050" t="19050" r="43180" b="38100"/>
                            <wp:docPr id="1" name="Group 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680720" cy="1"/>
                                      <a:chOff x="0" y="-1"/>
                                      <a:chExt cx="680720" cy="1"/>
                                    </a:xfrm>
                                  </wpg:grpSpPr>
                                  <wps:wsp>
                                    <wps:cNvPr id="19" name="Straight Connector 18"/>
                                    <wps:cNvCnPr/>
                                    <wps:spPr>
                                      <a:xfrm>
                                        <a:off x="0" y="-1"/>
                                        <a:ext cx="680720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chemeClr val="bg1">
                                            <a:lumMod val="85000"/>
                                          </a:schemeClr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8" name="Straight Connector 19"/>
                                    <wps:cNvCnPr/>
                                    <wps:spPr>
                                      <a:xfrm>
                                        <a:off x="0" y="0"/>
                                        <a:ext cx="591457" cy="0"/>
                                      </a:xfrm>
                                      <a:prstGeom prst="line">
                                        <a:avLst/>
                                      </a:prstGeom>
                                      <a:ln w="57150" cap="rnd">
                                        <a:solidFill>
                                          <a:srgbClr val="FECD00"/>
                                        </a:solidFill>
                                        <a:round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15B983B7">
                          <v:group id="Group 17" style="width:53.6pt;height:0;mso-position-horizontal-relative:char;mso-position-vertical-relative:line" coordsize="6807,0" coordorigin="" o:spid="_x0000_s1026" w14:anchorId="4D9FE1A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">
                            <v:line id="Straight Connector 18" style="position:absolute;visibility:visible;mso-wrap-style:square" o:spid="_x0000_s1027" strokecolor="#d8d8d8 [2732]" strokeweight="4.5pt" o:connectortype="straight" from="0,0" to="6807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">
                              <v:stroke endcap="round"/>
                            </v:line>
                            <v:line id="Straight Connector 19" style="position:absolute;visibility:visible;mso-wrap-style:square" o:spid="_x0000_s1028" strokecolor="#fecd00" strokeweight="4.5pt" o:connectortype="straight" from="0,0" to="5914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">
                              <v:stroke endcap="round"/>
                            </v:lin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</w:tbl>
          <w:p w:rsidRPr="00F51B89" w:rsidR="009144A2" w:rsidP="00F51B89" w:rsidRDefault="009144A2" w14:paraId="3CF2D8B6" wp14:textId="77777777">
            <w:pPr>
              <w:spacing w:line="276" w:lineRule="auto"/>
              <w:jc w:val="both"/>
              <w:rPr>
                <w:sz w:val="18"/>
              </w:rPr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9144A2" w:rsidTr="000C13A2" w14:paraId="07DEE553" wp14:textId="77777777">
              <w:tc>
                <w:tcPr>
                  <w:tcW w:w="243" w:type="dxa"/>
                  <w:shd w:val="clear" w:color="auto" w:fill="FECD00"/>
                </w:tcPr>
                <w:p w:rsidRPr="00F51B89" w:rsidR="009144A2" w:rsidP="00F51B89" w:rsidRDefault="009144A2" w14:paraId="0FB78278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9144A2" w:rsidP="00F51B89" w:rsidRDefault="009144A2" w14:paraId="7563D12A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EDUCATION</w:t>
                  </w:r>
                </w:p>
              </w:tc>
            </w:tr>
          </w:tbl>
          <w:p w:rsidRPr="00F51B89" w:rsidR="009144A2" w:rsidP="00F51B89" w:rsidRDefault="009144A2" w14:paraId="534D5475" wp14:textId="77777777">
            <w:pPr>
              <w:spacing w:line="276" w:lineRule="auto"/>
              <w:rPr>
                <w:sz w:val="20"/>
              </w:rPr>
            </w:pPr>
            <w:r w:rsidRPr="00F51B89">
              <w:rPr>
                <w:b/>
                <w:noProof/>
                <w:sz w:val="20"/>
              </w:rPr>
              <mc:AlternateContent>
                <mc:Choice Requires="wps">
                  <w:drawing>
                    <wp:anchor xmlns:wp14="http://schemas.microsoft.com/office/word/2010/wordprocessingDrawing" distT="0" distB="0" distL="114300" distR="114300" simplePos="0" relativeHeight="251660288" behindDoc="0" locked="0" layoutInCell="1" allowOverlap="1" wp14:anchorId="69F02EA3" wp14:editId="3E3A0419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82880</wp:posOffset>
                      </wp:positionV>
                      <wp:extent cx="157480" cy="157480"/>
                      <wp:effectExtent l="19050" t="19050" r="13970" b="13970"/>
                      <wp:wrapNone/>
                      <wp:docPr id="230" name="Oval 2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7480" cy="15748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ECD00"/>
                              </a:solidFill>
                              <a:ln w="38100">
                                <a:solidFill>
                                  <a:srgbClr val="1B1F3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 w14:anchorId="0C703EDF">
                    <v:oval id="Oval 230" style="position:absolute;margin-left:-.05pt;margin-top:14.4pt;width:12.4pt;height:12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fecd00" strokecolor="#1b1f30" strokeweight="3pt" w14:anchorId="0EEED2B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"/>
                  </w:pict>
                </mc:Fallback>
              </mc:AlternateContent>
            </w:r>
          </w:p>
          <w:tbl>
            <w:tblPr>
              <w:tblStyle w:val="TableGrid"/>
              <w:tblW w:w="393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6"/>
              <w:gridCol w:w="3702"/>
            </w:tblGrid>
            <w:tr w:rsidRPr="00F51B89" w:rsidR="009144A2" w:rsidTr="00ED3CBA" w14:paraId="421086C6" wp14:textId="77777777">
              <w:trPr>
                <w:trHeight w:val="542"/>
              </w:trPr>
              <w:tc>
                <w:tcPr>
                  <w:tcW w:w="236" w:type="dxa"/>
                </w:tcPr>
                <w:p w:rsidRPr="00F51B89" w:rsidR="009144A2" w:rsidP="00F51B89" w:rsidRDefault="009144A2" w14:paraId="465504F9" wp14:textId="77777777">
                  <w:pPr>
                    <w:tabs>
                      <w:tab w:val="left" w:pos="10800"/>
                    </w:tabs>
                    <w:spacing w:line="276" w:lineRule="auto"/>
                    <w:rPr>
                      <w:rFonts w:cstheme="minorHAnsi"/>
                      <w:noProof/>
                      <w:color w:val="FFFFFF" w:themeColor="background1"/>
                      <w:sz w:val="20"/>
                    </w:rPr>
                  </w:pPr>
                  <w:r w:rsidRPr="00F51B89">
                    <w:rPr>
                      <w:rFonts w:cstheme="minorHAnsi"/>
                      <w:noProof/>
                      <w:color w:val="FFFFFF" w:themeColor="background1"/>
                      <w:sz w:val="20"/>
                    </w:rPr>
                    <mc:AlternateContent>
                      <mc:Choice Requires="wps">
                        <w:drawing>
                          <wp:anchor xmlns:wp14="http://schemas.microsoft.com/office/word/2010/wordprocessingDrawing" distT="0" distB="0" distL="114300" distR="114300" simplePos="0" relativeHeight="251659264" behindDoc="0" locked="0" layoutInCell="1" allowOverlap="1" wp14:anchorId="52BC079A" wp14:editId="127C7497">
                            <wp:simplePos x="0" y="0"/>
                            <wp:positionH relativeFrom="column">
                              <wp:posOffset>1905</wp:posOffset>
                            </wp:positionH>
                            <wp:positionV relativeFrom="paragraph">
                              <wp:posOffset>72390</wp:posOffset>
                            </wp:positionV>
                            <wp:extent cx="0" cy="365760"/>
                            <wp:effectExtent l="0" t="0" r="19050" b="34290"/>
                            <wp:wrapNone/>
                            <wp:docPr id="232" name="Straight Connector 23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0" cy="365760"/>
                                    </a:xfrm>
                                    <a:prstGeom prst="line">
                                      <a:avLst/>
                                    </a:prstGeom>
                                    <a:ln/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 w14:anchorId="269C492C">
                          <v:line id="Straight Connector 232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040]" from=".15pt,5.7pt" to=".15pt,34.5pt" w14:anchorId="75F15BF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"/>
                        </w:pict>
                      </mc:Fallback>
                    </mc:AlternateContent>
                  </w:r>
                </w:p>
              </w:tc>
              <w:tc>
                <w:tcPr>
                  <w:tcW w:w="3702" w:type="dxa"/>
                </w:tcPr>
                <w:p w:rsidRPr="00F51B89" w:rsidR="00ED3CBA" w:rsidP="00F51B89" w:rsidRDefault="00ED3CBA" w14:paraId="0D1AAF42" wp14:textId="77777777">
                  <w:pPr>
                    <w:tabs>
                      <w:tab w:val="left" w:pos="10800"/>
                    </w:tabs>
                    <w:spacing w:line="276" w:lineRule="auto"/>
                    <w:rPr>
                      <w:rFonts w:cstheme="minorHAnsi"/>
                      <w:b/>
                      <w:noProof/>
                      <w:sz w:val="18"/>
                    </w:rPr>
                  </w:pPr>
                  <w:r w:rsidRPr="00F51B89">
                    <w:rPr>
                      <w:rFonts w:cstheme="minorHAnsi"/>
                      <w:b/>
                      <w:noProof/>
                      <w:sz w:val="18"/>
                    </w:rPr>
                    <w:t>Bachelor’s Degree | 2014 – 2018</w:t>
                  </w:r>
                </w:p>
                <w:p w:rsidRPr="00F51B89" w:rsidR="00ED3CBA" w:rsidP="00F51B89" w:rsidRDefault="00ED3CBA" w14:paraId="35CD152D" wp14:textId="77777777">
                  <w:pPr>
                    <w:tabs>
                      <w:tab w:val="left" w:pos="10800"/>
                    </w:tabs>
                    <w:spacing w:line="276" w:lineRule="auto"/>
                    <w:rPr>
                      <w:rFonts w:cstheme="minorHAnsi"/>
                      <w:noProof/>
                      <w:sz w:val="18"/>
                    </w:rPr>
                  </w:pPr>
                  <w:r w:rsidRPr="00F51B89">
                    <w:rPr>
                      <w:rFonts w:cstheme="minorHAnsi"/>
                      <w:noProof/>
                      <w:sz w:val="18"/>
                    </w:rPr>
                    <w:t>Electronics &amp; Communication Engineering</w:t>
                  </w:r>
                </w:p>
                <w:p w:rsidRPr="00F51B89" w:rsidR="009144A2" w:rsidP="00F51B89" w:rsidRDefault="00ED3CBA" w14:paraId="774EA076" wp14:textId="77777777">
                  <w:pPr>
                    <w:tabs>
                      <w:tab w:val="left" w:pos="10800"/>
                    </w:tabs>
                    <w:spacing w:line="276" w:lineRule="auto"/>
                    <w:rPr>
                      <w:rFonts w:cstheme="minorHAnsi"/>
                      <w:noProof/>
                      <w:sz w:val="18"/>
                    </w:rPr>
                  </w:pPr>
                  <w:r w:rsidRPr="00F51B89">
                    <w:rPr>
                      <w:rFonts w:cstheme="minorHAnsi"/>
                      <w:noProof/>
                      <w:sz w:val="18"/>
                    </w:rPr>
                    <w:t>Anna University, Chennai</w:t>
                  </w:r>
                  <w:r w:rsidRPr="00F51B89">
                    <w:rPr>
                      <w:rFonts w:cstheme="minorHAnsi"/>
                      <w:b/>
                      <w:noProof/>
                      <w:sz w:val="18"/>
                    </w:rPr>
                    <w:t xml:space="preserve">  </w:t>
                  </w:r>
                </w:p>
              </w:tc>
            </w:tr>
          </w:tbl>
          <w:p w:rsidRPr="00F51B89" w:rsidR="00662180" w:rsidP="00F51B89" w:rsidRDefault="00662180" w14:paraId="1FC39945" wp14:textId="77777777">
            <w:pPr>
              <w:spacing w:line="276" w:lineRule="auto"/>
              <w:rPr>
                <w:sz w:val="20"/>
              </w:rPr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662180" w:rsidTr="007D3E86" w14:paraId="546917AE" wp14:textId="77777777">
              <w:tc>
                <w:tcPr>
                  <w:tcW w:w="243" w:type="dxa"/>
                  <w:shd w:val="clear" w:color="auto" w:fill="FECD00"/>
                </w:tcPr>
                <w:p w:rsidRPr="00F51B89" w:rsidR="00662180" w:rsidP="00F51B89" w:rsidRDefault="00662180" w14:paraId="0562CB0E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662180" w:rsidP="00F51B89" w:rsidRDefault="00662180" w14:paraId="0F6F1321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CERTIFICATIONS</w:t>
                  </w:r>
                </w:p>
              </w:tc>
            </w:tr>
          </w:tbl>
          <w:p w:rsidRPr="005D48F3" w:rsidR="00662180" w:rsidP="00F51B89" w:rsidRDefault="00662180" w14:paraId="34CE0A41" wp14:textId="77777777">
            <w:pPr>
              <w:spacing w:line="276" w:lineRule="auto"/>
              <w:rPr>
                <w:sz w:val="12"/>
              </w:rPr>
            </w:pPr>
          </w:p>
          <w:tbl>
            <w:tblPr>
              <w:tblStyle w:val="TableGrid"/>
              <w:tblW w:w="394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16"/>
              <w:gridCol w:w="3429"/>
            </w:tblGrid>
            <w:tr w:rsidRPr="00F51B89" w:rsidR="00662180" w:rsidTr="00662180" w14:paraId="749F4DDF" wp14:textId="77777777">
              <w:tc>
                <w:tcPr>
                  <w:tcW w:w="516" w:type="dxa"/>
                </w:tcPr>
                <w:p w:rsidRPr="00F51B89" w:rsidR="00662180" w:rsidP="00F51B89" w:rsidRDefault="00662180" w14:paraId="62EBF3C5" wp14:textId="77777777">
                  <w:pPr>
                    <w:spacing w:before="20" w:line="276" w:lineRule="auto"/>
                    <w:rPr>
                      <w:sz w:val="20"/>
                    </w:rPr>
                  </w:pPr>
                  <w:r w:rsidRPr="00F51B89">
                    <w:rPr>
                      <w:noProof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4A25E606" wp14:editId="2AF64720">
                            <wp:extent cx="226219" cy="226219"/>
                            <wp:effectExtent l="0" t="0" r="2540" b="2540"/>
                            <wp:docPr id="2" name="Group 2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26219" cy="226219"/>
                                      <a:chOff x="0" y="0"/>
                                      <a:chExt cx="226219" cy="226219"/>
                                    </a:xfrm>
                                  </wpg:grpSpPr>
                                  <wps:wsp>
                                    <wps:cNvPr id="30" name="Oval 29"/>
                                    <wps:cNvSpPr/>
                                    <wps:spPr>
                                      <a:xfrm>
                                        <a:off x="0" y="0"/>
                                        <a:ext cx="226219" cy="226219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FECD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3" name="Freeform 29">
                                      <a:extLst>
                                        <a:ext uri="{FF2B5EF4-FFF2-40B4-BE49-F238E27FC236}">
                                          <a16:creationId xmlns:a16="http://schemas.microsoft.com/office/drawing/2014/main" id="{71D4CADF-184F-2D4D-A7EE-E4D9FCABFE2A}"/>
                                        </a:ext>
                                      </a:extLst>
                                    </wps:cNvPr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45243" y="42862"/>
                                        <a:ext cx="137160" cy="141514"/>
                                      </a:xfrm>
                                      <a:custGeom>
                                        <a:avLst/>
                                        <a:gdLst>
                                          <a:gd name="T0" fmla="*/ 111615 w 444"/>
                                          <a:gd name="T1" fmla="*/ 151494 h 462"/>
                                          <a:gd name="T2" fmla="*/ 111615 w 444"/>
                                          <a:gd name="T3" fmla="*/ 151494 h 462"/>
                                          <a:gd name="T4" fmla="*/ 144019 w 444"/>
                                          <a:gd name="T5" fmla="*/ 115531 h 462"/>
                                          <a:gd name="T6" fmla="*/ 199377 w 444"/>
                                          <a:gd name="T7" fmla="*/ 31917 h 462"/>
                                          <a:gd name="T8" fmla="*/ 191726 w 444"/>
                                          <a:gd name="T9" fmla="*/ 23825 h 462"/>
                                          <a:gd name="T10" fmla="*/ 155721 w 444"/>
                                          <a:gd name="T11" fmla="*/ 23825 h 462"/>
                                          <a:gd name="T12" fmla="*/ 99914 w 444"/>
                                          <a:gd name="T13" fmla="*/ 0 h 462"/>
                                          <a:gd name="T14" fmla="*/ 44106 w 444"/>
                                          <a:gd name="T15" fmla="*/ 23825 h 462"/>
                                          <a:gd name="T16" fmla="*/ 8101 w 444"/>
                                          <a:gd name="T17" fmla="*/ 23825 h 462"/>
                                          <a:gd name="T18" fmla="*/ 0 w 444"/>
                                          <a:gd name="T19" fmla="*/ 31917 h 462"/>
                                          <a:gd name="T20" fmla="*/ 55808 w 444"/>
                                          <a:gd name="T21" fmla="*/ 115531 h 462"/>
                                          <a:gd name="T22" fmla="*/ 87762 w 444"/>
                                          <a:gd name="T23" fmla="*/ 151494 h 462"/>
                                          <a:gd name="T24" fmla="*/ 87762 w 444"/>
                                          <a:gd name="T25" fmla="*/ 167228 h 462"/>
                                          <a:gd name="T26" fmla="*/ 48157 w 444"/>
                                          <a:gd name="T27" fmla="*/ 187007 h 462"/>
                                          <a:gd name="T28" fmla="*/ 99914 w 444"/>
                                          <a:gd name="T29" fmla="*/ 207236 h 462"/>
                                          <a:gd name="T30" fmla="*/ 147620 w 444"/>
                                          <a:gd name="T31" fmla="*/ 187007 h 462"/>
                                          <a:gd name="T32" fmla="*/ 111615 w 444"/>
                                          <a:gd name="T33" fmla="*/ 167228 h 462"/>
                                          <a:gd name="T34" fmla="*/ 111615 w 444"/>
                                          <a:gd name="T35" fmla="*/ 151494 h 462"/>
                                          <a:gd name="T36" fmla="*/ 144019 w 444"/>
                                          <a:gd name="T37" fmla="*/ 95302 h 462"/>
                                          <a:gd name="T38" fmla="*/ 144019 w 444"/>
                                          <a:gd name="T39" fmla="*/ 95302 h 462"/>
                                          <a:gd name="T40" fmla="*/ 155721 w 444"/>
                                          <a:gd name="T41" fmla="*/ 40009 h 462"/>
                                          <a:gd name="T42" fmla="*/ 183625 w 444"/>
                                          <a:gd name="T43" fmla="*/ 40009 h 462"/>
                                          <a:gd name="T44" fmla="*/ 144019 w 444"/>
                                          <a:gd name="T45" fmla="*/ 95302 h 462"/>
                                          <a:gd name="T46" fmla="*/ 99914 w 444"/>
                                          <a:gd name="T47" fmla="*/ 16183 h 462"/>
                                          <a:gd name="T48" fmla="*/ 99914 w 444"/>
                                          <a:gd name="T49" fmla="*/ 16183 h 462"/>
                                          <a:gd name="T50" fmla="*/ 144019 w 444"/>
                                          <a:gd name="T51" fmla="*/ 31917 h 462"/>
                                          <a:gd name="T52" fmla="*/ 99914 w 444"/>
                                          <a:gd name="T53" fmla="*/ 51697 h 462"/>
                                          <a:gd name="T54" fmla="*/ 55808 w 444"/>
                                          <a:gd name="T55" fmla="*/ 31917 h 462"/>
                                          <a:gd name="T56" fmla="*/ 99914 w 444"/>
                                          <a:gd name="T57" fmla="*/ 16183 h 462"/>
                                          <a:gd name="T58" fmla="*/ 16202 w 444"/>
                                          <a:gd name="T59" fmla="*/ 40009 h 462"/>
                                          <a:gd name="T60" fmla="*/ 16202 w 444"/>
                                          <a:gd name="T61" fmla="*/ 40009 h 462"/>
                                          <a:gd name="T62" fmla="*/ 44106 w 444"/>
                                          <a:gd name="T63" fmla="*/ 40009 h 462"/>
                                          <a:gd name="T64" fmla="*/ 55808 w 444"/>
                                          <a:gd name="T65" fmla="*/ 95302 h 462"/>
                                          <a:gd name="T66" fmla="*/ 16202 w 444"/>
                                          <a:gd name="T67" fmla="*/ 40009 h 462"/>
                                          <a:gd name="T68" fmla="*/ 0 60000 65536"/>
                                          <a:gd name="T69" fmla="*/ 0 60000 65536"/>
                                          <a:gd name="T70" fmla="*/ 0 60000 65536"/>
                                          <a:gd name="T71" fmla="*/ 0 60000 65536"/>
                                          <a:gd name="T72" fmla="*/ 0 60000 65536"/>
                                          <a:gd name="T73" fmla="*/ 0 60000 65536"/>
                                          <a:gd name="T74" fmla="*/ 0 60000 65536"/>
                                          <a:gd name="T75" fmla="*/ 0 60000 65536"/>
                                          <a:gd name="T76" fmla="*/ 0 60000 65536"/>
                                          <a:gd name="T77" fmla="*/ 0 60000 65536"/>
                                          <a:gd name="T78" fmla="*/ 0 60000 65536"/>
                                          <a:gd name="T79" fmla="*/ 0 60000 65536"/>
                                          <a:gd name="T80" fmla="*/ 0 60000 65536"/>
                                          <a:gd name="T81" fmla="*/ 0 60000 65536"/>
                                          <a:gd name="T82" fmla="*/ 0 60000 65536"/>
                                          <a:gd name="T83" fmla="*/ 0 60000 65536"/>
                                          <a:gd name="T84" fmla="*/ 0 60000 65536"/>
                                          <a:gd name="T85" fmla="*/ 0 60000 65536"/>
                                          <a:gd name="T86" fmla="*/ 0 60000 65536"/>
                                          <a:gd name="T87" fmla="*/ 0 60000 65536"/>
                                          <a:gd name="T88" fmla="*/ 0 60000 65536"/>
                                          <a:gd name="T89" fmla="*/ 0 60000 65536"/>
                                          <a:gd name="T90" fmla="*/ 0 60000 65536"/>
                                          <a:gd name="T91" fmla="*/ 0 60000 65536"/>
                                          <a:gd name="T92" fmla="*/ 0 60000 65536"/>
                                          <a:gd name="T93" fmla="*/ 0 60000 65536"/>
                                          <a:gd name="T94" fmla="*/ 0 60000 65536"/>
                                          <a:gd name="T95" fmla="*/ 0 60000 65536"/>
                                          <a:gd name="T96" fmla="*/ 0 60000 65536"/>
                                          <a:gd name="T97" fmla="*/ 0 60000 65536"/>
                                          <a:gd name="T98" fmla="*/ 0 60000 65536"/>
                                          <a:gd name="T99" fmla="*/ 0 60000 65536"/>
                                          <a:gd name="T100" fmla="*/ 0 60000 65536"/>
                                          <a:gd name="T101" fmla="*/ 0 60000 65536"/>
                                        </a:gdLst>
                                        <a:ahLst/>
                                        <a:cxnLst>
                                          <a:cxn ang="T68">
                                            <a:pos x="T0" y="T1"/>
                                          </a:cxn>
                                          <a:cxn ang="T69">
                                            <a:pos x="T2" y="T3"/>
                                          </a:cxn>
                                          <a:cxn ang="T70">
                                            <a:pos x="T4" y="T5"/>
                                          </a:cxn>
                                          <a:cxn ang="T71">
                                            <a:pos x="T6" y="T7"/>
                                          </a:cxn>
                                          <a:cxn ang="T72">
                                            <a:pos x="T8" y="T9"/>
                                          </a:cxn>
                                          <a:cxn ang="T73">
                                            <a:pos x="T10" y="T11"/>
                                          </a:cxn>
                                          <a:cxn ang="T74">
                                            <a:pos x="T12" y="T13"/>
                                          </a:cxn>
                                          <a:cxn ang="T75">
                                            <a:pos x="T14" y="T15"/>
                                          </a:cxn>
                                          <a:cxn ang="T76">
                                            <a:pos x="T16" y="T17"/>
                                          </a:cxn>
                                          <a:cxn ang="T77">
                                            <a:pos x="T18" y="T19"/>
                                          </a:cxn>
                                          <a:cxn ang="T78">
                                            <a:pos x="T20" y="T21"/>
                                          </a:cxn>
                                          <a:cxn ang="T79">
                                            <a:pos x="T22" y="T23"/>
                                          </a:cxn>
                                          <a:cxn ang="T80">
                                            <a:pos x="T24" y="T25"/>
                                          </a:cxn>
                                          <a:cxn ang="T81">
                                            <a:pos x="T26" y="T27"/>
                                          </a:cxn>
                                          <a:cxn ang="T82">
                                            <a:pos x="T28" y="T29"/>
                                          </a:cxn>
                                          <a:cxn ang="T83">
                                            <a:pos x="T30" y="T31"/>
                                          </a:cxn>
                                          <a:cxn ang="T84">
                                            <a:pos x="T32" y="T33"/>
                                          </a:cxn>
                                          <a:cxn ang="T85">
                                            <a:pos x="T34" y="T35"/>
                                          </a:cxn>
                                          <a:cxn ang="T86">
                                            <a:pos x="T36" y="T37"/>
                                          </a:cxn>
                                          <a:cxn ang="T87">
                                            <a:pos x="T38" y="T39"/>
                                          </a:cxn>
                                          <a:cxn ang="T88">
                                            <a:pos x="T40" y="T41"/>
                                          </a:cxn>
                                          <a:cxn ang="T89">
                                            <a:pos x="T42" y="T43"/>
                                          </a:cxn>
                                          <a:cxn ang="T90">
                                            <a:pos x="T44" y="T45"/>
                                          </a:cxn>
                                          <a:cxn ang="T91">
                                            <a:pos x="T46" y="T47"/>
                                          </a:cxn>
                                          <a:cxn ang="T92">
                                            <a:pos x="T48" y="T49"/>
                                          </a:cxn>
                                          <a:cxn ang="T93">
                                            <a:pos x="T50" y="T51"/>
                                          </a:cxn>
                                          <a:cxn ang="T94">
                                            <a:pos x="T52" y="T53"/>
                                          </a:cxn>
                                          <a:cxn ang="T95">
                                            <a:pos x="T54" y="T55"/>
                                          </a:cxn>
                                          <a:cxn ang="T96">
                                            <a:pos x="T56" y="T57"/>
                                          </a:cxn>
                                          <a:cxn ang="T97">
                                            <a:pos x="T58" y="T59"/>
                                          </a:cxn>
                                          <a:cxn ang="T98">
                                            <a:pos x="T60" y="T61"/>
                                          </a:cxn>
                                          <a:cxn ang="T99">
                                            <a:pos x="T62" y="T63"/>
                                          </a:cxn>
                                          <a:cxn ang="T100">
                                            <a:pos x="T64" y="T65"/>
                                          </a:cxn>
                                          <a:cxn ang="T101">
                                            <a:pos x="T66" y="T67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44" h="462">
                                            <a:moveTo>
                                              <a:pt x="248" y="337"/>
                                            </a:moveTo>
                                            <a:lnTo>
                                              <a:pt x="248" y="337"/>
                                            </a:lnTo>
                                            <a:cubicBezTo>
                                              <a:pt x="248" y="302"/>
                                              <a:pt x="275" y="283"/>
                                              <a:pt x="320" y="257"/>
                                            </a:cubicBezTo>
                                            <a:cubicBezTo>
                                              <a:pt x="373" y="221"/>
                                              <a:pt x="443" y="177"/>
                                              <a:pt x="443" y="71"/>
                                            </a:cubicBezTo>
                                            <a:cubicBezTo>
                                              <a:pt x="443" y="62"/>
                                              <a:pt x="434" y="53"/>
                                              <a:pt x="426" y="53"/>
                                            </a:cubicBezTo>
                                            <a:cubicBezTo>
                                              <a:pt x="346" y="53"/>
                                              <a:pt x="346" y="53"/>
                                              <a:pt x="346" y="53"/>
                                            </a:cubicBezTo>
                                            <a:cubicBezTo>
                                              <a:pt x="328" y="27"/>
                                              <a:pt x="293" y="0"/>
                                              <a:pt x="222" y="0"/>
                                            </a:cubicBezTo>
                                            <a:cubicBezTo>
                                              <a:pt x="151" y="0"/>
                                              <a:pt x="116" y="27"/>
                                              <a:pt x="98" y="53"/>
                                            </a:cubicBezTo>
                                            <a:cubicBezTo>
                                              <a:pt x="18" y="53"/>
                                              <a:pt x="18" y="53"/>
                                              <a:pt x="18" y="53"/>
                                            </a:cubicBezTo>
                                            <a:cubicBezTo>
                                              <a:pt x="9" y="53"/>
                                              <a:pt x="0" y="62"/>
                                              <a:pt x="0" y="71"/>
                                            </a:cubicBezTo>
                                            <a:cubicBezTo>
                                              <a:pt x="0" y="177"/>
                                              <a:pt x="62" y="221"/>
                                              <a:pt x="124" y="257"/>
                                            </a:cubicBezTo>
                                            <a:cubicBezTo>
                                              <a:pt x="169" y="283"/>
                                              <a:pt x="195" y="302"/>
                                              <a:pt x="195" y="337"/>
                                            </a:cubicBezTo>
                                            <a:cubicBezTo>
                                              <a:pt x="195" y="372"/>
                                              <a:pt x="195" y="372"/>
                                              <a:pt x="195" y="372"/>
                                            </a:cubicBezTo>
                                            <a:cubicBezTo>
                                              <a:pt x="142" y="381"/>
                                              <a:pt x="107" y="399"/>
                                              <a:pt x="107" y="416"/>
                                            </a:cubicBezTo>
                                            <a:cubicBezTo>
                                              <a:pt x="107" y="443"/>
                                              <a:pt x="160" y="461"/>
                                              <a:pt x="222" y="461"/>
                                            </a:cubicBezTo>
                                            <a:cubicBezTo>
                                              <a:pt x="283" y="461"/>
                                              <a:pt x="328" y="443"/>
                                              <a:pt x="328" y="416"/>
                                            </a:cubicBezTo>
                                            <a:cubicBezTo>
                                              <a:pt x="328" y="399"/>
                                              <a:pt x="302" y="381"/>
                                              <a:pt x="248" y="372"/>
                                            </a:cubicBezTo>
                                            <a:lnTo>
                                              <a:pt x="248" y="337"/>
                                            </a:lnTo>
                                            <a:close/>
                                            <a:moveTo>
                                              <a:pt x="320" y="212"/>
                                            </a:moveTo>
                                            <a:lnTo>
                                              <a:pt x="320" y="212"/>
                                            </a:lnTo>
                                            <a:cubicBezTo>
                                              <a:pt x="337" y="186"/>
                                              <a:pt x="346" y="142"/>
                                              <a:pt x="346" y="89"/>
                                            </a:cubicBezTo>
                                            <a:cubicBezTo>
                                              <a:pt x="408" y="89"/>
                                              <a:pt x="408" y="89"/>
                                              <a:pt x="408" y="89"/>
                                            </a:cubicBezTo>
                                            <a:cubicBezTo>
                                              <a:pt x="399" y="151"/>
                                              <a:pt x="364" y="186"/>
                                              <a:pt x="320" y="212"/>
                                            </a:cubicBezTo>
                                            <a:close/>
                                            <a:moveTo>
                                              <a:pt x="222" y="36"/>
                                            </a:moveTo>
                                            <a:lnTo>
                                              <a:pt x="222" y="36"/>
                                            </a:lnTo>
                                            <a:cubicBezTo>
                                              <a:pt x="293" y="36"/>
                                              <a:pt x="320" y="62"/>
                                              <a:pt x="320" y="71"/>
                                            </a:cubicBezTo>
                                            <a:cubicBezTo>
                                              <a:pt x="320" y="80"/>
                                              <a:pt x="293" y="106"/>
                                              <a:pt x="222" y="115"/>
                                            </a:cubicBezTo>
                                            <a:cubicBezTo>
                                              <a:pt x="151" y="106"/>
                                              <a:pt x="124" y="80"/>
                                              <a:pt x="124" y="71"/>
                                            </a:cubicBezTo>
                                            <a:cubicBezTo>
                                              <a:pt x="124" y="62"/>
                                              <a:pt x="151" y="36"/>
                                              <a:pt x="222" y="36"/>
                                            </a:cubicBezTo>
                                            <a:close/>
                                            <a:moveTo>
                                              <a:pt x="36" y="89"/>
                                            </a:moveTo>
                                            <a:lnTo>
                                              <a:pt x="36" y="89"/>
                                            </a:lnTo>
                                            <a:cubicBezTo>
                                              <a:pt x="98" y="89"/>
                                              <a:pt x="98" y="89"/>
                                              <a:pt x="98" y="89"/>
                                            </a:cubicBezTo>
                                            <a:cubicBezTo>
                                              <a:pt x="98" y="142"/>
                                              <a:pt x="107" y="186"/>
                                              <a:pt x="124" y="212"/>
                                            </a:cubicBezTo>
                                            <a:cubicBezTo>
                                              <a:pt x="80" y="186"/>
                                              <a:pt x="36" y="151"/>
                                              <a:pt x="36" y="89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1B1F30"/>
                                      </a:solidFill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 wrap="none" lIns="34290" tIns="17145" rIns="34290" bIns="17145" anchor="ctr"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05E15B0E">
                          <v:group id="Group 28" style="width:17.8pt;height:17.8pt;mso-position-horizontal-relative:char;mso-position-vertical-relative:line" coordsize="226219,226219" o:spid="_x0000_s1026" w14:anchorId="5EBF5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">
                            <v:oval id="Oval 29" style="position:absolute;width:226219;height:226219;visibility:visible;mso-wrap-style:square;v-text-anchor:middle" o:spid="_x0000_s1027" fillcolor="#fecd00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"/>
                            <v:shape id="Freeform 29" style="position:absolute;left:45243;top:42862;width:137160;height:141514;visibility:visible;mso-wrap-style:none;v-text-anchor:middle" coordsize="444,462" o:spid="_x0000_s1028" fillcolor="#1b1f30" stroked="f" path="m248,337r,c248,302,275,283,320,257,373,221,443,177,443,71v,-9,-9,-18,-17,-18c346,53,346,53,346,53,328,27,293,,222,,151,,116,27,98,53v-80,,-80,,-80,c9,53,,62,,71,,177,62,221,124,257v45,26,71,45,71,80c195,372,195,372,195,372v-53,9,-88,27,-88,44c107,443,160,461,222,461v61,,106,-18,106,-45c328,399,302,381,248,372r,-35xm320,212r,c337,186,346,142,346,89v62,,62,,62,c399,151,364,186,320,212xm222,36r,c293,36,320,62,320,71v,9,-27,35,-98,44c151,106,124,80,124,71v,-9,27,-35,98,-35xm36,89r,c98,89,98,89,98,89v,53,9,97,26,123c80,186,36,151,36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">
                              <v:path o:connecttype="custom" o:connectlocs="34479985,46403727;34479985,46403727;44490194,35387996;61591327,9776412;59227789,7297773;48105163,7297773;30865325,0;13625178,7297773;2502552,7297773;0,9776412;17240147,35387996;27111342,46403727;27111342,51223167;14876608,57281620;30865325,63477912;45602611,57281620;34479985,51223167;34479985,46403727;44490194,29191704;44490194,29191704;48105163,12255051;56725236,12255051;44490194,29191704;30865325,4956972;30865325,4956972;44490194,9776412;30865325,15835172;17240147,9776412;30865325,4956972;5005104,12255051;5005104,12255051;13625178,12255051;17240147,29191704;5005104,12255051" o:connectangles="0,0,0,0,0,0,0,0,0,0,0,0,0,0,0,0,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429" w:type="dxa"/>
                </w:tcPr>
                <w:p w:rsidRPr="005D48F3" w:rsidR="00662180" w:rsidP="005D48F3" w:rsidRDefault="00ED3CBA" w14:paraId="365702E6" wp14:textId="77777777">
                  <w:pPr>
                    <w:spacing w:line="276" w:lineRule="auto"/>
                    <w:ind w:right="-193"/>
                    <w:rPr>
                      <w:color w:val="FFFFFF" w:themeColor="background1"/>
                      <w:sz w:val="18"/>
                    </w:rPr>
                  </w:pPr>
                  <w:r w:rsidRPr="005D48F3">
                    <w:rPr>
                      <w:color w:val="FFFFFF" w:themeColor="background1"/>
                      <w:sz w:val="18"/>
                    </w:rPr>
                    <w:t xml:space="preserve">Certified Python Programmer (PCAP) | </w:t>
                  </w:r>
                  <w:r w:rsidR="005D48F3">
                    <w:rPr>
                      <w:color w:val="FFFFFF" w:themeColor="background1"/>
                      <w:sz w:val="18"/>
                    </w:rPr>
                    <w:t>2020</w:t>
                  </w:r>
                </w:p>
                <w:p w:rsidRPr="00F51B89" w:rsidR="005D48F3" w:rsidP="005D48F3" w:rsidRDefault="005D48F3" w14:paraId="39DE3A8B" wp14:textId="77777777">
                  <w:pPr>
                    <w:spacing w:line="276" w:lineRule="auto"/>
                    <w:rPr>
                      <w:sz w:val="20"/>
                    </w:rPr>
                  </w:pPr>
                  <w:r w:rsidRPr="005D48F3">
                    <w:rPr>
                      <w:color w:val="FFFFFF" w:themeColor="background1"/>
                      <w:sz w:val="18"/>
                    </w:rPr>
                    <w:t>By Udemy</w:t>
                  </w:r>
                </w:p>
              </w:tc>
            </w:tr>
            <w:tr w:rsidRPr="00F51B89" w:rsidR="005D48F3" w:rsidTr="00662180" w14:paraId="1910F0DE" wp14:textId="77777777">
              <w:tc>
                <w:tcPr>
                  <w:tcW w:w="516" w:type="dxa"/>
                </w:tcPr>
                <w:p w:rsidRPr="00F51B89" w:rsidR="005D48F3" w:rsidP="00F51B89" w:rsidRDefault="005D48F3" w14:paraId="6D98A12B" wp14:textId="77777777">
                  <w:pPr>
                    <w:spacing w:before="20"/>
                    <w:rPr>
                      <w:noProof/>
                      <w:sz w:val="20"/>
                    </w:rPr>
                  </w:pPr>
                  <w:r w:rsidRPr="00F51B89">
                    <w:rPr>
                      <w:noProof/>
                      <w:sz w:val="20"/>
                    </w:rPr>
                    <mc:AlternateContent>
                      <mc:Choice Requires="wpg">
                        <w:drawing>
                          <wp:inline xmlns:wp14="http://schemas.microsoft.com/office/word/2010/wordprocessingDrawing" distT="0" distB="0" distL="0" distR="0" wp14:anchorId="1FE6ECF0" wp14:editId="791C8442">
                            <wp:extent cx="226219" cy="226219"/>
                            <wp:effectExtent l="0" t="0" r="2540" b="2540"/>
                            <wp:docPr id="39" name="Group 39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26219" cy="226219"/>
                                      <a:chOff x="0" y="0"/>
                                      <a:chExt cx="226219" cy="226219"/>
                                    </a:xfrm>
                                  </wpg:grpSpPr>
                                  <wps:wsp>
                                    <wps:cNvPr id="40" name="Oval 40"/>
                                    <wps:cNvSpPr/>
                                    <wps:spPr>
                                      <a:xfrm>
                                        <a:off x="0" y="0"/>
                                        <a:ext cx="226219" cy="226219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FECD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41" name="Freeform 29">
                                      <a:extLst>
                                        <a:ext uri="{FF2B5EF4-FFF2-40B4-BE49-F238E27FC236}">
                                          <a16:creationId xmlns:a16="http://schemas.microsoft.com/office/drawing/2014/main" id="{71D4CADF-184F-2D4D-A7EE-E4D9FCABFE2A}"/>
                                        </a:ext>
                                      </a:extLst>
                                    </wps:cNvPr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45243" y="42862"/>
                                        <a:ext cx="137160" cy="141514"/>
                                      </a:xfrm>
                                      <a:custGeom>
                                        <a:avLst/>
                                        <a:gdLst>
                                          <a:gd name="T0" fmla="*/ 111615 w 444"/>
                                          <a:gd name="T1" fmla="*/ 151494 h 462"/>
                                          <a:gd name="T2" fmla="*/ 111615 w 444"/>
                                          <a:gd name="T3" fmla="*/ 151494 h 462"/>
                                          <a:gd name="T4" fmla="*/ 144019 w 444"/>
                                          <a:gd name="T5" fmla="*/ 115531 h 462"/>
                                          <a:gd name="T6" fmla="*/ 199377 w 444"/>
                                          <a:gd name="T7" fmla="*/ 31917 h 462"/>
                                          <a:gd name="T8" fmla="*/ 191726 w 444"/>
                                          <a:gd name="T9" fmla="*/ 23825 h 462"/>
                                          <a:gd name="T10" fmla="*/ 155721 w 444"/>
                                          <a:gd name="T11" fmla="*/ 23825 h 462"/>
                                          <a:gd name="T12" fmla="*/ 99914 w 444"/>
                                          <a:gd name="T13" fmla="*/ 0 h 462"/>
                                          <a:gd name="T14" fmla="*/ 44106 w 444"/>
                                          <a:gd name="T15" fmla="*/ 23825 h 462"/>
                                          <a:gd name="T16" fmla="*/ 8101 w 444"/>
                                          <a:gd name="T17" fmla="*/ 23825 h 462"/>
                                          <a:gd name="T18" fmla="*/ 0 w 444"/>
                                          <a:gd name="T19" fmla="*/ 31917 h 462"/>
                                          <a:gd name="T20" fmla="*/ 55808 w 444"/>
                                          <a:gd name="T21" fmla="*/ 115531 h 462"/>
                                          <a:gd name="T22" fmla="*/ 87762 w 444"/>
                                          <a:gd name="T23" fmla="*/ 151494 h 462"/>
                                          <a:gd name="T24" fmla="*/ 87762 w 444"/>
                                          <a:gd name="T25" fmla="*/ 167228 h 462"/>
                                          <a:gd name="T26" fmla="*/ 48157 w 444"/>
                                          <a:gd name="T27" fmla="*/ 187007 h 462"/>
                                          <a:gd name="T28" fmla="*/ 99914 w 444"/>
                                          <a:gd name="T29" fmla="*/ 207236 h 462"/>
                                          <a:gd name="T30" fmla="*/ 147620 w 444"/>
                                          <a:gd name="T31" fmla="*/ 187007 h 462"/>
                                          <a:gd name="T32" fmla="*/ 111615 w 444"/>
                                          <a:gd name="T33" fmla="*/ 167228 h 462"/>
                                          <a:gd name="T34" fmla="*/ 111615 w 444"/>
                                          <a:gd name="T35" fmla="*/ 151494 h 462"/>
                                          <a:gd name="T36" fmla="*/ 144019 w 444"/>
                                          <a:gd name="T37" fmla="*/ 95302 h 462"/>
                                          <a:gd name="T38" fmla="*/ 144019 w 444"/>
                                          <a:gd name="T39" fmla="*/ 95302 h 462"/>
                                          <a:gd name="T40" fmla="*/ 155721 w 444"/>
                                          <a:gd name="T41" fmla="*/ 40009 h 462"/>
                                          <a:gd name="T42" fmla="*/ 183625 w 444"/>
                                          <a:gd name="T43" fmla="*/ 40009 h 462"/>
                                          <a:gd name="T44" fmla="*/ 144019 w 444"/>
                                          <a:gd name="T45" fmla="*/ 95302 h 462"/>
                                          <a:gd name="T46" fmla="*/ 99914 w 444"/>
                                          <a:gd name="T47" fmla="*/ 16183 h 462"/>
                                          <a:gd name="T48" fmla="*/ 99914 w 444"/>
                                          <a:gd name="T49" fmla="*/ 16183 h 462"/>
                                          <a:gd name="T50" fmla="*/ 144019 w 444"/>
                                          <a:gd name="T51" fmla="*/ 31917 h 462"/>
                                          <a:gd name="T52" fmla="*/ 99914 w 444"/>
                                          <a:gd name="T53" fmla="*/ 51697 h 462"/>
                                          <a:gd name="T54" fmla="*/ 55808 w 444"/>
                                          <a:gd name="T55" fmla="*/ 31917 h 462"/>
                                          <a:gd name="T56" fmla="*/ 99914 w 444"/>
                                          <a:gd name="T57" fmla="*/ 16183 h 462"/>
                                          <a:gd name="T58" fmla="*/ 16202 w 444"/>
                                          <a:gd name="T59" fmla="*/ 40009 h 462"/>
                                          <a:gd name="T60" fmla="*/ 16202 w 444"/>
                                          <a:gd name="T61" fmla="*/ 40009 h 462"/>
                                          <a:gd name="T62" fmla="*/ 44106 w 444"/>
                                          <a:gd name="T63" fmla="*/ 40009 h 462"/>
                                          <a:gd name="T64" fmla="*/ 55808 w 444"/>
                                          <a:gd name="T65" fmla="*/ 95302 h 462"/>
                                          <a:gd name="T66" fmla="*/ 16202 w 444"/>
                                          <a:gd name="T67" fmla="*/ 40009 h 462"/>
                                          <a:gd name="T68" fmla="*/ 0 60000 65536"/>
                                          <a:gd name="T69" fmla="*/ 0 60000 65536"/>
                                          <a:gd name="T70" fmla="*/ 0 60000 65536"/>
                                          <a:gd name="T71" fmla="*/ 0 60000 65536"/>
                                          <a:gd name="T72" fmla="*/ 0 60000 65536"/>
                                          <a:gd name="T73" fmla="*/ 0 60000 65536"/>
                                          <a:gd name="T74" fmla="*/ 0 60000 65536"/>
                                          <a:gd name="T75" fmla="*/ 0 60000 65536"/>
                                          <a:gd name="T76" fmla="*/ 0 60000 65536"/>
                                          <a:gd name="T77" fmla="*/ 0 60000 65536"/>
                                          <a:gd name="T78" fmla="*/ 0 60000 65536"/>
                                          <a:gd name="T79" fmla="*/ 0 60000 65536"/>
                                          <a:gd name="T80" fmla="*/ 0 60000 65536"/>
                                          <a:gd name="T81" fmla="*/ 0 60000 65536"/>
                                          <a:gd name="T82" fmla="*/ 0 60000 65536"/>
                                          <a:gd name="T83" fmla="*/ 0 60000 65536"/>
                                          <a:gd name="T84" fmla="*/ 0 60000 65536"/>
                                          <a:gd name="T85" fmla="*/ 0 60000 65536"/>
                                          <a:gd name="T86" fmla="*/ 0 60000 65536"/>
                                          <a:gd name="T87" fmla="*/ 0 60000 65536"/>
                                          <a:gd name="T88" fmla="*/ 0 60000 65536"/>
                                          <a:gd name="T89" fmla="*/ 0 60000 65536"/>
                                          <a:gd name="T90" fmla="*/ 0 60000 65536"/>
                                          <a:gd name="T91" fmla="*/ 0 60000 65536"/>
                                          <a:gd name="T92" fmla="*/ 0 60000 65536"/>
                                          <a:gd name="T93" fmla="*/ 0 60000 65536"/>
                                          <a:gd name="T94" fmla="*/ 0 60000 65536"/>
                                          <a:gd name="T95" fmla="*/ 0 60000 65536"/>
                                          <a:gd name="T96" fmla="*/ 0 60000 65536"/>
                                          <a:gd name="T97" fmla="*/ 0 60000 65536"/>
                                          <a:gd name="T98" fmla="*/ 0 60000 65536"/>
                                          <a:gd name="T99" fmla="*/ 0 60000 65536"/>
                                          <a:gd name="T100" fmla="*/ 0 60000 65536"/>
                                          <a:gd name="T101" fmla="*/ 0 60000 65536"/>
                                        </a:gdLst>
                                        <a:ahLst/>
                                        <a:cxnLst>
                                          <a:cxn ang="T68">
                                            <a:pos x="T0" y="T1"/>
                                          </a:cxn>
                                          <a:cxn ang="T69">
                                            <a:pos x="T2" y="T3"/>
                                          </a:cxn>
                                          <a:cxn ang="T70">
                                            <a:pos x="T4" y="T5"/>
                                          </a:cxn>
                                          <a:cxn ang="T71">
                                            <a:pos x="T6" y="T7"/>
                                          </a:cxn>
                                          <a:cxn ang="T72">
                                            <a:pos x="T8" y="T9"/>
                                          </a:cxn>
                                          <a:cxn ang="T73">
                                            <a:pos x="T10" y="T11"/>
                                          </a:cxn>
                                          <a:cxn ang="T74">
                                            <a:pos x="T12" y="T13"/>
                                          </a:cxn>
                                          <a:cxn ang="T75">
                                            <a:pos x="T14" y="T15"/>
                                          </a:cxn>
                                          <a:cxn ang="T76">
                                            <a:pos x="T16" y="T17"/>
                                          </a:cxn>
                                          <a:cxn ang="T77">
                                            <a:pos x="T18" y="T19"/>
                                          </a:cxn>
                                          <a:cxn ang="T78">
                                            <a:pos x="T20" y="T21"/>
                                          </a:cxn>
                                          <a:cxn ang="T79">
                                            <a:pos x="T22" y="T23"/>
                                          </a:cxn>
                                          <a:cxn ang="T80">
                                            <a:pos x="T24" y="T25"/>
                                          </a:cxn>
                                          <a:cxn ang="T81">
                                            <a:pos x="T26" y="T27"/>
                                          </a:cxn>
                                          <a:cxn ang="T82">
                                            <a:pos x="T28" y="T29"/>
                                          </a:cxn>
                                          <a:cxn ang="T83">
                                            <a:pos x="T30" y="T31"/>
                                          </a:cxn>
                                          <a:cxn ang="T84">
                                            <a:pos x="T32" y="T33"/>
                                          </a:cxn>
                                          <a:cxn ang="T85">
                                            <a:pos x="T34" y="T35"/>
                                          </a:cxn>
                                          <a:cxn ang="T86">
                                            <a:pos x="T36" y="T37"/>
                                          </a:cxn>
                                          <a:cxn ang="T87">
                                            <a:pos x="T38" y="T39"/>
                                          </a:cxn>
                                          <a:cxn ang="T88">
                                            <a:pos x="T40" y="T41"/>
                                          </a:cxn>
                                          <a:cxn ang="T89">
                                            <a:pos x="T42" y="T43"/>
                                          </a:cxn>
                                          <a:cxn ang="T90">
                                            <a:pos x="T44" y="T45"/>
                                          </a:cxn>
                                          <a:cxn ang="T91">
                                            <a:pos x="T46" y="T47"/>
                                          </a:cxn>
                                          <a:cxn ang="T92">
                                            <a:pos x="T48" y="T49"/>
                                          </a:cxn>
                                          <a:cxn ang="T93">
                                            <a:pos x="T50" y="T51"/>
                                          </a:cxn>
                                          <a:cxn ang="T94">
                                            <a:pos x="T52" y="T53"/>
                                          </a:cxn>
                                          <a:cxn ang="T95">
                                            <a:pos x="T54" y="T55"/>
                                          </a:cxn>
                                          <a:cxn ang="T96">
                                            <a:pos x="T56" y="T57"/>
                                          </a:cxn>
                                          <a:cxn ang="T97">
                                            <a:pos x="T58" y="T59"/>
                                          </a:cxn>
                                          <a:cxn ang="T98">
                                            <a:pos x="T60" y="T61"/>
                                          </a:cxn>
                                          <a:cxn ang="T99">
                                            <a:pos x="T62" y="T63"/>
                                          </a:cxn>
                                          <a:cxn ang="T100">
                                            <a:pos x="T64" y="T65"/>
                                          </a:cxn>
                                          <a:cxn ang="T101">
                                            <a:pos x="T66" y="T67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44" h="462">
                                            <a:moveTo>
                                              <a:pt x="248" y="337"/>
                                            </a:moveTo>
                                            <a:lnTo>
                                              <a:pt x="248" y="337"/>
                                            </a:lnTo>
                                            <a:cubicBezTo>
                                              <a:pt x="248" y="302"/>
                                              <a:pt x="275" y="283"/>
                                              <a:pt x="320" y="257"/>
                                            </a:cubicBezTo>
                                            <a:cubicBezTo>
                                              <a:pt x="373" y="221"/>
                                              <a:pt x="443" y="177"/>
                                              <a:pt x="443" y="71"/>
                                            </a:cubicBezTo>
                                            <a:cubicBezTo>
                                              <a:pt x="443" y="62"/>
                                              <a:pt x="434" y="53"/>
                                              <a:pt x="426" y="53"/>
                                            </a:cubicBezTo>
                                            <a:cubicBezTo>
                                              <a:pt x="346" y="53"/>
                                              <a:pt x="346" y="53"/>
                                              <a:pt x="346" y="53"/>
                                            </a:cubicBezTo>
                                            <a:cubicBezTo>
                                              <a:pt x="328" y="27"/>
                                              <a:pt x="293" y="0"/>
                                              <a:pt x="222" y="0"/>
                                            </a:cubicBezTo>
                                            <a:cubicBezTo>
                                              <a:pt x="151" y="0"/>
                                              <a:pt x="116" y="27"/>
                                              <a:pt x="98" y="53"/>
                                            </a:cubicBezTo>
                                            <a:cubicBezTo>
                                              <a:pt x="18" y="53"/>
                                              <a:pt x="18" y="53"/>
                                              <a:pt x="18" y="53"/>
                                            </a:cubicBezTo>
                                            <a:cubicBezTo>
                                              <a:pt x="9" y="53"/>
                                              <a:pt x="0" y="62"/>
                                              <a:pt x="0" y="71"/>
                                            </a:cubicBezTo>
                                            <a:cubicBezTo>
                                              <a:pt x="0" y="177"/>
                                              <a:pt x="62" y="221"/>
                                              <a:pt x="124" y="257"/>
                                            </a:cubicBezTo>
                                            <a:cubicBezTo>
                                              <a:pt x="169" y="283"/>
                                              <a:pt x="195" y="302"/>
                                              <a:pt x="195" y="337"/>
                                            </a:cubicBezTo>
                                            <a:cubicBezTo>
                                              <a:pt x="195" y="372"/>
                                              <a:pt x="195" y="372"/>
                                              <a:pt x="195" y="372"/>
                                            </a:cubicBezTo>
                                            <a:cubicBezTo>
                                              <a:pt x="142" y="381"/>
                                              <a:pt x="107" y="399"/>
                                              <a:pt x="107" y="416"/>
                                            </a:cubicBezTo>
                                            <a:cubicBezTo>
                                              <a:pt x="107" y="443"/>
                                              <a:pt x="160" y="461"/>
                                              <a:pt x="222" y="461"/>
                                            </a:cubicBezTo>
                                            <a:cubicBezTo>
                                              <a:pt x="283" y="461"/>
                                              <a:pt x="328" y="443"/>
                                              <a:pt x="328" y="416"/>
                                            </a:cubicBezTo>
                                            <a:cubicBezTo>
                                              <a:pt x="328" y="399"/>
                                              <a:pt x="302" y="381"/>
                                              <a:pt x="248" y="372"/>
                                            </a:cubicBezTo>
                                            <a:lnTo>
                                              <a:pt x="248" y="337"/>
                                            </a:lnTo>
                                            <a:close/>
                                            <a:moveTo>
                                              <a:pt x="320" y="212"/>
                                            </a:moveTo>
                                            <a:lnTo>
                                              <a:pt x="320" y="212"/>
                                            </a:lnTo>
                                            <a:cubicBezTo>
                                              <a:pt x="337" y="186"/>
                                              <a:pt x="346" y="142"/>
                                              <a:pt x="346" y="89"/>
                                            </a:cubicBezTo>
                                            <a:cubicBezTo>
                                              <a:pt x="408" y="89"/>
                                              <a:pt x="408" y="89"/>
                                              <a:pt x="408" y="89"/>
                                            </a:cubicBezTo>
                                            <a:cubicBezTo>
                                              <a:pt x="399" y="151"/>
                                              <a:pt x="364" y="186"/>
                                              <a:pt x="320" y="212"/>
                                            </a:cubicBezTo>
                                            <a:close/>
                                            <a:moveTo>
                                              <a:pt x="222" y="36"/>
                                            </a:moveTo>
                                            <a:lnTo>
                                              <a:pt x="222" y="36"/>
                                            </a:lnTo>
                                            <a:cubicBezTo>
                                              <a:pt x="293" y="36"/>
                                              <a:pt x="320" y="62"/>
                                              <a:pt x="320" y="71"/>
                                            </a:cubicBezTo>
                                            <a:cubicBezTo>
                                              <a:pt x="320" y="80"/>
                                              <a:pt x="293" y="106"/>
                                              <a:pt x="222" y="115"/>
                                            </a:cubicBezTo>
                                            <a:cubicBezTo>
                                              <a:pt x="151" y="106"/>
                                              <a:pt x="124" y="80"/>
                                              <a:pt x="124" y="71"/>
                                            </a:cubicBezTo>
                                            <a:cubicBezTo>
                                              <a:pt x="124" y="62"/>
                                              <a:pt x="151" y="36"/>
                                              <a:pt x="222" y="36"/>
                                            </a:cubicBezTo>
                                            <a:close/>
                                            <a:moveTo>
                                              <a:pt x="36" y="89"/>
                                            </a:moveTo>
                                            <a:lnTo>
                                              <a:pt x="36" y="89"/>
                                            </a:lnTo>
                                            <a:cubicBezTo>
                                              <a:pt x="98" y="89"/>
                                              <a:pt x="98" y="89"/>
                                              <a:pt x="98" y="89"/>
                                            </a:cubicBezTo>
                                            <a:cubicBezTo>
                                              <a:pt x="98" y="142"/>
                                              <a:pt x="107" y="186"/>
                                              <a:pt x="124" y="212"/>
                                            </a:cubicBezTo>
                                            <a:cubicBezTo>
                                              <a:pt x="80" y="186"/>
                                              <a:pt x="36" y="151"/>
                                              <a:pt x="36" y="89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rgbClr val="1B1F30"/>
                                      </a:solidFill>
                                      <a:ln>
                                        <a:noFill/>
                                      </a:ln>
                                      <a:effectLst/>
                                    </wps:spPr>
                                    <wps:bodyPr wrap="none" lIns="34290" tIns="17145" rIns="34290" bIns="17145" anchor="ctr"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 w14:anchorId="1DA65E8B">
                          <v:group id="Group 39" style="width:17.8pt;height:17.8pt;mso-position-horizontal-relative:char;mso-position-vertical-relative:line" coordsize="226219,226219" o:spid="_x0000_s1026" w14:anchorId="467401A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">
                            <v:oval id="Oval 40" style="position:absolute;width:226219;height:226219;visibility:visible;mso-wrap-style:square;v-text-anchor:middle" o:spid="_x0000_s1027" fillcolor="#fecd00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"/>
                            <v:shape id="Freeform 29" style="position:absolute;left:45243;top:42862;width:137160;height:141514;visibility:visible;mso-wrap-style:none;v-text-anchor:middle" coordsize="444,462" o:spid="_x0000_s1028" fillcolor="#1b1f30" stroked="f" path="m248,337r,c248,302,275,283,320,257,373,221,443,177,443,71v,-9,-9,-18,-17,-18c346,53,346,53,346,53,328,27,293,,222,,151,,116,27,98,53v-80,,-80,,-80,c9,53,,62,,71,,177,62,221,124,257v45,26,71,45,71,80c195,372,195,372,195,372v-53,9,-88,27,-88,44c107,443,160,461,222,461v61,,106,-18,106,-45c328,399,302,381,248,372r,-35xm320,212r,c337,186,346,142,346,89v62,,62,,62,c399,151,364,186,320,212xm222,36r,c293,36,320,62,320,71v,9,-27,35,-98,44c151,106,124,80,124,71v,-9,27,-35,98,-35xm36,89r,c98,89,98,89,98,89v,53,9,97,26,123c80,186,36,151,36,8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">
                              <v:path o:connecttype="custom" o:connectlocs="34479985,46403727;34479985,46403727;44490194,35387996;61591327,9776412;59227789,7297773;48105163,7297773;30865325,0;13625178,7297773;2502552,7297773;0,9776412;17240147,35387996;27111342,46403727;27111342,51223167;14876608,57281620;30865325,63477912;45602611,57281620;34479985,51223167;34479985,46403727;44490194,29191704;44490194,29191704;48105163,12255051;56725236,12255051;44490194,29191704;30865325,4956972;30865325,4956972;44490194,9776412;30865325,15835172;17240147,9776412;30865325,4956972;5005104,12255051;5005104,12255051;13625178,12255051;17240147,29191704;5005104,12255051" o:connectangles="0,0,0,0,0,0,0,0,0,0,0,0,0,0,0,0,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429" w:type="dxa"/>
                </w:tcPr>
                <w:p w:rsidR="005D48F3" w:rsidP="005D48F3" w:rsidRDefault="005D48F3" w14:paraId="017837B7" wp14:textId="77777777">
                  <w:pPr>
                    <w:ind w:right="-193"/>
                    <w:rPr>
                      <w:color w:val="FFFFFF" w:themeColor="background1"/>
                      <w:sz w:val="18"/>
                    </w:rPr>
                  </w:pPr>
                  <w:r>
                    <w:rPr>
                      <w:color w:val="FFFFFF" w:themeColor="background1"/>
                      <w:sz w:val="18"/>
                    </w:rPr>
                    <w:t>Generative AI | 2024</w:t>
                  </w:r>
                </w:p>
                <w:p w:rsidRPr="005D48F3" w:rsidR="005D48F3" w:rsidP="005D48F3" w:rsidRDefault="005D48F3" w14:paraId="2BAB280E" wp14:textId="77777777">
                  <w:pPr>
                    <w:ind w:right="-193"/>
                    <w:rPr>
                      <w:color w:val="FFFFFF" w:themeColor="background1"/>
                      <w:sz w:val="18"/>
                    </w:rPr>
                  </w:pPr>
                  <w:r>
                    <w:rPr>
                      <w:color w:val="FFFFFF" w:themeColor="background1"/>
                      <w:sz w:val="18"/>
                    </w:rPr>
                    <w:t xml:space="preserve">By </w:t>
                  </w:r>
                  <w:r w:rsidRPr="005D48F3">
                    <w:rPr>
                      <w:color w:val="FFFFFF" w:themeColor="background1"/>
                      <w:sz w:val="18"/>
                    </w:rPr>
                    <w:t>Codecademy</w:t>
                  </w:r>
                </w:p>
              </w:tc>
            </w:tr>
          </w:tbl>
          <w:p w:rsidRPr="00F51B89" w:rsidR="00930197" w:rsidP="00F51B89" w:rsidRDefault="00930197" w14:paraId="2946DB82" wp14:textId="77777777">
            <w:pPr>
              <w:spacing w:line="276" w:lineRule="auto"/>
              <w:rPr>
                <w:sz w:val="18"/>
              </w:rPr>
            </w:pPr>
          </w:p>
          <w:tbl>
            <w:tblPr>
              <w:tblStyle w:val="TableGrid"/>
              <w:tblW w:w="3937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3694"/>
            </w:tblGrid>
            <w:tr w:rsidRPr="00F51B89" w:rsidR="00254670" w:rsidTr="00F419CD" w14:paraId="25D2FFCB" wp14:textId="77777777">
              <w:tc>
                <w:tcPr>
                  <w:tcW w:w="243" w:type="dxa"/>
                  <w:shd w:val="clear" w:color="auto" w:fill="FECD00"/>
                </w:tcPr>
                <w:p w:rsidRPr="00F51B89" w:rsidR="00254670" w:rsidP="00F51B89" w:rsidRDefault="00254670" w14:paraId="5997CC1D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3694" w:type="dxa"/>
                  <w:shd w:val="clear" w:color="auto" w:fill="262B42"/>
                </w:tcPr>
                <w:p w:rsidRPr="00F51B89" w:rsidR="00254670" w:rsidP="00F51B89" w:rsidRDefault="00254670" w14:paraId="09F29663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SOFT SKILLS</w:t>
                  </w:r>
                </w:p>
              </w:tc>
            </w:tr>
          </w:tbl>
          <w:p w:rsidRPr="005E0B97" w:rsidR="00506169" w:rsidP="00F51B89" w:rsidRDefault="00506169" w14:paraId="110FFD37" wp14:textId="77777777">
            <w:pPr>
              <w:spacing w:line="276" w:lineRule="auto"/>
              <w:rPr>
                <w:sz w:val="6"/>
              </w:rPr>
            </w:pPr>
          </w:p>
          <w:p w:rsidR="00F51B89" w:rsidP="00F51B89" w:rsidRDefault="00F51B89" w14:paraId="3CACDAF6" wp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18"/>
              </w:rPr>
            </w:pPr>
            <w:r>
              <w:rPr>
                <w:sz w:val="18"/>
              </w:rPr>
              <w:t>Communication</w:t>
            </w:r>
          </w:p>
          <w:p w:rsidRPr="00F51B89" w:rsidR="00F12EFC" w:rsidP="00F51B89" w:rsidRDefault="00F12EFC" w14:paraId="728D14F2" wp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18"/>
              </w:rPr>
            </w:pPr>
            <w:r w:rsidRPr="00F51B89">
              <w:rPr>
                <w:sz w:val="18"/>
              </w:rPr>
              <w:t>Collaboration</w:t>
            </w:r>
          </w:p>
          <w:p w:rsidRPr="00F51B89" w:rsidR="004765A8" w:rsidP="00F51B89" w:rsidRDefault="00254670" w14:paraId="7D4EFA53" wp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18"/>
              </w:rPr>
            </w:pPr>
            <w:r w:rsidRPr="00F51B89">
              <w:rPr>
                <w:sz w:val="18"/>
              </w:rPr>
              <w:t>Problem Solving</w:t>
            </w:r>
            <w:r w:rsidRPr="00F51B89" w:rsidR="004765A8">
              <w:rPr>
                <w:sz w:val="18"/>
              </w:rPr>
              <w:t xml:space="preserve"> </w:t>
            </w:r>
          </w:p>
          <w:p w:rsidRPr="00F51B89" w:rsidR="004765A8" w:rsidP="00F51B89" w:rsidRDefault="004765A8" w14:paraId="5CAC212E" wp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18"/>
              </w:rPr>
            </w:pPr>
            <w:r w:rsidRPr="00F51B89">
              <w:rPr>
                <w:sz w:val="18"/>
              </w:rPr>
              <w:t>A</w:t>
            </w:r>
            <w:r w:rsidRPr="00F51B89" w:rsidR="00254670">
              <w:rPr>
                <w:sz w:val="18"/>
              </w:rPr>
              <w:t>nalytical</w:t>
            </w:r>
          </w:p>
          <w:p w:rsidRPr="00F51B89" w:rsidR="004765A8" w:rsidP="00F51B89" w:rsidRDefault="00930197" w14:paraId="1B7F011C" wp14:textId="77777777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sz w:val="18"/>
              </w:rPr>
            </w:pPr>
            <w:r w:rsidRPr="00F51B89">
              <w:rPr>
                <w:sz w:val="18"/>
              </w:rPr>
              <w:t xml:space="preserve">Critical </w:t>
            </w:r>
            <w:r w:rsidR="00F51B89">
              <w:rPr>
                <w:sz w:val="18"/>
              </w:rPr>
              <w:t>T</w:t>
            </w:r>
            <w:r w:rsidRPr="00F51B89">
              <w:rPr>
                <w:sz w:val="18"/>
              </w:rPr>
              <w:t>hinking</w:t>
            </w:r>
          </w:p>
        </w:tc>
        <w:tc>
          <w:tcPr>
            <w:tcW w:w="270" w:type="dxa"/>
            <w:tcMar/>
          </w:tcPr>
          <w:p w:rsidRPr="00F51B89" w:rsidR="00A85698" w:rsidP="009E71A7" w:rsidRDefault="00A85698" w14:paraId="29D6B04F" wp14:textId="77777777">
            <w:pPr>
              <w:rPr>
                <w:sz w:val="20"/>
              </w:rPr>
            </w:pPr>
            <w:r w:rsidRPr="00F51B89">
              <w:rPr>
                <w:sz w:val="20"/>
              </w:rPr>
              <w:t xml:space="preserve"> </w:t>
            </w:r>
          </w:p>
          <w:p w:rsidRPr="00F51B89" w:rsidR="00A85698" w:rsidP="009E71A7" w:rsidRDefault="00A85698" w14:paraId="6B699379" wp14:textId="77777777">
            <w:pPr>
              <w:rPr>
                <w:sz w:val="20"/>
              </w:rPr>
            </w:pPr>
          </w:p>
        </w:tc>
        <w:tc>
          <w:tcPr>
            <w:tcW w:w="7110" w:type="dxa"/>
            <w:tcMar/>
          </w:tcPr>
          <w:p w:rsidRPr="00F51B89" w:rsidR="00A85698" w:rsidP="009E71A7" w:rsidRDefault="00A85698" w14:paraId="3FE9F23F" wp14:textId="77777777">
            <w:pPr>
              <w:rPr>
                <w:sz w:val="20"/>
              </w:rPr>
            </w:pPr>
          </w:p>
          <w:tbl>
            <w:tblPr>
              <w:tblStyle w:val="TableGrid"/>
              <w:tblW w:w="689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37"/>
              <w:gridCol w:w="6661"/>
            </w:tblGrid>
            <w:tr w:rsidRPr="00F51B89" w:rsidR="00A85698" w:rsidTr="16A66787" w14:paraId="0B07CA30" wp14:textId="77777777">
              <w:trPr>
                <w:trHeight w:val="1647"/>
              </w:trPr>
              <w:tc>
                <w:tcPr>
                  <w:tcW w:w="237" w:type="dxa"/>
                  <w:shd w:val="clear" w:color="auto" w:fill="FECD00"/>
                  <w:tcMar/>
                </w:tcPr>
                <w:p w:rsidRPr="00F51B89" w:rsidR="00A85698" w:rsidP="009E71A7" w:rsidRDefault="00A85698" w14:paraId="1F72F646" wp14:textId="77777777">
                  <w:pPr>
                    <w:rPr>
                      <w:sz w:val="20"/>
                    </w:rPr>
                  </w:pPr>
                </w:p>
              </w:tc>
              <w:tc>
                <w:tcPr>
                  <w:tcW w:w="6661" w:type="dxa"/>
                  <w:shd w:val="clear" w:color="auto" w:fill="F2F2F2" w:themeFill="background1" w:themeFillShade="F2"/>
                  <w:tcMar/>
                  <w:vAlign w:val="center"/>
                </w:tcPr>
                <w:p w:rsidRPr="00F51B89" w:rsidR="00A85698" w:rsidP="008A7E17" w:rsidRDefault="00ED3CBA" w14:paraId="0F087303" wp14:textId="77777777">
                  <w:pPr>
                    <w:rPr>
                      <w:b/>
                      <w:sz w:val="52"/>
                      <w:szCs w:val="72"/>
                    </w:rPr>
                  </w:pPr>
                  <w:bookmarkStart w:name="_GoBack" w:id="0"/>
                  <w:r w:rsidRPr="00F51B89">
                    <w:rPr>
                      <w:b/>
                      <w:sz w:val="52"/>
                      <w:szCs w:val="72"/>
                    </w:rPr>
                    <w:t>RAGAVENDHIRAN S</w:t>
                  </w:r>
                </w:p>
                <w:bookmarkEnd w:id="0"/>
                <w:p w:rsidRPr="00F51B89" w:rsidR="00ED3CBA" w:rsidP="16A66787" w:rsidRDefault="00ED3CBA" wp14:noSpellErr="1" w14:paraId="0ADF5EF1" wp14:textId="075C1AE6">
                  <w:pPr>
                    <w:rPr>
                      <w:b w:val="1"/>
                      <w:bCs w:val="1"/>
                      <w:sz w:val="56"/>
                      <w:szCs w:val="56"/>
                    </w:rPr>
                  </w:pPr>
                  <w:r w:rsidRPr="16A66787" w:rsidR="00ED3CBA">
                    <w:rPr>
                      <w:b w:val="1"/>
                      <w:bCs w:val="1"/>
                      <w:sz w:val="32"/>
                      <w:szCs w:val="32"/>
                    </w:rPr>
                    <w:t>PYTHON DEVELOPER</w:t>
                  </w:r>
                </w:p>
                <w:p w:rsidRPr="00F51B89" w:rsidR="00ED3CBA" w:rsidP="16A66787" w:rsidRDefault="00ED3CBA" w14:paraId="7D62A359" wp14:textId="1E4DACBF">
                  <w:pPr>
                    <w:rPr>
                      <w:rFonts w:ascii="Calibri" w:hAnsi="Calibri" w:eastAsia="Calibri" w:cs="Calibri"/>
                      <w:b w:val="1"/>
                      <w:bCs w:val="1"/>
                      <w:noProof w:val="0"/>
                      <w:sz w:val="32"/>
                      <w:szCs w:val="32"/>
                      <w:lang w:val="en-US"/>
                    </w:rPr>
                  </w:pPr>
                  <w:r w:rsidRPr="16A66787" w:rsidR="49C5F3F7">
                    <w:rPr>
                      <w:rFonts w:ascii="Calibri" w:hAnsi="Calibri" w:eastAsia="Calibri" w:cs="Calibri"/>
                      <w:b w:val="1"/>
                      <w:bCs w:val="1"/>
                      <w:noProof w:val="0"/>
                      <w:sz w:val="32"/>
                      <w:szCs w:val="32"/>
                      <w:lang w:val="en-US"/>
                    </w:rPr>
                    <w:t>Immediate Joiner</w:t>
                  </w:r>
                </w:p>
              </w:tc>
            </w:tr>
          </w:tbl>
          <w:p w:rsidRPr="00461BAB" w:rsidR="00F65CE6" w:rsidP="0092448E" w:rsidRDefault="00A85698" w14:paraId="0A6959E7" wp14:textId="77777777">
            <w:r w:rsidRPr="00F51B89">
              <w:rPr>
                <w:sz w:val="20"/>
              </w:rPr>
              <w:t xml:space="preserve"> </w:t>
            </w:r>
          </w:p>
          <w:tbl>
            <w:tblPr>
              <w:tblStyle w:val="TableGrid"/>
              <w:tblW w:w="689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6655"/>
            </w:tblGrid>
            <w:tr w:rsidRPr="00F51B89" w:rsidR="00A85698" w:rsidTr="00412DFE" w14:paraId="384B6419" wp14:textId="77777777">
              <w:tc>
                <w:tcPr>
                  <w:tcW w:w="243" w:type="dxa"/>
                  <w:shd w:val="clear" w:color="auto" w:fill="FECD00"/>
                </w:tcPr>
                <w:p w:rsidRPr="00F51B89" w:rsidR="00A85698" w:rsidP="009E71A7" w:rsidRDefault="00A85698" w14:paraId="08CE6F91" wp14:textId="77777777">
                  <w:pPr>
                    <w:rPr>
                      <w:sz w:val="18"/>
                      <w:szCs w:val="20"/>
                    </w:rPr>
                  </w:pPr>
                </w:p>
              </w:tc>
              <w:tc>
                <w:tcPr>
                  <w:tcW w:w="6655" w:type="dxa"/>
                  <w:shd w:val="clear" w:color="auto" w:fill="F2F2F2" w:themeFill="background1" w:themeFillShade="F2"/>
                </w:tcPr>
                <w:p w:rsidRPr="00F51B89" w:rsidR="00A85698" w:rsidP="009E71A7" w:rsidRDefault="00A85698" w14:paraId="3914E48F" wp14:textId="77777777">
                  <w:pPr>
                    <w:rPr>
                      <w:b/>
                      <w:spacing w:val="20"/>
                      <w:sz w:val="18"/>
                      <w:szCs w:val="20"/>
                    </w:rPr>
                  </w:pPr>
                  <w:r w:rsidRPr="00F51B89">
                    <w:rPr>
                      <w:b/>
                      <w:spacing w:val="20"/>
                      <w:sz w:val="20"/>
                      <w:szCs w:val="20"/>
                    </w:rPr>
                    <w:t>PROFILE SUMMARY</w:t>
                  </w:r>
                </w:p>
              </w:tc>
            </w:tr>
          </w:tbl>
          <w:p w:rsidRPr="00461BAB" w:rsidR="008A18AA" w:rsidP="00461BAB" w:rsidRDefault="008A18AA" w14:paraId="61CDCEAD" wp14:textId="77777777">
            <w:pPr>
              <w:jc w:val="both"/>
              <w:rPr>
                <w:b/>
                <w:sz w:val="20"/>
              </w:rPr>
            </w:pPr>
          </w:p>
          <w:p w:rsidRPr="00F51B89" w:rsidR="00ED3CBA" w:rsidP="00F51B89" w:rsidRDefault="00ED3CBA" w14:paraId="565F5880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Over </w:t>
            </w:r>
            <w:r w:rsidRPr="005D48F3">
              <w:rPr>
                <w:b/>
                <w:sz w:val="18"/>
              </w:rPr>
              <w:t>3 years in software development</w:t>
            </w:r>
            <w:r w:rsidRPr="00F51B89">
              <w:rPr>
                <w:sz w:val="18"/>
              </w:rPr>
              <w:t xml:space="preserve">, focusing on </w:t>
            </w:r>
            <w:r w:rsidRPr="005D48F3">
              <w:rPr>
                <w:b/>
                <w:sz w:val="18"/>
              </w:rPr>
              <w:t>Python programming, data science, and automation,</w:t>
            </w:r>
            <w:r w:rsidRPr="00F51B89">
              <w:rPr>
                <w:sz w:val="18"/>
              </w:rPr>
              <w:t xml:space="preserve"> particularly within the technology industry.</w:t>
            </w:r>
          </w:p>
          <w:p w:rsidRPr="00F51B89" w:rsidR="00ED3CBA" w:rsidP="00F51B89" w:rsidRDefault="00ED3CBA" w14:paraId="17D34134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Driving the </w:t>
            </w:r>
            <w:r w:rsidRPr="005D48F3">
              <w:rPr>
                <w:b/>
                <w:sz w:val="18"/>
              </w:rPr>
              <w:t>design &amp; implementation of robust applications as Python Developer</w:t>
            </w:r>
            <w:r w:rsidRPr="00F51B89">
              <w:rPr>
                <w:sz w:val="18"/>
              </w:rPr>
              <w:t xml:space="preserve">, improving </w:t>
            </w:r>
            <w:r w:rsidRPr="005D48F3">
              <w:rPr>
                <w:b/>
                <w:sz w:val="18"/>
              </w:rPr>
              <w:t>operational efficiency</w:t>
            </w:r>
            <w:r w:rsidRPr="00F51B89">
              <w:rPr>
                <w:sz w:val="18"/>
              </w:rPr>
              <w:t xml:space="preserve"> and </w:t>
            </w:r>
            <w:r w:rsidRPr="005D48F3">
              <w:rPr>
                <w:b/>
                <w:sz w:val="18"/>
              </w:rPr>
              <w:t>optimizing data management</w:t>
            </w:r>
            <w:r w:rsidRPr="00F51B89">
              <w:rPr>
                <w:sz w:val="18"/>
              </w:rPr>
              <w:t xml:space="preserve"> processes.</w:t>
            </w:r>
          </w:p>
          <w:p w:rsidRPr="00F51B89" w:rsidR="00ED3CBA" w:rsidP="00F51B89" w:rsidRDefault="00ED3CBA" w14:paraId="3C683684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>Cultivated a diverse skill set that incl</w:t>
            </w:r>
            <w:r w:rsidRPr="005E0B97">
              <w:rPr>
                <w:sz w:val="18"/>
              </w:rPr>
              <w:t>udes</w:t>
            </w:r>
            <w:r w:rsidRPr="005D48F3">
              <w:rPr>
                <w:b/>
                <w:sz w:val="18"/>
              </w:rPr>
              <w:t xml:space="preserve"> full-stack development, data analysis, and web scraping</w:t>
            </w:r>
            <w:r w:rsidRPr="00F51B89">
              <w:rPr>
                <w:sz w:val="18"/>
              </w:rPr>
              <w:t xml:space="preserve">, prioritizing the use of </w:t>
            </w:r>
            <w:r w:rsidRPr="005D48F3">
              <w:rPr>
                <w:b/>
                <w:sz w:val="18"/>
              </w:rPr>
              <w:t>contemporary frameworks</w:t>
            </w:r>
            <w:r w:rsidRPr="00F51B89">
              <w:rPr>
                <w:sz w:val="18"/>
              </w:rPr>
              <w:t xml:space="preserve"> and libraries to produce </w:t>
            </w:r>
            <w:r w:rsidRPr="005D48F3">
              <w:rPr>
                <w:b/>
                <w:sz w:val="18"/>
              </w:rPr>
              <w:t>superior solutions.</w:t>
            </w:r>
          </w:p>
          <w:p w:rsidRPr="005D48F3" w:rsidR="00ED3CBA" w:rsidP="00F51B89" w:rsidRDefault="00ED3CBA" w14:paraId="15EB569A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b/>
                <w:sz w:val="18"/>
              </w:rPr>
            </w:pPr>
            <w:r w:rsidRPr="00F51B89">
              <w:rPr>
                <w:sz w:val="18"/>
              </w:rPr>
              <w:t xml:space="preserve">Developed </w:t>
            </w:r>
            <w:r w:rsidRPr="005D48F3">
              <w:rPr>
                <w:b/>
                <w:sz w:val="18"/>
              </w:rPr>
              <w:t>automated scripts that effectively scrape</w:t>
            </w:r>
            <w:r w:rsidRPr="00F51B89">
              <w:rPr>
                <w:sz w:val="18"/>
              </w:rPr>
              <w:t xml:space="preserve"> &amp; </w:t>
            </w:r>
            <w:r w:rsidRPr="005D48F3">
              <w:rPr>
                <w:b/>
                <w:sz w:val="18"/>
              </w:rPr>
              <w:t>process pricing data</w:t>
            </w:r>
            <w:r w:rsidRPr="00F51B89">
              <w:rPr>
                <w:sz w:val="18"/>
              </w:rPr>
              <w:t xml:space="preserve"> from various international sources, thereby improved </w:t>
            </w:r>
            <w:r w:rsidRPr="005D48F3">
              <w:rPr>
                <w:b/>
                <w:sz w:val="18"/>
              </w:rPr>
              <w:t>data accuracy &amp; accessibility.</w:t>
            </w:r>
          </w:p>
          <w:p w:rsidRPr="00F51B89" w:rsidR="00ED3CBA" w:rsidP="00F51B89" w:rsidRDefault="00ED3CBA" w14:paraId="73C8B1BB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Exhibited </w:t>
            </w:r>
            <w:r w:rsidR="005D48F3">
              <w:rPr>
                <w:b/>
                <w:sz w:val="18"/>
              </w:rPr>
              <w:t>exceptional analytical &amp;</w:t>
            </w:r>
            <w:r w:rsidRPr="005D48F3">
              <w:rPr>
                <w:b/>
                <w:sz w:val="18"/>
              </w:rPr>
              <w:t xml:space="preserve"> problem-solving capabilities</w:t>
            </w:r>
            <w:r w:rsidRPr="00F51B89">
              <w:rPr>
                <w:sz w:val="18"/>
              </w:rPr>
              <w:t xml:space="preserve">, supported by proficient </w:t>
            </w:r>
            <w:r w:rsidRPr="005D48F3">
              <w:rPr>
                <w:b/>
                <w:sz w:val="18"/>
              </w:rPr>
              <w:t>communication and collaboration skills</w:t>
            </w:r>
            <w:r w:rsidRPr="00F51B89">
              <w:rPr>
                <w:sz w:val="18"/>
              </w:rPr>
              <w:t xml:space="preserve"> that promote teamwork and contribute to successful </w:t>
            </w:r>
            <w:r w:rsidRPr="005D48F3">
              <w:rPr>
                <w:b/>
                <w:sz w:val="18"/>
              </w:rPr>
              <w:t>project outcomes.</w:t>
            </w:r>
          </w:p>
          <w:p w:rsidRPr="00F51B89" w:rsidR="00ED3CBA" w:rsidP="00F51B89" w:rsidRDefault="00ED3CBA" w14:paraId="0A84491A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Expertise in </w:t>
            </w:r>
            <w:r w:rsidRPr="005D48F3">
              <w:rPr>
                <w:b/>
                <w:sz w:val="18"/>
              </w:rPr>
              <w:t>cloud technologies &amp; DevOps methodologies</w:t>
            </w:r>
            <w:r w:rsidRPr="00F51B89">
              <w:rPr>
                <w:sz w:val="18"/>
              </w:rPr>
              <w:t xml:space="preserve">, guaranteeing smooth </w:t>
            </w:r>
            <w:r w:rsidRPr="005D48F3">
              <w:rPr>
                <w:b/>
                <w:sz w:val="18"/>
              </w:rPr>
              <w:t>deployment &amp; management</w:t>
            </w:r>
            <w:r w:rsidRPr="00F51B89">
              <w:rPr>
                <w:sz w:val="18"/>
              </w:rPr>
              <w:t xml:space="preserve"> of applications within </w:t>
            </w:r>
            <w:r w:rsidRPr="005D48F3">
              <w:rPr>
                <w:sz w:val="18"/>
              </w:rPr>
              <w:t>ever-changing environments.</w:t>
            </w:r>
          </w:p>
          <w:p w:rsidRPr="00F51B89" w:rsidR="00ED3CBA" w:rsidP="00F51B89" w:rsidRDefault="00ED3CBA" w14:paraId="43FFAE6E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pacing w:val="-2"/>
                <w:sz w:val="18"/>
              </w:rPr>
            </w:pPr>
            <w:r w:rsidRPr="00F51B89">
              <w:rPr>
                <w:spacing w:val="-2"/>
                <w:sz w:val="18"/>
              </w:rPr>
              <w:t xml:space="preserve">Led a recent initiative focused on </w:t>
            </w:r>
            <w:r w:rsidRPr="005D48F3">
              <w:rPr>
                <w:b/>
                <w:spacing w:val="-2"/>
                <w:sz w:val="18"/>
              </w:rPr>
              <w:t>creating a predictive maintenance application</w:t>
            </w:r>
            <w:r w:rsidRPr="00F51B89">
              <w:rPr>
                <w:spacing w:val="-2"/>
                <w:sz w:val="18"/>
              </w:rPr>
              <w:t xml:space="preserve">, which enhanced operational insights &amp; </w:t>
            </w:r>
            <w:r w:rsidRPr="005D48F3">
              <w:rPr>
                <w:b/>
                <w:spacing w:val="-2"/>
                <w:sz w:val="18"/>
              </w:rPr>
              <w:t>minimized downtime for essential systems.</w:t>
            </w:r>
          </w:p>
          <w:p w:rsidRPr="005D48F3" w:rsidR="00ED3CBA" w:rsidP="00F51B89" w:rsidRDefault="00ED3CBA" w14:paraId="426F7671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b/>
                <w:sz w:val="18"/>
              </w:rPr>
            </w:pPr>
            <w:r w:rsidRPr="00F51B89">
              <w:rPr>
                <w:sz w:val="18"/>
              </w:rPr>
              <w:t xml:space="preserve">Strong knowledge of </w:t>
            </w:r>
            <w:r w:rsidRPr="005D48F3">
              <w:rPr>
                <w:b/>
                <w:sz w:val="18"/>
              </w:rPr>
              <w:t>machine learning algorithms</w:t>
            </w:r>
            <w:r w:rsidRPr="00F51B89">
              <w:rPr>
                <w:sz w:val="18"/>
              </w:rPr>
              <w:t xml:space="preserve"> and </w:t>
            </w:r>
            <w:r w:rsidRPr="005D48F3">
              <w:rPr>
                <w:b/>
                <w:sz w:val="18"/>
              </w:rPr>
              <w:t>data visualization methods</w:t>
            </w:r>
            <w:r w:rsidRPr="00F51B89">
              <w:rPr>
                <w:sz w:val="18"/>
              </w:rPr>
              <w:t xml:space="preserve">, facilitating the development of </w:t>
            </w:r>
            <w:r w:rsidRPr="005D48F3">
              <w:rPr>
                <w:b/>
                <w:sz w:val="18"/>
              </w:rPr>
              <w:t>insightful data-driven applications</w:t>
            </w:r>
            <w:r w:rsidRPr="00F51B89">
              <w:rPr>
                <w:sz w:val="18"/>
              </w:rPr>
              <w:t xml:space="preserve"> that aid in </w:t>
            </w:r>
            <w:r w:rsidRPr="005D48F3">
              <w:rPr>
                <w:b/>
                <w:sz w:val="18"/>
              </w:rPr>
              <w:t>strategic decision-making.</w:t>
            </w:r>
          </w:p>
          <w:p w:rsidRPr="00F51B89" w:rsidR="00ED3CBA" w:rsidP="00F51B89" w:rsidRDefault="00ED3CBA" w14:paraId="01993226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Proficient in </w:t>
            </w:r>
            <w:r w:rsidRPr="005D48F3">
              <w:rPr>
                <w:b/>
                <w:sz w:val="18"/>
              </w:rPr>
              <w:t>leveraging advanced Python libraries and frameworks</w:t>
            </w:r>
            <w:r w:rsidRPr="00F51B89">
              <w:rPr>
                <w:sz w:val="18"/>
              </w:rPr>
              <w:t xml:space="preserve">, such as </w:t>
            </w:r>
            <w:r w:rsidRPr="005D48F3">
              <w:rPr>
                <w:b/>
                <w:sz w:val="18"/>
              </w:rPr>
              <w:t>Django and TensorFlow,</w:t>
            </w:r>
            <w:r w:rsidRPr="00F51B89">
              <w:rPr>
                <w:sz w:val="18"/>
              </w:rPr>
              <w:t xml:space="preserve"> to develop scalable applications that meet</w:t>
            </w:r>
            <w:r w:rsidRPr="00F51B89" w:rsidR="00F51B89">
              <w:rPr>
                <w:sz w:val="18"/>
              </w:rPr>
              <w:t xml:space="preserve"> </w:t>
            </w:r>
            <w:r w:rsidRPr="005D48F3" w:rsidR="00F51B89">
              <w:rPr>
                <w:b/>
                <w:sz w:val="18"/>
              </w:rPr>
              <w:t>complex business requirements</w:t>
            </w:r>
            <w:r w:rsidRPr="00F51B89" w:rsidR="00F51B89">
              <w:rPr>
                <w:sz w:val="18"/>
              </w:rPr>
              <w:t>.</w:t>
            </w:r>
          </w:p>
          <w:p w:rsidRPr="00F51B89" w:rsidR="00ED3CBA" w:rsidP="00F51B89" w:rsidRDefault="00ED3CBA" w14:paraId="5D0EC809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Committed to </w:t>
            </w:r>
            <w:r w:rsidRPr="005D48F3">
              <w:rPr>
                <w:b/>
                <w:sz w:val="18"/>
              </w:rPr>
              <w:t>continuous professional development</w:t>
            </w:r>
            <w:r w:rsidRPr="00F51B89">
              <w:rPr>
                <w:sz w:val="18"/>
              </w:rPr>
              <w:t xml:space="preserve">, actively pursuing </w:t>
            </w:r>
            <w:r w:rsidRPr="005D48F3">
              <w:rPr>
                <w:b/>
                <w:sz w:val="18"/>
              </w:rPr>
              <w:t xml:space="preserve">new technologies and methodologies </w:t>
            </w:r>
            <w:r w:rsidRPr="00F51B89">
              <w:rPr>
                <w:sz w:val="18"/>
              </w:rPr>
              <w:t>to stay ahead in r</w:t>
            </w:r>
            <w:r w:rsidRPr="00F51B89" w:rsidR="00F51B89">
              <w:rPr>
                <w:sz w:val="18"/>
              </w:rPr>
              <w:t xml:space="preserve">apidly </w:t>
            </w:r>
            <w:r w:rsidRPr="005D48F3" w:rsidR="00F51B89">
              <w:rPr>
                <w:b/>
                <w:sz w:val="18"/>
              </w:rPr>
              <w:t>evolving tech landscape.</w:t>
            </w:r>
          </w:p>
          <w:p w:rsidRPr="00F51B89" w:rsidR="00ED3CBA" w:rsidP="00F51B89" w:rsidRDefault="00ED3CBA" w14:paraId="43484B12" wp14:textId="77777777">
            <w:pPr>
              <w:jc w:val="both"/>
              <w:rPr>
                <w:b/>
                <w:i/>
                <w:sz w:val="20"/>
                <w:u w:val="single"/>
              </w:rPr>
            </w:pPr>
            <w:r w:rsidRPr="00F51B89">
              <w:rPr>
                <w:b/>
                <w:i/>
                <w:sz w:val="20"/>
                <w:u w:val="single"/>
              </w:rPr>
              <w:t>Career Highlights:</w:t>
            </w:r>
          </w:p>
          <w:p w:rsidRPr="005D48F3" w:rsidR="00ED3CBA" w:rsidP="00F51B89" w:rsidRDefault="00ED3CBA" w14:paraId="6082B0DB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pacing w:val="-2"/>
                <w:sz w:val="18"/>
              </w:rPr>
            </w:pPr>
            <w:r w:rsidRPr="005D48F3">
              <w:rPr>
                <w:b/>
                <w:spacing w:val="-2"/>
                <w:sz w:val="18"/>
              </w:rPr>
              <w:t>Bug Testing (PhonePe):</w:t>
            </w:r>
            <w:r w:rsidRPr="005D48F3" w:rsidR="005D48F3">
              <w:rPr>
                <w:spacing w:val="-2"/>
                <w:sz w:val="18"/>
              </w:rPr>
              <w:t xml:space="preserve"> Identified &amp;</w:t>
            </w:r>
            <w:r w:rsidRPr="005D48F3">
              <w:rPr>
                <w:spacing w:val="-2"/>
                <w:sz w:val="18"/>
              </w:rPr>
              <w:t xml:space="preserve"> re</w:t>
            </w:r>
            <w:r w:rsidRPr="005D48F3" w:rsidR="005D48F3">
              <w:rPr>
                <w:spacing w:val="-2"/>
                <w:sz w:val="18"/>
              </w:rPr>
              <w:t>ported 5 critical bugs, improved</w:t>
            </w:r>
            <w:r w:rsidRPr="005D48F3">
              <w:rPr>
                <w:spacing w:val="-2"/>
                <w:sz w:val="18"/>
              </w:rPr>
              <w:t xml:space="preserve"> app stability by 20%.</w:t>
            </w:r>
          </w:p>
          <w:p w:rsidRPr="00F51B89" w:rsidR="00ED3CBA" w:rsidP="00F51B89" w:rsidRDefault="00ED3CBA" w14:paraId="244CFA0D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b/>
                <w:sz w:val="18"/>
              </w:rPr>
              <w:t>Web Scraping Solution:</w:t>
            </w:r>
            <w:r w:rsidRPr="00F51B89">
              <w:rPr>
                <w:sz w:val="18"/>
              </w:rPr>
              <w:t xml:space="preserve"> Developed a VPN-compatible scraping tool that increased data extraction speed by 30%.</w:t>
            </w:r>
          </w:p>
          <w:p w:rsidRPr="00F51B89" w:rsidR="00ED3CBA" w:rsidP="00F51B89" w:rsidRDefault="00ED3CBA" w14:paraId="5336D7D5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b/>
                <w:sz w:val="18"/>
              </w:rPr>
              <w:t>OCR for Images:</w:t>
            </w:r>
            <w:r w:rsidRPr="00F51B89">
              <w:rPr>
                <w:sz w:val="18"/>
              </w:rPr>
              <w:t xml:space="preserve"> Enhanced text recognition accuracy by 25% using advanced image preprocessing and Tesseract OCR.</w:t>
            </w:r>
          </w:p>
          <w:p w:rsidRPr="00F51B89" w:rsidR="00ED3CBA" w:rsidP="00F51B89" w:rsidRDefault="00ED3CBA" w14:paraId="009254D3" wp14:textId="77777777">
            <w:pPr>
              <w:pStyle w:val="ListParagraph"/>
              <w:numPr>
                <w:ilvl w:val="0"/>
                <w:numId w:val="20"/>
              </w:numPr>
              <w:spacing w:after="80"/>
              <w:contextualSpacing w:val="0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Successfully </w:t>
            </w:r>
            <w:r w:rsidRPr="005D48F3">
              <w:rPr>
                <w:b/>
                <w:sz w:val="18"/>
              </w:rPr>
              <w:t>implemented a data scraping solution</w:t>
            </w:r>
            <w:r w:rsidRPr="00F51B89">
              <w:rPr>
                <w:sz w:val="18"/>
              </w:rPr>
              <w:t xml:space="preserve"> that increased the </w:t>
            </w:r>
            <w:r w:rsidRPr="005D48F3">
              <w:rPr>
                <w:b/>
                <w:sz w:val="18"/>
              </w:rPr>
              <w:t xml:space="preserve">accuracy of pricing data by </w:t>
            </w:r>
            <w:r w:rsidR="005E0B97">
              <w:rPr>
                <w:b/>
                <w:sz w:val="18"/>
              </w:rPr>
              <w:t>50%</w:t>
            </w:r>
            <w:r w:rsidRPr="00F51B89">
              <w:rPr>
                <w:b/>
                <w:color w:val="00B0F0"/>
                <w:sz w:val="18"/>
              </w:rPr>
              <w:t xml:space="preserve"> </w:t>
            </w:r>
            <w:r w:rsidRPr="00F51B89">
              <w:rPr>
                <w:sz w:val="18"/>
              </w:rPr>
              <w:t xml:space="preserve">leading to more </w:t>
            </w:r>
            <w:r w:rsidRPr="005D48F3">
              <w:rPr>
                <w:b/>
                <w:sz w:val="18"/>
              </w:rPr>
              <w:t>informed business decisions</w:t>
            </w:r>
            <w:r w:rsidRPr="00F51B89">
              <w:rPr>
                <w:sz w:val="18"/>
              </w:rPr>
              <w:t xml:space="preserve"> and enhancing the overall effectiveness of the </w:t>
            </w:r>
            <w:r w:rsidRPr="005D48F3">
              <w:rPr>
                <w:b/>
                <w:sz w:val="18"/>
              </w:rPr>
              <w:t>pricing analysis team.</w:t>
            </w:r>
          </w:p>
          <w:p w:rsidRPr="00F51B89" w:rsidR="00F51B89" w:rsidP="00F51B89" w:rsidRDefault="00F51B89" w14:paraId="6BB9E253" wp14:textId="77777777">
            <w:pPr>
              <w:rPr>
                <w:sz w:val="20"/>
              </w:rPr>
            </w:pPr>
          </w:p>
          <w:tbl>
            <w:tblPr>
              <w:tblStyle w:val="TableGrid"/>
              <w:tblW w:w="689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6655"/>
            </w:tblGrid>
            <w:tr w:rsidRPr="00F51B89" w:rsidR="00F51B89" w:rsidTr="00412DFE" w14:paraId="6713B1BB" wp14:textId="77777777">
              <w:tc>
                <w:tcPr>
                  <w:tcW w:w="243" w:type="dxa"/>
                  <w:shd w:val="clear" w:color="auto" w:fill="FECD00"/>
                </w:tcPr>
                <w:p w:rsidRPr="00F51B89" w:rsidR="00F51B89" w:rsidP="00F51B89" w:rsidRDefault="00F51B89" w14:paraId="23DE523C" wp14:textId="77777777">
                  <w:pPr>
                    <w:rPr>
                      <w:sz w:val="20"/>
                    </w:rPr>
                  </w:pPr>
                </w:p>
              </w:tc>
              <w:tc>
                <w:tcPr>
                  <w:tcW w:w="6655" w:type="dxa"/>
                  <w:shd w:val="clear" w:color="auto" w:fill="F2F2F2" w:themeFill="background1" w:themeFillShade="F2"/>
                </w:tcPr>
                <w:p w:rsidRPr="00F51B89" w:rsidR="00F51B89" w:rsidP="00F51B89" w:rsidRDefault="00461BAB" w14:paraId="31496877" wp14:textId="77777777">
                  <w:pPr>
                    <w:rPr>
                      <w:b/>
                      <w:spacing w:val="20"/>
                      <w:sz w:val="20"/>
                    </w:rPr>
                  </w:pPr>
                  <w:r>
                    <w:rPr>
                      <w:b/>
                      <w:spacing w:val="20"/>
                      <w:sz w:val="20"/>
                    </w:rPr>
                    <w:t>TECHNICAL SKILLS</w:t>
                  </w:r>
                </w:p>
              </w:tc>
            </w:tr>
          </w:tbl>
          <w:p w:rsidRPr="005D48F3" w:rsidR="00F51B89" w:rsidP="00F51B89" w:rsidRDefault="00F51B89" w14:paraId="52E56223" wp14:textId="77777777">
            <w:pPr>
              <w:pStyle w:val="ListParagraph"/>
              <w:ind w:left="360"/>
              <w:rPr>
                <w:rFonts w:cstheme="minorHAnsi"/>
                <w:noProof/>
                <w:sz w:val="10"/>
              </w:rPr>
            </w:pPr>
          </w:p>
          <w:p w:rsidRPr="00F51B89" w:rsidR="00F51B89" w:rsidP="00F51B89" w:rsidRDefault="00F51B89" w14:paraId="6BA7DF9B" wp14:textId="77777777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noProof/>
                <w:sz w:val="18"/>
              </w:rPr>
            </w:pPr>
            <w:r w:rsidRPr="00461BAB">
              <w:rPr>
                <w:rFonts w:cstheme="minorHAnsi"/>
                <w:b/>
                <w:noProof/>
                <w:sz w:val="18"/>
              </w:rPr>
              <w:t>Programming Languages:</w:t>
            </w:r>
            <w:r w:rsidRPr="00F51B89">
              <w:rPr>
                <w:rFonts w:cstheme="minorHAnsi"/>
                <w:noProof/>
                <w:sz w:val="18"/>
              </w:rPr>
              <w:t xml:space="preserve"> Python, SQL, JavaScript</w:t>
            </w:r>
          </w:p>
          <w:p w:rsidRPr="00F51B89" w:rsidR="00F51B89" w:rsidP="00F51B89" w:rsidRDefault="00F51B89" w14:paraId="0A141CA7" wp14:textId="77777777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noProof/>
                <w:sz w:val="18"/>
              </w:rPr>
            </w:pPr>
            <w:r w:rsidRPr="00461BAB">
              <w:rPr>
                <w:rFonts w:cstheme="minorHAnsi"/>
                <w:b/>
                <w:noProof/>
                <w:sz w:val="18"/>
              </w:rPr>
              <w:t>Frameworks &amp; Libraries:</w:t>
            </w:r>
            <w:r w:rsidRPr="00F51B89">
              <w:rPr>
                <w:rFonts w:cstheme="minorHAnsi"/>
                <w:noProof/>
                <w:sz w:val="18"/>
              </w:rPr>
              <w:t xml:space="preserve"> Django, Flask, FastAPI, NumPy, Pandas, TensorFlow, PyTorch, Scikit-Learn, Seaborn</w:t>
            </w:r>
          </w:p>
          <w:p w:rsidRPr="00F51B89" w:rsidR="00F51B89" w:rsidP="00F51B89" w:rsidRDefault="00F51B89" w14:paraId="395101F5" wp14:textId="77777777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noProof/>
                <w:sz w:val="18"/>
              </w:rPr>
            </w:pPr>
            <w:r w:rsidRPr="00461BAB">
              <w:rPr>
                <w:rFonts w:cstheme="minorHAnsi"/>
                <w:b/>
                <w:noProof/>
                <w:sz w:val="18"/>
              </w:rPr>
              <w:t>Web Development:</w:t>
            </w:r>
            <w:r w:rsidRPr="00F51B89">
              <w:rPr>
                <w:rFonts w:cstheme="minorHAnsi"/>
                <w:noProof/>
                <w:sz w:val="18"/>
              </w:rPr>
              <w:t xml:space="preserve"> RESTful APIs, HTML, CSS, JavaScript, ReactJS, BeautifulSoup, Scrapy</w:t>
            </w:r>
          </w:p>
          <w:p w:rsidRPr="00F51B89" w:rsidR="00F51B89" w:rsidP="00F51B89" w:rsidRDefault="00F51B89" w14:paraId="46CE970C" wp14:textId="77777777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noProof/>
                <w:sz w:val="18"/>
              </w:rPr>
            </w:pPr>
            <w:r w:rsidRPr="00461BAB">
              <w:rPr>
                <w:rFonts w:cstheme="minorHAnsi"/>
                <w:b/>
                <w:noProof/>
                <w:sz w:val="18"/>
              </w:rPr>
              <w:t>Data Science:</w:t>
            </w:r>
            <w:r w:rsidRPr="00F51B89">
              <w:rPr>
                <w:rFonts w:cstheme="minorHAnsi"/>
                <w:noProof/>
                <w:sz w:val="18"/>
              </w:rPr>
              <w:t xml:space="preserve"> Data Cleaning, Visualization, Statistical Analysis, Machine Learning, NLP</w:t>
            </w:r>
          </w:p>
          <w:p w:rsidRPr="00F51B89" w:rsidR="00F51B89" w:rsidP="00F51B89" w:rsidRDefault="00F51B89" w14:paraId="04E7A1C5" wp14:textId="77777777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noProof/>
                <w:sz w:val="18"/>
              </w:rPr>
            </w:pPr>
            <w:r w:rsidRPr="00461BAB">
              <w:rPr>
                <w:rFonts w:cstheme="minorHAnsi"/>
                <w:b/>
                <w:noProof/>
                <w:sz w:val="18"/>
              </w:rPr>
              <w:t>DevOps &amp; Cloud:</w:t>
            </w:r>
            <w:r w:rsidRPr="00F51B89">
              <w:rPr>
                <w:rFonts w:cstheme="minorHAnsi"/>
                <w:noProof/>
                <w:sz w:val="18"/>
              </w:rPr>
              <w:t xml:space="preserve"> Docker, Kubernetes, AWS, Azure, Google Cloud</w:t>
            </w:r>
          </w:p>
          <w:p w:rsidRPr="00F51B89" w:rsidR="00F51B89" w:rsidP="00F51B89" w:rsidRDefault="00F51B89" w14:paraId="266ECFA2" wp14:textId="77777777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noProof/>
                <w:sz w:val="18"/>
              </w:rPr>
            </w:pPr>
            <w:r w:rsidRPr="00461BAB">
              <w:rPr>
                <w:rFonts w:cstheme="minorHAnsi"/>
                <w:b/>
                <w:noProof/>
                <w:sz w:val="18"/>
              </w:rPr>
              <w:t>Database Management:</w:t>
            </w:r>
            <w:r w:rsidRPr="00F51B89">
              <w:rPr>
                <w:rFonts w:cstheme="minorHAnsi"/>
                <w:noProof/>
                <w:sz w:val="18"/>
              </w:rPr>
              <w:t xml:space="preserve"> SQL, MongoDB, SQLAlchemy, Django ORM</w:t>
            </w:r>
          </w:p>
          <w:p w:rsidRPr="00F51B89" w:rsidR="00F51B89" w:rsidP="00F51B89" w:rsidRDefault="00F51B89" w14:paraId="38A9FFD8" wp14:textId="77777777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noProof/>
                <w:sz w:val="18"/>
              </w:rPr>
            </w:pPr>
            <w:r w:rsidRPr="00461BAB">
              <w:rPr>
                <w:rFonts w:cstheme="minorHAnsi"/>
                <w:b/>
                <w:noProof/>
                <w:sz w:val="18"/>
              </w:rPr>
              <w:t>Big Data:</w:t>
            </w:r>
            <w:r w:rsidRPr="00F51B89">
              <w:rPr>
                <w:rFonts w:cstheme="minorHAnsi"/>
                <w:noProof/>
                <w:sz w:val="18"/>
              </w:rPr>
              <w:t xml:space="preserve"> Hadoop, Spark</w:t>
            </w:r>
          </w:p>
          <w:p w:rsidRPr="00F51B89" w:rsidR="00F51B89" w:rsidP="00F51B89" w:rsidRDefault="00F51B89" w14:paraId="24C32E57" wp14:textId="77777777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noProof/>
                <w:sz w:val="18"/>
              </w:rPr>
            </w:pPr>
            <w:r w:rsidRPr="00461BAB">
              <w:rPr>
                <w:rFonts w:cstheme="minorHAnsi"/>
                <w:b/>
                <w:noProof/>
                <w:sz w:val="18"/>
              </w:rPr>
              <w:t>Automation Tools:</w:t>
            </w:r>
            <w:r w:rsidRPr="00F51B89">
              <w:rPr>
                <w:rFonts w:cstheme="minorHAnsi"/>
                <w:noProof/>
                <w:sz w:val="18"/>
              </w:rPr>
              <w:t xml:space="preserve"> Selenium, Puppeteer, Ansible</w:t>
            </w:r>
          </w:p>
          <w:p w:rsidR="00662180" w:rsidP="00F51B89" w:rsidRDefault="00F51B89" w14:paraId="72D36013" wp14:textId="77777777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noProof/>
                <w:sz w:val="18"/>
              </w:rPr>
            </w:pPr>
            <w:r w:rsidRPr="00461BAB">
              <w:rPr>
                <w:rFonts w:cstheme="minorHAnsi"/>
                <w:b/>
                <w:noProof/>
                <w:sz w:val="18"/>
              </w:rPr>
              <w:t>Version Control:</w:t>
            </w:r>
            <w:r w:rsidRPr="00F51B89">
              <w:rPr>
                <w:rFonts w:cstheme="minorHAnsi"/>
                <w:noProof/>
                <w:sz w:val="18"/>
              </w:rPr>
              <w:t xml:space="preserve"> Git, CI/CD pipelines</w:t>
            </w:r>
          </w:p>
          <w:p w:rsidRPr="00F51B89" w:rsidR="00F51B89" w:rsidP="00F51B89" w:rsidRDefault="00F51B89" w14:paraId="07547A01" wp14:textId="77777777">
            <w:pPr>
              <w:pStyle w:val="ListParagraph"/>
              <w:ind w:left="360"/>
              <w:rPr>
                <w:rFonts w:cstheme="minorHAnsi"/>
                <w:noProof/>
                <w:sz w:val="18"/>
              </w:rPr>
            </w:pPr>
          </w:p>
          <w:tbl>
            <w:tblPr>
              <w:tblStyle w:val="TableGrid"/>
              <w:tblW w:w="689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6655"/>
            </w:tblGrid>
            <w:tr w:rsidRPr="00F51B89" w:rsidR="00662180" w:rsidTr="00D05514" w14:paraId="6F5CEB2C" wp14:textId="77777777">
              <w:trPr>
                <w:trHeight w:val="288"/>
              </w:trPr>
              <w:tc>
                <w:tcPr>
                  <w:tcW w:w="243" w:type="dxa"/>
                  <w:shd w:val="clear" w:color="auto" w:fill="FECD00"/>
                </w:tcPr>
                <w:p w:rsidRPr="00F51B89" w:rsidR="00662180" w:rsidP="00662180" w:rsidRDefault="00662180" w14:paraId="5043CB0F" wp14:textId="77777777">
                  <w:pPr>
                    <w:rPr>
                      <w:sz w:val="20"/>
                    </w:rPr>
                  </w:pPr>
                </w:p>
              </w:tc>
              <w:tc>
                <w:tcPr>
                  <w:tcW w:w="6655" w:type="dxa"/>
                  <w:shd w:val="clear" w:color="auto" w:fill="F2F2F2" w:themeFill="background1" w:themeFillShade="F2"/>
                </w:tcPr>
                <w:p w:rsidRPr="00F51B89" w:rsidR="00662180" w:rsidP="005E0B97" w:rsidRDefault="00D05514" w14:paraId="28765C6A" wp14:textId="77777777">
                  <w:pPr>
                    <w:rPr>
                      <w:b/>
                      <w:spacing w:val="20"/>
                      <w:sz w:val="20"/>
                    </w:rPr>
                  </w:pPr>
                  <w:r>
                    <w:rPr>
                      <w:noProof/>
                    </w:rPr>
                    <w:drawing>
                      <wp:anchor xmlns:wp14="http://schemas.microsoft.com/office/word/2010/wordprocessingDrawing" distT="0" distB="0" distL="114300" distR="114300" simplePos="0" relativeHeight="251670528" behindDoc="0" locked="0" layoutInCell="1" allowOverlap="1" wp14:anchorId="5FB388BE" wp14:editId="7777777">
                        <wp:simplePos x="0" y="0"/>
                        <wp:positionH relativeFrom="column">
                          <wp:posOffset>1844040</wp:posOffset>
                        </wp:positionH>
                        <wp:positionV relativeFrom="paragraph">
                          <wp:posOffset>181187</wp:posOffset>
                        </wp:positionV>
                        <wp:extent cx="1293495" cy="323426"/>
                        <wp:effectExtent l="0" t="0" r="1905" b="635"/>
                        <wp:wrapNone/>
                        <wp:docPr id="42" name="Picture 42" descr="Radome Technologies – Radome Technolo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Radome Technologies – Radome Technolog"/>
                                <pic:cNvPicPr>
                                  <a:picLocks noChangeAspect="1" noChangeArrowheads="1"/>
                                </pic:cNvPicPr>
                              </pic:nvPicPr>
                              <pic:blipFill rotWithShape="1"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3804" t="19737" r="4889" b="23013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293495" cy="32342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  <w:r w:rsidRPr="00F51B89" w:rsidR="00662180">
                    <w:rPr>
                      <w:b/>
                      <w:spacing w:val="20"/>
                      <w:sz w:val="20"/>
                    </w:rPr>
                    <w:t>CAREER TIMELINE</w:t>
                  </w:r>
                  <w:r w:rsidR="00461BAB">
                    <w:rPr>
                      <w:b/>
                      <w:spacing w:val="20"/>
                      <w:sz w:val="20"/>
                    </w:rPr>
                    <w:t xml:space="preserve"> </w:t>
                  </w:r>
                </w:p>
              </w:tc>
            </w:tr>
          </w:tbl>
          <w:p w:rsidRPr="00F51B89" w:rsidR="00ED3CBA" w:rsidP="00662180" w:rsidRDefault="00412DFE" w14:paraId="23C3848B" wp14:textId="77777777">
            <w:pPr>
              <w:rPr>
                <w:sz w:val="20"/>
              </w:rPr>
            </w:pPr>
            <w:r>
              <w:rPr>
                <w:noProof/>
              </w:rPr>
              <w:drawing>
                <wp:anchor xmlns:wp14="http://schemas.microsoft.com/office/word/2010/wordprocessingDrawing" distT="0" distB="0" distL="114300" distR="114300" simplePos="0" relativeHeight="251672576" behindDoc="0" locked="0" layoutInCell="1" allowOverlap="1" wp14:anchorId="5DC00AB1" wp14:editId="7777777">
                  <wp:simplePos x="0" y="0"/>
                  <wp:positionH relativeFrom="column">
                    <wp:posOffset>831687</wp:posOffset>
                  </wp:positionH>
                  <wp:positionV relativeFrom="paragraph">
                    <wp:posOffset>31115</wp:posOffset>
                  </wp:positionV>
                  <wp:extent cx="289710" cy="289710"/>
                  <wp:effectExtent l="0" t="0" r="0" b="0"/>
                  <wp:wrapNone/>
                  <wp:docPr id="44" name="Picture 44" descr="Savvysoft Technologies Careers and Employment | Indeed.co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Savvysoft Technologies Careers and Employment | Indeed.co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710" cy="289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51B89" w:rsidR="00662180">
              <w:rPr>
                <w:sz w:val="20"/>
              </w:rPr>
              <w:t xml:space="preserve"> </w:t>
            </w:r>
          </w:p>
          <w:p w:rsidRPr="00F51B89" w:rsidR="00662180" w:rsidP="00662180" w:rsidRDefault="00662180" w14:paraId="07459315" wp14:textId="77777777">
            <w:pPr>
              <w:rPr>
                <w:sz w:val="20"/>
              </w:rPr>
            </w:pPr>
          </w:p>
          <w:p w:rsidRPr="00F51B89" w:rsidR="00662180" w:rsidP="00662180" w:rsidRDefault="005D48F3" w14:paraId="4F2C5996" wp14:textId="77777777">
            <w:pPr>
              <w:rPr>
                <w:sz w:val="20"/>
              </w:rPr>
            </w:pPr>
            <w:r w:rsidRPr="00F51B89">
              <w:rPr>
                <w:noProof/>
                <w:sz w:val="20"/>
              </w:rPr>
              <w:drawing>
                <wp:anchor xmlns:wp14="http://schemas.microsoft.com/office/word/2010/wordprocessingDrawing" distT="0" distB="0" distL="114300" distR="114300" simplePos="0" relativeHeight="251669504" behindDoc="0" locked="0" layoutInCell="1" allowOverlap="1" wp14:anchorId="3538A0E2" wp14:editId="7777777">
                  <wp:simplePos x="0" y="0"/>
                  <wp:positionH relativeFrom="column">
                    <wp:posOffset>207682</wp:posOffset>
                  </wp:positionH>
                  <wp:positionV relativeFrom="paragraph">
                    <wp:posOffset>25865</wp:posOffset>
                  </wp:positionV>
                  <wp:extent cx="3682444" cy="796925"/>
                  <wp:effectExtent l="0" t="0" r="0" b="3175"/>
                  <wp:wrapNone/>
                  <wp:docPr id="202" name="Picture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timeline 5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7555" t="-115" r="19753" b="115"/>
                          <a:stretch/>
                        </pic:blipFill>
                        <pic:spPr bwMode="auto">
                          <a:xfrm>
                            <a:off x="0" y="0"/>
                            <a:ext cx="3682444" cy="796925"/>
                          </a:xfrm>
                          <a:prstGeom prst="chevron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:rsidRPr="00F51B89" w:rsidR="000D25AA" w:rsidP="00254670" w:rsidRDefault="00D05514" w14:paraId="321B338A" wp14:textId="77777777">
            <w:pPr>
              <w:rPr>
                <w:sz w:val="20"/>
              </w:rPr>
            </w:pPr>
            <w:r w:rsidRPr="00A14F6C">
              <w:rPr>
                <w:rFonts w:cstheme="minorHAnsi"/>
                <w:b/>
                <w:noProof/>
                <w:color w:val="545454"/>
                <w:sz w:val="28"/>
              </w:rPr>
              <mc:AlternateContent>
                <mc:Choice Requires="wps">
                  <w:drawing>
                    <wp:anchor xmlns:wp14="http://schemas.microsoft.com/office/word/2010/wordprocessingDrawing" distT="0" distB="0" distL="114300" distR="114300" simplePos="0" relativeHeight="251680768" behindDoc="0" locked="0" layoutInCell="1" allowOverlap="1" wp14:anchorId="050ED34F" wp14:editId="24CD4076">
                      <wp:simplePos x="0" y="0"/>
                      <wp:positionH relativeFrom="column">
                        <wp:posOffset>519267</wp:posOffset>
                      </wp:positionH>
                      <wp:positionV relativeFrom="paragraph">
                        <wp:posOffset>149225</wp:posOffset>
                      </wp:positionV>
                      <wp:extent cx="933582" cy="280834"/>
                      <wp:effectExtent l="0" t="0" r="0" b="5080"/>
                      <wp:wrapNone/>
                      <wp:docPr id="49" name="Text Box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33582" cy="28083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xmlns:wp14="http://schemas.microsoft.com/office/word/2010/wordml" w:rsidRPr="00D05514" w:rsidR="00D05514" w:rsidP="00D05514" w:rsidRDefault="00D05514" w14:paraId="14733A8A" wp14:textId="7777777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Mar</w:t>
                                  </w:r>
                                  <w:r w:rsidRPr="00D05514"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’</w:t>
                                  </w:r>
                                  <w:r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 xml:space="preserve">21 </w:t>
                                  </w:r>
                                  <w:r w:rsidRPr="00D05514"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–</w:t>
                                  </w:r>
                                  <w:r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 xml:space="preserve"> Dec</w:t>
                                  </w:r>
                                  <w:r w:rsidRPr="00D05514"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’</w:t>
                                  </w:r>
                                  <w:r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21</w:t>
                                  </w:r>
                                  <w:r w:rsidRPr="00D05514"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1F9C68AB">
                    <v:shapetype id="_x0000_t202" coordsize="21600,21600" o:spt="202" path="m,l,21600r21600,l21600,xe" w14:anchorId="050ED34F">
                      <v:stroke joinstyle="miter"/>
                      <v:path gradientshapeok="t" o:connecttype="rect"/>
                    </v:shapetype>
                    <v:shape id="Text Box 49" style="position:absolute;margin-left:40.9pt;margin-top:11.75pt;width:73.5pt;height:22.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">
                      <v:textbox>
                        <w:txbxContent>
                          <w:p w:rsidRPr="00D05514" w:rsidR="00D05514" w:rsidP="00D05514" w:rsidRDefault="00D05514" w14:paraId="55755DDB" wp14:textId="777777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Mar</w:t>
                            </w:r>
                            <w:r w:rsidRPr="00D05514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’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21 </w:t>
                            </w:r>
                            <w:r w:rsidRPr="00D05514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–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Dec</w:t>
                            </w:r>
                            <w:r w:rsidRPr="00D05514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’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21</w:t>
                            </w:r>
                            <w:r w:rsidRPr="00D05514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14F6C">
              <w:rPr>
                <w:rFonts w:cstheme="minorHAnsi"/>
                <w:b/>
                <w:noProof/>
                <w:color w:val="545454"/>
                <w:sz w:val="28"/>
              </w:rPr>
              <mc:AlternateContent>
                <mc:Choice Requires="wps">
                  <w:drawing>
                    <wp:anchor xmlns:wp14="http://schemas.microsoft.com/office/word/2010/wordprocessingDrawing" distT="0" distB="0" distL="114300" distR="114300" simplePos="0" relativeHeight="251678720" behindDoc="0" locked="0" layoutInCell="1" allowOverlap="1" wp14:anchorId="5AE7C840" wp14:editId="08FA2036">
                      <wp:simplePos x="0" y="0"/>
                      <wp:positionH relativeFrom="column">
                        <wp:posOffset>1335568</wp:posOffset>
                      </wp:positionH>
                      <wp:positionV relativeFrom="paragraph">
                        <wp:posOffset>155575</wp:posOffset>
                      </wp:positionV>
                      <wp:extent cx="933582" cy="280834"/>
                      <wp:effectExtent l="0" t="0" r="0" b="5080"/>
                      <wp:wrapNone/>
                      <wp:docPr id="48" name="Text Box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33582" cy="28083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xmlns:wp14="http://schemas.microsoft.com/office/word/2010/wordml" w:rsidRPr="00D05514" w:rsidR="00D05514" w:rsidP="00D05514" w:rsidRDefault="00D05514" w14:paraId="6D4CBF68" wp14:textId="7777777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Dec</w:t>
                                  </w:r>
                                  <w:r w:rsidRPr="00D05514"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’</w:t>
                                  </w:r>
                                  <w:r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21</w:t>
                                  </w:r>
                                  <w:r w:rsidRPr="00D05514"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 xml:space="preserve"> –</w:t>
                                  </w:r>
                                  <w:r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 xml:space="preserve"> Mar</w:t>
                                  </w:r>
                                  <w:r w:rsidRPr="00D05514"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’</w:t>
                                  </w:r>
                                  <w:r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2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7528FB08">
                    <v:shape id="Text Box 48" style="position:absolute;margin-left:105.15pt;margin-top:12.25pt;width:73.5pt;height:22.1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" w14:anchorId="5AE7C840">
                      <v:textbox>
                        <w:txbxContent>
                          <w:p w:rsidRPr="00D05514" w:rsidR="00D05514" w:rsidP="00D05514" w:rsidRDefault="00D05514" w14:paraId="3C5FA580" wp14:textId="777777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Dec</w:t>
                            </w:r>
                            <w:r w:rsidRPr="00D05514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’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21</w:t>
                            </w:r>
                            <w:r w:rsidRPr="00D05514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–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Mar</w:t>
                            </w:r>
                            <w:r w:rsidRPr="00D05514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’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2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14F6C">
              <w:rPr>
                <w:rFonts w:cstheme="minorHAnsi"/>
                <w:b/>
                <w:noProof/>
                <w:color w:val="545454"/>
                <w:sz w:val="28"/>
              </w:rPr>
              <mc:AlternateContent>
                <mc:Choice Requires="wps">
                  <w:drawing>
                    <wp:anchor xmlns:wp14="http://schemas.microsoft.com/office/word/2010/wordprocessingDrawing" distT="0" distB="0" distL="114300" distR="114300" simplePos="0" relativeHeight="251676672" behindDoc="0" locked="0" layoutInCell="1" allowOverlap="1" wp14:anchorId="3E72A825" wp14:editId="4FA964D0">
                      <wp:simplePos x="0" y="0"/>
                      <wp:positionH relativeFrom="column">
                        <wp:posOffset>2165350</wp:posOffset>
                      </wp:positionH>
                      <wp:positionV relativeFrom="paragraph">
                        <wp:posOffset>154468</wp:posOffset>
                      </wp:positionV>
                      <wp:extent cx="933582" cy="280834"/>
                      <wp:effectExtent l="0" t="0" r="0" b="5080"/>
                      <wp:wrapNone/>
                      <wp:docPr id="47" name="Text Box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33582" cy="28083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xmlns:wp14="http://schemas.microsoft.com/office/word/2010/wordml" w:rsidRPr="00D05514" w:rsidR="00D05514" w:rsidP="00D05514" w:rsidRDefault="00D05514" w14:paraId="1708D03C" wp14:textId="7777777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Sep</w:t>
                                  </w:r>
                                  <w:r w:rsidRPr="00D05514"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’</w:t>
                                  </w:r>
                                  <w:r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23</w:t>
                                  </w:r>
                                  <w:r w:rsidRPr="00D05514"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 xml:space="preserve"> –</w:t>
                                  </w:r>
                                  <w:r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 xml:space="preserve"> Mar</w:t>
                                  </w:r>
                                  <w:r w:rsidRPr="00D05514"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’2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74EF954C">
                    <v:shape id="Text Box 47" style="position:absolute;margin-left:170.5pt;margin-top:12.15pt;width:73.5pt;height:22.1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" w14:anchorId="3E72A825">
                      <v:textbox>
                        <w:txbxContent>
                          <w:p w:rsidRPr="00D05514" w:rsidR="00D05514" w:rsidP="00D05514" w:rsidRDefault="00D05514" w14:paraId="137CA1B0" wp14:textId="777777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Sep</w:t>
                            </w:r>
                            <w:r w:rsidRPr="00D05514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’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23</w:t>
                            </w:r>
                            <w:r w:rsidRPr="00D05514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–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Mar</w:t>
                            </w:r>
                            <w:r w:rsidRPr="00D05514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’2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A14F6C">
              <w:rPr>
                <w:rFonts w:cstheme="minorHAnsi"/>
                <w:b/>
                <w:noProof/>
                <w:color w:val="545454"/>
                <w:sz w:val="28"/>
              </w:rPr>
              <mc:AlternateContent>
                <mc:Choice Requires="wps">
                  <w:drawing>
                    <wp:anchor xmlns:wp14="http://schemas.microsoft.com/office/word/2010/wordprocessingDrawing" distT="0" distB="0" distL="114300" distR="114300" simplePos="0" relativeHeight="251674624" behindDoc="0" locked="0" layoutInCell="1" allowOverlap="1" wp14:anchorId="312C47E5" wp14:editId="0ACEF01D">
                      <wp:simplePos x="0" y="0"/>
                      <wp:positionH relativeFrom="column">
                        <wp:posOffset>2972598</wp:posOffset>
                      </wp:positionH>
                      <wp:positionV relativeFrom="paragraph">
                        <wp:posOffset>147955</wp:posOffset>
                      </wp:positionV>
                      <wp:extent cx="933582" cy="280834"/>
                      <wp:effectExtent l="0" t="0" r="0" b="5080"/>
                      <wp:wrapNone/>
                      <wp:docPr id="45" name="Text Box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33582" cy="28083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xmlns:wp14="http://schemas.microsoft.com/office/word/2010/wordml" w:rsidRPr="00D05514" w:rsidR="00D05514" w:rsidP="00D05514" w:rsidRDefault="00D05514" w14:paraId="39C85E95" wp14:textId="77777777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</w:pPr>
                                  <w:r w:rsidRPr="00D05514">
                                    <w:rPr>
                                      <w:b/>
                                      <w:color w:val="FFFFFF" w:themeColor="background1"/>
                                      <w:sz w:val="16"/>
                                      <w:szCs w:val="16"/>
                                    </w:rPr>
                                    <w:t>Jun’24 – Dec’2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 w14:anchorId="7DEBE369">
                    <v:shape id="Text Box 45" style="position:absolute;margin-left:234.05pt;margin-top:11.65pt;width:73.5pt;height:22.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9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" w14:anchorId="312C47E5">
                      <v:textbox>
                        <w:txbxContent>
                          <w:p w:rsidRPr="00D05514" w:rsidR="00D05514" w:rsidP="00D05514" w:rsidRDefault="00D05514" w14:paraId="1173CF3E" wp14:textId="77777777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D05514">
                              <w:rPr>
                                <w:b/>
                                <w:color w:val="FFFFFF" w:themeColor="background1"/>
                                <w:sz w:val="16"/>
                                <w:szCs w:val="16"/>
                              </w:rPr>
                              <w:t>Jun’24 – Dec’2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12DFE">
              <w:rPr>
                <w:noProof/>
                <w:sz w:val="20"/>
              </w:rPr>
              <w:drawing>
                <wp:anchor xmlns:wp14="http://schemas.microsoft.com/office/word/2010/wordprocessingDrawing" distT="0" distB="0" distL="114300" distR="114300" simplePos="0" relativeHeight="251671552" behindDoc="0" locked="0" layoutInCell="1" allowOverlap="1" wp14:anchorId="65B3DBD9" wp14:editId="7777777">
                  <wp:simplePos x="0" y="0"/>
                  <wp:positionH relativeFrom="column">
                    <wp:posOffset>1600200</wp:posOffset>
                  </wp:positionH>
                  <wp:positionV relativeFrom="paragraph">
                    <wp:posOffset>680883</wp:posOffset>
                  </wp:positionV>
                  <wp:extent cx="406306" cy="416459"/>
                  <wp:effectExtent l="0" t="0" r="0" b="3175"/>
                  <wp:wrapNone/>
                  <wp:docPr id="43" name="Picture 43" descr="C:\Users\ria.kumar\AppData\Local\Microsoft\Windows\INetCache\Content.MSO\AAE8FCE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ria.kumar\AppData\Local\Microsoft\Windows\INetCache\Content.MSO\AAE8FCE9.tm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53" t="10953" r="12853" b="10948"/>
                          <a:stretch/>
                        </pic:blipFill>
                        <pic:spPr bwMode="auto">
                          <a:xfrm>
                            <a:off x="0" y="0"/>
                            <a:ext cx="406306" cy="4164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12DFE">
              <w:rPr>
                <w:noProof/>
                <w:sz w:val="20"/>
              </w:rPr>
              <w:t xml:space="preserve"> </w:t>
            </w:r>
            <w:r w:rsidR="005D48F3">
              <w:rPr>
                <w:noProof/>
                <w:sz w:val="20"/>
              </w:rPr>
              <w:drawing>
                <wp:anchor xmlns:wp14="http://schemas.microsoft.com/office/word/2010/wordprocessingDrawing" distT="0" distB="0" distL="114300" distR="114300" simplePos="0" relativeHeight="251668480" behindDoc="0" locked="0" layoutInCell="1" allowOverlap="1" wp14:anchorId="596DE749" wp14:editId="7777777">
                  <wp:simplePos x="0" y="0"/>
                  <wp:positionH relativeFrom="column">
                    <wp:posOffset>3048547</wp:posOffset>
                  </wp:positionH>
                  <wp:positionV relativeFrom="paragraph">
                    <wp:posOffset>679675</wp:posOffset>
                  </wp:positionV>
                  <wp:extent cx="841972" cy="372324"/>
                  <wp:effectExtent l="0" t="0" r="0" b="8890"/>
                  <wp:wrapNone/>
                  <wp:docPr id="38" name="Picture 38" descr="C:\Users\ria.kumar\AppData\Local\Microsoft\Windows\INetCache\Content.MSO\E84FD6E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ia.kumar\AppData\Local\Microsoft\Windows\INetCache\Content.MSO\E84FD6E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1972" cy="3723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91" w:type="dxa"/>
            <w:tcMar/>
          </w:tcPr>
          <w:p w:rsidRPr="00F51B89" w:rsidR="00A85698" w:rsidP="009E71A7" w:rsidRDefault="00A85698" w14:paraId="6537F28F" wp14:textId="77777777">
            <w:pPr>
              <w:rPr>
                <w:sz w:val="20"/>
              </w:rPr>
            </w:pPr>
          </w:p>
        </w:tc>
      </w:tr>
      <w:tr xmlns:wp14="http://schemas.microsoft.com/office/word/2010/wordml" w:rsidRPr="00F51B89" w:rsidR="00F51B89" w:rsidTr="099DAC57" w14:paraId="2B24DB72" wp14:textId="77777777">
        <w:trPr>
          <w:trHeight w:val="16740"/>
        </w:trPr>
        <w:tc>
          <w:tcPr>
            <w:tcW w:w="265" w:type="dxa"/>
            <w:shd w:val="clear" w:color="auto" w:fill="1B1F30"/>
            <w:tcMar/>
          </w:tcPr>
          <w:p w:rsidRPr="00F51B89" w:rsidR="00F51B89" w:rsidP="009E71A7" w:rsidRDefault="00F51B89" w14:paraId="6DFB9E20" wp14:textId="77777777">
            <w:pPr>
              <w:rPr>
                <w:sz w:val="20"/>
              </w:rPr>
            </w:pPr>
          </w:p>
        </w:tc>
        <w:tc>
          <w:tcPr>
            <w:tcW w:w="11525" w:type="dxa"/>
            <w:gridSpan w:val="3"/>
            <w:shd w:val="clear" w:color="auto" w:fill="FFFFFF" w:themeFill="background1"/>
            <w:tcMar/>
          </w:tcPr>
          <w:p w:rsidR="00F51B89" w:rsidP="005D48F3" w:rsidRDefault="00F51B89" w14:paraId="70DF9E56" wp14:textId="77777777">
            <w:pPr>
              <w:jc w:val="both"/>
              <w:rPr>
                <w:sz w:val="20"/>
              </w:rPr>
            </w:pPr>
          </w:p>
          <w:p w:rsidRPr="005D48F3" w:rsidR="005D48F3" w:rsidP="005D48F3" w:rsidRDefault="005D48F3" w14:paraId="44E871BC" wp14:textId="77777777">
            <w:pPr>
              <w:jc w:val="both"/>
              <w:rPr>
                <w:sz w:val="18"/>
              </w:rPr>
            </w:pPr>
          </w:p>
          <w:tbl>
            <w:tblPr>
              <w:tblStyle w:val="TableGrid"/>
              <w:tblW w:w="1131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11075"/>
            </w:tblGrid>
            <w:tr w:rsidRPr="00F51B89" w:rsidR="00F51B89" w:rsidTr="00461BAB" w14:paraId="74D97871" wp14:textId="77777777">
              <w:trPr>
                <w:trHeight w:val="153"/>
              </w:trPr>
              <w:tc>
                <w:tcPr>
                  <w:tcW w:w="243" w:type="dxa"/>
                  <w:shd w:val="clear" w:color="auto" w:fill="FECD00"/>
                </w:tcPr>
                <w:p w:rsidRPr="00F51B89" w:rsidR="00F51B89" w:rsidP="00F51B89" w:rsidRDefault="00F51B89" w14:paraId="144A5D23" wp14:textId="77777777">
                  <w:pPr>
                    <w:rPr>
                      <w:sz w:val="18"/>
                      <w:szCs w:val="20"/>
                    </w:rPr>
                  </w:pPr>
                </w:p>
              </w:tc>
              <w:tc>
                <w:tcPr>
                  <w:tcW w:w="11075" w:type="dxa"/>
                  <w:shd w:val="clear" w:color="auto" w:fill="F2F2F2" w:themeFill="background1" w:themeFillShade="F2"/>
                </w:tcPr>
                <w:p w:rsidRPr="00F51B89" w:rsidR="00F51B89" w:rsidP="00F51B89" w:rsidRDefault="00F51B89" w14:paraId="1CC05D50" wp14:textId="77777777">
                  <w:pPr>
                    <w:rPr>
                      <w:b/>
                      <w:spacing w:val="20"/>
                      <w:sz w:val="18"/>
                      <w:szCs w:val="20"/>
                    </w:rPr>
                  </w:pPr>
                  <w:r w:rsidRPr="00F51B89">
                    <w:rPr>
                      <w:b/>
                      <w:spacing w:val="20"/>
                      <w:sz w:val="20"/>
                      <w:szCs w:val="20"/>
                    </w:rPr>
                    <w:t>WORK EXPERIENCE</w:t>
                  </w:r>
                </w:p>
              </w:tc>
            </w:tr>
          </w:tbl>
          <w:p w:rsidR="00F51B89" w:rsidP="00F51B89" w:rsidRDefault="00F51B89" w14:paraId="738610EB" wp14:textId="77777777">
            <w:pPr>
              <w:jc w:val="both"/>
              <w:rPr>
                <w:sz w:val="14"/>
              </w:rPr>
            </w:pPr>
          </w:p>
          <w:p w:rsidRPr="00F51B89" w:rsidR="00F51B89" w:rsidP="099DAC57" w:rsidRDefault="00F51B89" w14:paraId="70984A05" wp14:textId="04FD4641">
            <w:pPr>
              <w:shd w:val="clear" w:color="auto" w:fill="DBE5F1" w:themeFill="accent1" w:themeFillTint="33"/>
              <w:spacing w:line="276" w:lineRule="auto"/>
              <w:jc w:val="both"/>
              <w:rPr>
                <w:b w:val="1"/>
                <w:bCs w:val="1"/>
                <w:sz w:val="18"/>
                <w:szCs w:val="18"/>
              </w:rPr>
            </w:pPr>
            <w:r w:rsidRPr="099DAC57" w:rsidR="00F51B89">
              <w:rPr>
                <w:b w:val="1"/>
                <w:bCs w:val="1"/>
                <w:sz w:val="18"/>
                <w:szCs w:val="18"/>
              </w:rPr>
              <w:t>Python Developer</w:t>
            </w:r>
            <w:r w:rsidRPr="099DAC57" w:rsidR="00F51B89">
              <w:rPr>
                <w:b w:val="1"/>
                <w:bCs w:val="1"/>
                <w:sz w:val="18"/>
                <w:szCs w:val="18"/>
              </w:rPr>
              <w:t xml:space="preserve"> at Pricing Innovations</w:t>
            </w:r>
            <w:r w:rsidRPr="099DAC57" w:rsidR="005E0B97">
              <w:rPr>
                <w:b w:val="1"/>
                <w:bCs w:val="1"/>
                <w:sz w:val="18"/>
                <w:szCs w:val="18"/>
              </w:rPr>
              <w:t xml:space="preserve"> Solutions Pvt. Ltd., Mumbai </w:t>
            </w:r>
            <w:r w:rsidRPr="099DAC57" w:rsidR="00F51B89">
              <w:rPr>
                <w:b w:val="1"/>
                <w:bCs w:val="1"/>
                <w:sz w:val="18"/>
                <w:szCs w:val="18"/>
              </w:rPr>
              <w:t>| Jul</w:t>
            </w:r>
            <w:r w:rsidRPr="099DAC57" w:rsidR="00F51B89">
              <w:rPr>
                <w:b w:val="1"/>
                <w:bCs w:val="1"/>
                <w:sz w:val="18"/>
                <w:szCs w:val="18"/>
              </w:rPr>
              <w:t>’</w:t>
            </w:r>
            <w:r w:rsidRPr="099DAC57" w:rsidR="00F51B89">
              <w:rPr>
                <w:b w:val="1"/>
                <w:bCs w:val="1"/>
                <w:sz w:val="18"/>
                <w:szCs w:val="18"/>
              </w:rPr>
              <w:t>24 – Dec</w:t>
            </w:r>
            <w:r w:rsidRPr="099DAC57" w:rsidR="00F51B89">
              <w:rPr>
                <w:b w:val="1"/>
                <w:bCs w:val="1"/>
                <w:sz w:val="18"/>
                <w:szCs w:val="18"/>
              </w:rPr>
              <w:t>’</w:t>
            </w:r>
            <w:r w:rsidRPr="099DAC57" w:rsidR="00F51B89">
              <w:rPr>
                <w:b w:val="1"/>
                <w:bCs w:val="1"/>
                <w:sz w:val="18"/>
                <w:szCs w:val="18"/>
              </w:rPr>
              <w:t>24</w:t>
            </w:r>
          </w:p>
          <w:p w:rsidRPr="00F51B89" w:rsidR="00F51B89" w:rsidP="00EC7AA7" w:rsidRDefault="00F51B89" w14:paraId="637805D2" wp14:textId="77777777">
            <w:pPr>
              <w:spacing w:line="276" w:lineRule="auto"/>
              <w:jc w:val="both"/>
              <w:rPr>
                <w:sz w:val="8"/>
              </w:rPr>
            </w:pPr>
          </w:p>
          <w:p w:rsidRPr="00F51B89" w:rsidR="00F51B89" w:rsidP="00EC7AA7" w:rsidRDefault="00F51B89" w14:paraId="564BB799" wp14:textId="77777777">
            <w:pPr>
              <w:spacing w:line="276" w:lineRule="auto"/>
              <w:jc w:val="both"/>
              <w:rPr>
                <w:b/>
                <w:sz w:val="18"/>
              </w:rPr>
            </w:pPr>
            <w:r w:rsidRPr="00F51B89">
              <w:rPr>
                <w:b/>
                <w:sz w:val="18"/>
              </w:rPr>
              <w:t>Key Result Areas:</w:t>
            </w:r>
            <w:r w:rsidR="005E0B97">
              <w:rPr>
                <w:b/>
                <w:color w:val="00B0F0"/>
                <w:sz w:val="18"/>
              </w:rPr>
              <w:t xml:space="preserve"> </w:t>
            </w:r>
          </w:p>
          <w:p w:rsidRPr="00F51B89" w:rsidR="00F51B89" w:rsidP="00EC7AA7" w:rsidRDefault="00F51B89" w14:paraId="14E2C8D3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Engineered sophisticated Python scripts to extract and analyze pricing data from various international e-commerce platforms, ensuring comprehensive coverage across 12 countries.</w:t>
            </w:r>
          </w:p>
          <w:p w:rsidRPr="00F51B89" w:rsidR="00F51B89" w:rsidP="00EC7AA7" w:rsidRDefault="00F51B89" w14:paraId="043E556B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onducted extensive data processing and cleansing operations, transforming raw data from diverse sources such as Excel and PDFs into structured formats using advanced libraries like Pandas and NumPy.</w:t>
            </w:r>
          </w:p>
          <w:p w:rsidRPr="00F51B89" w:rsidR="00F51B89" w:rsidP="00EC7AA7" w:rsidRDefault="00F51B89" w14:paraId="03FA6CF3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Established and maintained CI/CD pipelines utilizing Azure Databricks, facilitating automated execution of data processing tasks and ensuring timely delivery of results to Azure Blob Storage.</w:t>
            </w:r>
          </w:p>
          <w:p w:rsidRPr="00F51B89" w:rsidR="00F51B89" w:rsidP="00EC7AA7" w:rsidRDefault="00F51B89" w14:paraId="4B99168B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ollaborated with cross-functional teams to define project requirements and deliverables, ensuring alignment with organizational goals and client expectations.</w:t>
            </w:r>
          </w:p>
          <w:p w:rsidRPr="00F51B89" w:rsidR="00F51B89" w:rsidP="00EC7AA7" w:rsidRDefault="00F51B89" w14:paraId="1D842512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Developed comprehensive documentation for all scripts and processes, enhancing knowledge transfer and facilitating future maintenance and updates.</w:t>
            </w:r>
          </w:p>
          <w:p w:rsidRPr="00F51B89" w:rsidR="00F51B89" w:rsidP="00EC7AA7" w:rsidRDefault="00F51B89" w14:paraId="3AA36944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Monitored and optimized the performance of data extraction scripts, implementing enhancements that significantly reduced processing </w:t>
            </w:r>
            <w:r w:rsidRPr="00F51B89" w:rsidR="00461BAB">
              <w:rPr>
                <w:sz w:val="18"/>
              </w:rPr>
              <w:t>times.</w:t>
            </w:r>
          </w:p>
          <w:p w:rsidRPr="00F51B89" w:rsidR="00F51B89" w:rsidP="00EC7AA7" w:rsidRDefault="00F51B89" w14:paraId="463F29E8" wp14:textId="77777777">
            <w:pPr>
              <w:spacing w:line="276" w:lineRule="auto"/>
              <w:jc w:val="both"/>
              <w:rPr>
                <w:sz w:val="18"/>
              </w:rPr>
            </w:pPr>
          </w:p>
          <w:p w:rsidRPr="00F51B89" w:rsidR="00F51B89" w:rsidP="00EC7AA7" w:rsidRDefault="00F51B89" w14:paraId="77E7708A" wp14:textId="77777777">
            <w:pPr>
              <w:shd w:val="clear" w:color="auto" w:fill="DBE5F1" w:themeFill="accent1" w:themeFillTint="33"/>
              <w:spacing w:line="276" w:lineRule="auto"/>
              <w:jc w:val="both"/>
              <w:rPr>
                <w:b/>
                <w:sz w:val="18"/>
              </w:rPr>
            </w:pPr>
            <w:r w:rsidRPr="00F51B89">
              <w:rPr>
                <w:b/>
                <w:sz w:val="18"/>
              </w:rPr>
              <w:t>Python Developer</w:t>
            </w:r>
            <w:r>
              <w:rPr>
                <w:b/>
                <w:sz w:val="18"/>
              </w:rPr>
              <w:t xml:space="preserve"> at </w:t>
            </w:r>
            <w:proofErr w:type="spellStart"/>
            <w:r w:rsidRPr="00F51B89">
              <w:rPr>
                <w:b/>
                <w:sz w:val="18"/>
              </w:rPr>
              <w:t>Radome</w:t>
            </w:r>
            <w:proofErr w:type="spellEnd"/>
            <w:r w:rsidRPr="00F51B89">
              <w:rPr>
                <w:b/>
                <w:sz w:val="18"/>
              </w:rPr>
              <w:t xml:space="preserve"> Technologies and Services Pvt</w:t>
            </w:r>
            <w:r>
              <w:rPr>
                <w:b/>
                <w:sz w:val="18"/>
              </w:rPr>
              <w:t>.</w:t>
            </w:r>
            <w:r w:rsidRPr="00F51B89">
              <w:rPr>
                <w:b/>
                <w:sz w:val="18"/>
              </w:rPr>
              <w:t xml:space="preserve"> Ltd</w:t>
            </w:r>
            <w:r>
              <w:rPr>
                <w:b/>
                <w:sz w:val="18"/>
              </w:rPr>
              <w:t xml:space="preserve">., </w:t>
            </w:r>
            <w:r w:rsidRPr="005E0B97" w:rsidR="005E0B97">
              <w:rPr>
                <w:b/>
                <w:sz w:val="18"/>
              </w:rPr>
              <w:t xml:space="preserve">Bengaluru </w:t>
            </w:r>
            <w:r w:rsidRPr="005E0B97">
              <w:rPr>
                <w:b/>
                <w:sz w:val="18"/>
              </w:rPr>
              <w:t>| Sep</w:t>
            </w:r>
            <w:r w:rsidRPr="005E0B97" w:rsidR="005D48F3">
              <w:rPr>
                <w:b/>
                <w:sz w:val="18"/>
              </w:rPr>
              <w:t>’2</w:t>
            </w:r>
            <w:r w:rsidRPr="005E0B97">
              <w:rPr>
                <w:b/>
                <w:sz w:val="18"/>
              </w:rPr>
              <w:t xml:space="preserve">3 </w:t>
            </w:r>
            <w:r w:rsidRPr="00F51B89">
              <w:rPr>
                <w:b/>
                <w:sz w:val="18"/>
              </w:rPr>
              <w:t>– Mar</w:t>
            </w:r>
            <w:r w:rsidR="005D48F3">
              <w:rPr>
                <w:b/>
                <w:sz w:val="18"/>
              </w:rPr>
              <w:t>’</w:t>
            </w:r>
            <w:r w:rsidRPr="00F51B89">
              <w:rPr>
                <w:b/>
                <w:sz w:val="18"/>
              </w:rPr>
              <w:t>24</w:t>
            </w:r>
          </w:p>
          <w:p w:rsidRPr="00F51B89" w:rsidR="00F51B89" w:rsidP="00EC7AA7" w:rsidRDefault="00F51B89" w14:paraId="3B7B4B86" wp14:textId="77777777">
            <w:pPr>
              <w:spacing w:line="276" w:lineRule="auto"/>
              <w:jc w:val="both"/>
              <w:rPr>
                <w:sz w:val="8"/>
              </w:rPr>
            </w:pPr>
          </w:p>
          <w:p w:rsidRPr="00F51B89" w:rsidR="00F51B89" w:rsidP="00EC7AA7" w:rsidRDefault="00F51B89" w14:paraId="24CCEB36" wp14:textId="77777777">
            <w:pPr>
              <w:spacing w:line="276" w:lineRule="auto"/>
              <w:jc w:val="both"/>
              <w:rPr>
                <w:b/>
                <w:sz w:val="18"/>
              </w:rPr>
            </w:pPr>
            <w:r w:rsidRPr="00F51B89">
              <w:rPr>
                <w:b/>
                <w:sz w:val="18"/>
              </w:rPr>
              <w:t>Key Result Areas:</w:t>
            </w:r>
            <w:r w:rsidR="005E0B97">
              <w:rPr>
                <w:b/>
                <w:color w:val="00B0F0"/>
                <w:sz w:val="18"/>
              </w:rPr>
              <w:t xml:space="preserve"> </w:t>
            </w:r>
          </w:p>
          <w:p w:rsidRPr="00F51B89" w:rsidR="00F51B89" w:rsidP="00EC7AA7" w:rsidRDefault="00F51B89" w14:paraId="0EFB34B1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onceptualized and developed PROHM+, an innovative predictive maintenance application for flight engines, utilizing Django, React, and MongoDB, hosted on AWS for optimal performance.</w:t>
            </w:r>
          </w:p>
          <w:p w:rsidRPr="00F51B89" w:rsidR="00F51B89" w:rsidP="00EC7AA7" w:rsidRDefault="005D48F3" w14:paraId="60077C4C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>
              <w:rPr>
                <w:sz w:val="18"/>
              </w:rPr>
              <w:t>Designed &amp;</w:t>
            </w:r>
            <w:r w:rsidRPr="00F51B89" w:rsidR="00F51B89">
              <w:rPr>
                <w:sz w:val="18"/>
              </w:rPr>
              <w:t xml:space="preserve"> implemented advanced image analysis</w:t>
            </w:r>
            <w:r>
              <w:rPr>
                <w:sz w:val="18"/>
              </w:rPr>
              <w:t xml:space="preserve"> tools leveraging TensorFlow &amp;</w:t>
            </w:r>
            <w:r w:rsidRPr="00F51B89" w:rsidR="00F51B89">
              <w:rPr>
                <w:sz w:val="18"/>
              </w:rPr>
              <w:t xml:space="preserve"> Tkinter, enabling the detection of defects in tires with high accuracy.</w:t>
            </w:r>
          </w:p>
          <w:p w:rsidRPr="00F51B89" w:rsidR="00F51B89" w:rsidP="00EC7AA7" w:rsidRDefault="00F51B89" w14:paraId="351D627A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Executed large-scale data scraping initiatives, successfully gathering information for over 50,000 products from various e-commerce platforms, thereby automating and streamlining workflows.</w:t>
            </w:r>
          </w:p>
          <w:p w:rsidRPr="00F51B89" w:rsidR="00F51B89" w:rsidP="00EC7AA7" w:rsidRDefault="00F51B89" w14:paraId="4396234B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onducted rigorous testing and debugging of applications to ensure functionality and performance met established standards and user expectations.</w:t>
            </w:r>
          </w:p>
          <w:p w:rsidRPr="00F51B89" w:rsidR="00F51B89" w:rsidP="00EC7AA7" w:rsidRDefault="00F51B89" w14:paraId="7C68978F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Engaged in continuous integration practices, ensuring that code changes were systematically tested and deployed to production environments.</w:t>
            </w:r>
          </w:p>
          <w:p w:rsidRPr="00F51B89" w:rsidR="00F51B89" w:rsidP="00EC7AA7" w:rsidRDefault="00F51B89" w14:paraId="5A3A142A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Provided technical support and guidance to team members, fostering a collaborative and knowledge-sharing environment.</w:t>
            </w:r>
          </w:p>
          <w:p w:rsidRPr="00F51B89" w:rsidR="00F51B89" w:rsidP="00EC7AA7" w:rsidRDefault="00F51B89" w14:paraId="4D6D1112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Maintained up-to-date knowledge of industry trends and emerging technologies, applying insights to enhance project </w:t>
            </w:r>
            <w:r w:rsidRPr="00F51B89" w:rsidR="00461BAB">
              <w:rPr>
                <w:sz w:val="18"/>
              </w:rPr>
              <w:t>outcomes.</w:t>
            </w:r>
          </w:p>
          <w:p w:rsidRPr="00F51B89" w:rsidR="00F51B89" w:rsidP="00EC7AA7" w:rsidRDefault="00F51B89" w14:paraId="3A0FF5F2" wp14:textId="77777777">
            <w:pPr>
              <w:spacing w:line="276" w:lineRule="auto"/>
              <w:jc w:val="both"/>
              <w:rPr>
                <w:sz w:val="18"/>
              </w:rPr>
            </w:pPr>
          </w:p>
          <w:p w:rsidRPr="00F51B89" w:rsidR="00F51B89" w:rsidP="00EC7AA7" w:rsidRDefault="00F51B89" w14:paraId="43D900F5" wp14:textId="77777777">
            <w:pPr>
              <w:shd w:val="clear" w:color="auto" w:fill="DBE5F1" w:themeFill="accent1" w:themeFillTint="33"/>
              <w:spacing w:line="276" w:lineRule="auto"/>
              <w:jc w:val="both"/>
              <w:rPr>
                <w:b/>
                <w:sz w:val="18"/>
              </w:rPr>
            </w:pPr>
            <w:r w:rsidRPr="00461BAB">
              <w:rPr>
                <w:b/>
                <w:sz w:val="18"/>
              </w:rPr>
              <w:t>Software Engineer (Python)</w:t>
            </w:r>
            <w:r w:rsidR="00461BAB">
              <w:rPr>
                <w:b/>
                <w:sz w:val="18"/>
              </w:rPr>
              <w:t xml:space="preserve"> </w:t>
            </w:r>
            <w:r w:rsidR="00412DFE">
              <w:rPr>
                <w:b/>
                <w:sz w:val="18"/>
              </w:rPr>
              <w:t xml:space="preserve">at </w:t>
            </w:r>
            <w:proofErr w:type="spellStart"/>
            <w:r w:rsidR="00412DFE">
              <w:rPr>
                <w:b/>
                <w:sz w:val="18"/>
              </w:rPr>
              <w:t>Aosta</w:t>
            </w:r>
            <w:proofErr w:type="spellEnd"/>
            <w:r w:rsidR="00412DFE">
              <w:rPr>
                <w:b/>
                <w:sz w:val="18"/>
              </w:rPr>
              <w:t xml:space="preserve"> India Pvt. Ltd., </w:t>
            </w:r>
            <w:r w:rsidR="005E0B97">
              <w:rPr>
                <w:b/>
                <w:sz w:val="18"/>
              </w:rPr>
              <w:t xml:space="preserve">Coimbatore </w:t>
            </w:r>
            <w:r w:rsidRPr="00F51B89">
              <w:rPr>
                <w:b/>
                <w:sz w:val="18"/>
              </w:rPr>
              <w:t>| Dec</w:t>
            </w:r>
            <w:r w:rsidR="00461BAB">
              <w:rPr>
                <w:b/>
                <w:sz w:val="18"/>
              </w:rPr>
              <w:t>’</w:t>
            </w:r>
            <w:r w:rsidRPr="00F51B89">
              <w:rPr>
                <w:b/>
                <w:sz w:val="18"/>
              </w:rPr>
              <w:t>21 – Mar</w:t>
            </w:r>
            <w:r w:rsidR="00461BAB">
              <w:rPr>
                <w:b/>
                <w:sz w:val="18"/>
              </w:rPr>
              <w:t>’2</w:t>
            </w:r>
            <w:r w:rsidRPr="00F51B89">
              <w:rPr>
                <w:b/>
                <w:sz w:val="18"/>
              </w:rPr>
              <w:t>3</w:t>
            </w:r>
          </w:p>
          <w:p w:rsidRPr="00F51B89" w:rsidR="00F51B89" w:rsidP="00EC7AA7" w:rsidRDefault="00F51B89" w14:paraId="5630AD66" wp14:textId="77777777">
            <w:pPr>
              <w:spacing w:line="276" w:lineRule="auto"/>
              <w:jc w:val="both"/>
              <w:rPr>
                <w:sz w:val="8"/>
              </w:rPr>
            </w:pPr>
          </w:p>
          <w:p w:rsidRPr="00F51B89" w:rsidR="00F51B89" w:rsidP="00EC7AA7" w:rsidRDefault="00F51B89" w14:paraId="406917CE" wp14:textId="77777777">
            <w:pPr>
              <w:spacing w:line="276" w:lineRule="auto"/>
              <w:jc w:val="both"/>
              <w:rPr>
                <w:b/>
                <w:sz w:val="18"/>
              </w:rPr>
            </w:pPr>
            <w:r w:rsidRPr="00F51B89">
              <w:rPr>
                <w:b/>
                <w:sz w:val="18"/>
              </w:rPr>
              <w:t>Key Result Areas:</w:t>
            </w:r>
            <w:r w:rsidR="005E0B97">
              <w:rPr>
                <w:b/>
                <w:color w:val="00B0F0"/>
                <w:sz w:val="18"/>
              </w:rPr>
              <w:t xml:space="preserve"> </w:t>
            </w:r>
          </w:p>
          <w:p w:rsidRPr="00F51B89" w:rsidR="00F51B89" w:rsidP="00EC7AA7" w:rsidRDefault="00F51B89" w14:paraId="1C39241A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Architected and developed full-stack applications tailored for the healthcare and insurance sectors, utilizing Django and React to create seamless user experiences.</w:t>
            </w:r>
          </w:p>
          <w:p w:rsidRPr="00F51B89" w:rsidR="00F51B89" w:rsidP="00EC7AA7" w:rsidRDefault="00F51B89" w14:paraId="0D22509C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reated and deployed tools for PDF manipulation, including OCR, merging, and conversion, hosted on AWS and Azure to ensure high availability and performance.</w:t>
            </w:r>
          </w:p>
          <w:p w:rsidRPr="00F51B89" w:rsidR="00F51B89" w:rsidP="00EC7AA7" w:rsidRDefault="00F51B89" w14:paraId="633DA3C0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Automated complex browser actions and data extraction processes using Selenium, Pandas, and NumPy, significantly enhancing data collection efficiency.</w:t>
            </w:r>
          </w:p>
          <w:p w:rsidRPr="00F51B89" w:rsidR="00F51B89" w:rsidP="00EC7AA7" w:rsidRDefault="00F51B89" w14:paraId="49C07A99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Engaged in code refactoring and optimization efforts, improving code maintainability and reducing technical debt.</w:t>
            </w:r>
          </w:p>
          <w:p w:rsidRPr="00F51B89" w:rsidR="00F51B89" w:rsidP="00EC7AA7" w:rsidRDefault="00F51B89" w14:paraId="3B818704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 xml:space="preserve">Participated in agile ceremonies, contributing to sprint planning, retrospectives, and daily stand-ups to ensure project alignment and progress </w:t>
            </w:r>
            <w:r w:rsidRPr="00F51B89" w:rsidR="00461BAB">
              <w:rPr>
                <w:sz w:val="18"/>
              </w:rPr>
              <w:t>tracking.</w:t>
            </w:r>
          </w:p>
          <w:p w:rsidRPr="00F51B89" w:rsidR="00F51B89" w:rsidP="00EC7AA7" w:rsidRDefault="00F51B89" w14:paraId="61829076" wp14:textId="77777777">
            <w:pPr>
              <w:spacing w:line="276" w:lineRule="auto"/>
              <w:jc w:val="both"/>
              <w:rPr>
                <w:sz w:val="18"/>
              </w:rPr>
            </w:pPr>
          </w:p>
          <w:p w:rsidR="00F51B89" w:rsidP="00EC7AA7" w:rsidRDefault="00F51B89" w14:paraId="21E4CEB6" wp14:textId="77777777">
            <w:pPr>
              <w:shd w:val="clear" w:color="auto" w:fill="DBE5F1" w:themeFill="accent1" w:themeFillTint="33"/>
              <w:spacing w:line="276" w:lineRule="auto"/>
              <w:jc w:val="both"/>
              <w:rPr>
                <w:b/>
                <w:sz w:val="18"/>
              </w:rPr>
            </w:pPr>
            <w:r w:rsidRPr="00461BAB">
              <w:rPr>
                <w:b/>
                <w:sz w:val="18"/>
              </w:rPr>
              <w:t>Programmer Analyst (Python)</w:t>
            </w:r>
            <w:r w:rsidR="00461BAB">
              <w:rPr>
                <w:b/>
                <w:sz w:val="18"/>
              </w:rPr>
              <w:t xml:space="preserve"> at Savvysoft Technologies</w:t>
            </w:r>
            <w:r w:rsidR="00412DFE">
              <w:rPr>
                <w:b/>
                <w:sz w:val="18"/>
              </w:rPr>
              <w:t xml:space="preserve">, </w:t>
            </w:r>
            <w:r w:rsidRPr="005E0B97" w:rsidR="005E0B97">
              <w:rPr>
                <w:b/>
                <w:sz w:val="18"/>
              </w:rPr>
              <w:t>Chennai</w:t>
            </w:r>
            <w:r w:rsidRPr="00F51B89">
              <w:rPr>
                <w:b/>
                <w:sz w:val="18"/>
              </w:rPr>
              <w:t xml:space="preserve"> | Mar</w:t>
            </w:r>
            <w:r w:rsidR="00461BAB">
              <w:rPr>
                <w:b/>
                <w:sz w:val="18"/>
              </w:rPr>
              <w:t>’</w:t>
            </w:r>
            <w:r w:rsidRPr="00F51B89">
              <w:rPr>
                <w:b/>
                <w:sz w:val="18"/>
              </w:rPr>
              <w:t>21 – Dec</w:t>
            </w:r>
            <w:r w:rsidR="00461BAB">
              <w:rPr>
                <w:b/>
                <w:sz w:val="18"/>
              </w:rPr>
              <w:t>’</w:t>
            </w:r>
            <w:r w:rsidRPr="00F51B89">
              <w:rPr>
                <w:b/>
                <w:sz w:val="18"/>
              </w:rPr>
              <w:t>21</w:t>
            </w:r>
          </w:p>
          <w:p w:rsidRPr="00461BAB" w:rsidR="00461BAB" w:rsidP="00EC7AA7" w:rsidRDefault="00461BAB" w14:paraId="2BA226A1" wp14:textId="77777777">
            <w:pPr>
              <w:spacing w:line="276" w:lineRule="auto"/>
              <w:jc w:val="both"/>
              <w:rPr>
                <w:b/>
                <w:sz w:val="8"/>
              </w:rPr>
            </w:pPr>
          </w:p>
          <w:p w:rsidRPr="00F51B89" w:rsidR="00F51B89" w:rsidP="00EC7AA7" w:rsidRDefault="00F51B89" w14:paraId="227D1E44" wp14:textId="77777777">
            <w:pPr>
              <w:spacing w:line="276" w:lineRule="auto"/>
              <w:jc w:val="both"/>
              <w:rPr>
                <w:b/>
                <w:sz w:val="18"/>
              </w:rPr>
            </w:pPr>
            <w:r w:rsidRPr="00F51B89">
              <w:rPr>
                <w:b/>
                <w:sz w:val="18"/>
              </w:rPr>
              <w:t>Key Result Areas:</w:t>
            </w:r>
            <w:r w:rsidR="005E0B97">
              <w:rPr>
                <w:b/>
                <w:color w:val="00B0F0"/>
                <w:sz w:val="18"/>
              </w:rPr>
              <w:t xml:space="preserve"> </w:t>
            </w:r>
          </w:p>
          <w:p w:rsidRPr="00F51B89" w:rsidR="00F51B89" w:rsidP="00EC7AA7" w:rsidRDefault="00F51B89" w14:paraId="552B066F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Automated payroll timesheet entries using Selenium, significantly reducing manual data entry errors and improving overall payroll accuracy.</w:t>
            </w:r>
          </w:p>
          <w:p w:rsidRPr="00F51B89" w:rsidR="00F51B89" w:rsidP="00EC7AA7" w:rsidRDefault="00F51B89" w14:paraId="1C08CFB8" wp14:textId="77777777">
            <w:pPr>
              <w:pStyle w:val="ListParagraph"/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Developed a comprehensive payroll management web application utilizing Django and MySQL, streamlining payroll processes for clients.</w:t>
            </w:r>
          </w:p>
          <w:p w:rsidRPr="00F51B89" w:rsidR="00F51B89" w:rsidP="00EC7AA7" w:rsidRDefault="00F51B89" w14:paraId="312E66CE" wp14:textId="77777777">
            <w:pPr>
              <w:numPr>
                <w:ilvl w:val="0"/>
                <w:numId w:val="20"/>
              </w:numPr>
              <w:spacing w:line="276" w:lineRule="auto"/>
              <w:jc w:val="both"/>
              <w:rPr>
                <w:sz w:val="18"/>
              </w:rPr>
            </w:pPr>
            <w:r w:rsidRPr="00F51B89">
              <w:rPr>
                <w:sz w:val="18"/>
              </w:rPr>
              <w:t>Created a robust web scraping solution to co</w:t>
            </w:r>
            <w:r w:rsidR="005D48F3">
              <w:rPr>
                <w:sz w:val="18"/>
              </w:rPr>
              <w:t xml:space="preserve">llect data and images from </w:t>
            </w:r>
            <w:r w:rsidRPr="00F51B89">
              <w:rPr>
                <w:sz w:val="18"/>
              </w:rPr>
              <w:t>100</w:t>
            </w:r>
            <w:r w:rsidR="005D48F3">
              <w:rPr>
                <w:sz w:val="18"/>
              </w:rPr>
              <w:t>+</w:t>
            </w:r>
            <w:r w:rsidRPr="00F51B89">
              <w:rPr>
                <w:sz w:val="18"/>
              </w:rPr>
              <w:t xml:space="preserve"> websites, optimizing data processing times and enhancing data quality.</w:t>
            </w:r>
          </w:p>
          <w:p w:rsidR="00F51B89" w:rsidP="00EC7AA7" w:rsidRDefault="00F51B89" w14:paraId="17AD93B2" wp14:textId="77777777">
            <w:pPr>
              <w:pStyle w:val="ListParagraph"/>
              <w:spacing w:line="276" w:lineRule="auto"/>
              <w:ind w:left="360"/>
              <w:jc w:val="both"/>
              <w:rPr>
                <w:sz w:val="18"/>
              </w:rPr>
            </w:pPr>
          </w:p>
          <w:p w:rsidRPr="00F51B89" w:rsidR="005E0B97" w:rsidP="00EC7AA7" w:rsidRDefault="005E0B97" w14:paraId="0DE4B5B7" wp14:textId="77777777">
            <w:pPr>
              <w:pStyle w:val="ListParagraph"/>
              <w:spacing w:line="276" w:lineRule="auto"/>
              <w:ind w:left="360"/>
              <w:jc w:val="both"/>
              <w:rPr>
                <w:sz w:val="18"/>
              </w:rPr>
            </w:pPr>
          </w:p>
          <w:tbl>
            <w:tblPr>
              <w:tblStyle w:val="TableGrid"/>
              <w:tblW w:w="1131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43"/>
              <w:gridCol w:w="11075"/>
            </w:tblGrid>
            <w:tr w:rsidRPr="00F51B89" w:rsidR="00F51B89" w:rsidTr="00461BAB" w14:paraId="55662C60" wp14:textId="77777777">
              <w:tc>
                <w:tcPr>
                  <w:tcW w:w="243" w:type="dxa"/>
                  <w:shd w:val="clear" w:color="auto" w:fill="FECD00"/>
                </w:tcPr>
                <w:p w:rsidRPr="00F51B89" w:rsidR="00F51B89" w:rsidP="00EC7AA7" w:rsidRDefault="00F51B89" w14:paraId="66204FF1" wp14:textId="77777777">
                  <w:pPr>
                    <w:spacing w:line="276" w:lineRule="auto"/>
                    <w:rPr>
                      <w:sz w:val="20"/>
                    </w:rPr>
                  </w:pPr>
                </w:p>
              </w:tc>
              <w:tc>
                <w:tcPr>
                  <w:tcW w:w="11075" w:type="dxa"/>
                  <w:shd w:val="clear" w:color="auto" w:fill="F2F2F2" w:themeFill="background1" w:themeFillShade="F2"/>
                </w:tcPr>
                <w:p w:rsidRPr="00F51B89" w:rsidR="00F51B89" w:rsidP="00EC7AA7" w:rsidRDefault="00F51B89" w14:paraId="3448B7E9" wp14:textId="77777777">
                  <w:pPr>
                    <w:spacing w:line="276" w:lineRule="auto"/>
                    <w:rPr>
                      <w:b/>
                      <w:spacing w:val="20"/>
                      <w:sz w:val="20"/>
                    </w:rPr>
                  </w:pPr>
                  <w:r w:rsidRPr="00F51B89">
                    <w:rPr>
                      <w:b/>
                      <w:spacing w:val="20"/>
                      <w:sz w:val="20"/>
                    </w:rPr>
                    <w:t>PERSONAL DETAILS</w:t>
                  </w:r>
                </w:p>
              </w:tc>
            </w:tr>
          </w:tbl>
          <w:p w:rsidRPr="00F51B89" w:rsidR="00F51B89" w:rsidP="00EC7AA7" w:rsidRDefault="00F51B89" w14:paraId="2DBF0D7D" wp14:textId="77777777">
            <w:pPr>
              <w:spacing w:line="276" w:lineRule="auto"/>
              <w:rPr>
                <w:sz w:val="14"/>
              </w:rPr>
            </w:pPr>
          </w:p>
          <w:tbl>
            <w:tblPr>
              <w:tblStyle w:val="TableGrid"/>
              <w:tblW w:w="11318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47"/>
              <w:gridCol w:w="9471"/>
            </w:tblGrid>
            <w:tr w:rsidRPr="00F51B89" w:rsidR="00F51B89" w:rsidTr="00461BAB" w14:paraId="4735E35F" wp14:textId="77777777">
              <w:trPr>
                <w:trHeight w:val="357"/>
              </w:trPr>
              <w:tc>
                <w:tcPr>
                  <w:tcW w:w="1847" w:type="dxa"/>
                  <w:hideMark/>
                </w:tcPr>
                <w:p w:rsidRPr="00F51B89" w:rsidR="00F51B89" w:rsidP="00EC7AA7" w:rsidRDefault="00F51B89" w14:paraId="4B39FEE2" wp14:textId="77777777">
                  <w:pPr>
                    <w:spacing w:after="120" w:line="276" w:lineRule="auto"/>
                    <w:rPr>
                      <w:rFonts w:ascii="Calibri" w:hAnsi="Calibri" w:eastAsia="Calibri" w:cs="Calibri"/>
                      <w:color w:val="000000" w:themeColor="text1"/>
                      <w:sz w:val="18"/>
                    </w:rPr>
                  </w:pPr>
                  <w:r w:rsidRPr="00F51B89">
                    <w:rPr>
                      <w:rFonts w:ascii="Calibri" w:hAnsi="Calibri" w:eastAsia="Calibri" w:cs="Calibri"/>
                      <w:color w:val="000000" w:themeColor="text1"/>
                      <w:sz w:val="18"/>
                    </w:rPr>
                    <w:t>Date of Birth</w:t>
                  </w:r>
                </w:p>
              </w:tc>
              <w:tc>
                <w:tcPr>
                  <w:tcW w:w="9471" w:type="dxa"/>
                  <w:hideMark/>
                </w:tcPr>
                <w:p w:rsidRPr="00F51B89" w:rsidR="00F51B89" w:rsidP="00EC7AA7" w:rsidRDefault="00F51B89" w14:paraId="18DD173A" wp14:textId="77777777">
                  <w:pPr>
                    <w:spacing w:after="120" w:line="276" w:lineRule="auto"/>
                    <w:rPr>
                      <w:rFonts w:ascii="Calibri" w:hAnsi="Calibri" w:eastAsia="Calibri" w:cs="Calibri"/>
                      <w:sz w:val="18"/>
                    </w:rPr>
                  </w:pPr>
                  <w:r w:rsidRPr="00F51B89">
                    <w:rPr>
                      <w:rFonts w:ascii="Calibri" w:hAnsi="Calibri" w:eastAsia="Calibri" w:cs="Calibri"/>
                      <w:sz w:val="18"/>
                    </w:rPr>
                    <w:t xml:space="preserve">: </w:t>
                  </w:r>
                  <w:r w:rsidR="005D48F3">
                    <w:rPr>
                      <w:sz w:val="18"/>
                    </w:rPr>
                    <w:t>20</w:t>
                  </w:r>
                  <w:r w:rsidRPr="005D48F3" w:rsidR="005D48F3">
                    <w:rPr>
                      <w:sz w:val="18"/>
                      <w:vertAlign w:val="superscript"/>
                    </w:rPr>
                    <w:t>th</w:t>
                  </w:r>
                  <w:r w:rsidR="005D48F3">
                    <w:rPr>
                      <w:sz w:val="18"/>
                    </w:rPr>
                    <w:t xml:space="preserve"> August 1996</w:t>
                  </w:r>
                </w:p>
              </w:tc>
            </w:tr>
            <w:tr w:rsidRPr="00F51B89" w:rsidR="00F51B89" w:rsidTr="00461BAB" w14:paraId="0897630E" wp14:textId="77777777">
              <w:trPr>
                <w:trHeight w:val="326"/>
              </w:trPr>
              <w:tc>
                <w:tcPr>
                  <w:tcW w:w="1847" w:type="dxa"/>
                </w:tcPr>
                <w:p w:rsidRPr="00F51B89" w:rsidR="00F51B89" w:rsidP="00EC7AA7" w:rsidRDefault="00F51B89" w14:paraId="5AFBA9FA" wp14:textId="77777777">
                  <w:pPr>
                    <w:spacing w:after="120" w:line="276" w:lineRule="auto"/>
                    <w:rPr>
                      <w:rFonts w:ascii="Calibri" w:hAnsi="Calibri" w:eastAsia="Calibri" w:cs="Calibri"/>
                      <w:sz w:val="18"/>
                    </w:rPr>
                  </w:pPr>
                  <w:r w:rsidRPr="00F51B89">
                    <w:rPr>
                      <w:rFonts w:ascii="Calibri" w:hAnsi="Calibri" w:eastAsia="Calibri" w:cs="Calibri"/>
                      <w:sz w:val="18"/>
                    </w:rPr>
                    <w:t>Languages Known</w:t>
                  </w:r>
                </w:p>
              </w:tc>
              <w:tc>
                <w:tcPr>
                  <w:tcW w:w="9471" w:type="dxa"/>
                </w:tcPr>
                <w:p w:rsidRPr="00F51B89" w:rsidR="00F51B89" w:rsidP="00EC7AA7" w:rsidRDefault="00F51B89" w14:paraId="3A6B0A05" wp14:textId="77777777">
                  <w:pPr>
                    <w:spacing w:after="120" w:line="276" w:lineRule="auto"/>
                    <w:rPr>
                      <w:rFonts w:ascii="Calibri" w:hAnsi="Calibri" w:eastAsia="Calibri" w:cs="Calibri"/>
                      <w:sz w:val="18"/>
                    </w:rPr>
                  </w:pPr>
                  <w:r w:rsidRPr="00F51B89">
                    <w:rPr>
                      <w:rFonts w:ascii="Calibri" w:hAnsi="Calibri" w:eastAsia="Calibri" w:cs="Calibri"/>
                      <w:sz w:val="18"/>
                    </w:rPr>
                    <w:t xml:space="preserve">: </w:t>
                  </w:r>
                  <w:r w:rsidR="005D48F3">
                    <w:rPr>
                      <w:sz w:val="18"/>
                    </w:rPr>
                    <w:t>English, Tamil</w:t>
                  </w:r>
                </w:p>
              </w:tc>
            </w:tr>
          </w:tbl>
          <w:p w:rsidRPr="00F51B89" w:rsidR="00F51B89" w:rsidP="009E71A7" w:rsidRDefault="00F51B89" w14:paraId="6B62F1B3" wp14:textId="77777777">
            <w:pPr>
              <w:rPr>
                <w:sz w:val="20"/>
              </w:rPr>
            </w:pPr>
          </w:p>
        </w:tc>
        <w:tc>
          <w:tcPr>
            <w:tcW w:w="291" w:type="dxa"/>
            <w:tcMar/>
          </w:tcPr>
          <w:p w:rsidRPr="00F51B89" w:rsidR="00F51B89" w:rsidP="009E71A7" w:rsidRDefault="00F51B89" w14:paraId="02F2C34E" wp14:textId="77777777">
            <w:pPr>
              <w:rPr>
                <w:sz w:val="20"/>
              </w:rPr>
            </w:pPr>
          </w:p>
        </w:tc>
      </w:tr>
    </w:tbl>
    <w:p xmlns:wp14="http://schemas.microsoft.com/office/word/2010/wordml" w:rsidRPr="00A85698" w:rsidR="009E71A7" w:rsidP="007255C5" w:rsidRDefault="009E71A7" w14:paraId="680A4E5D" wp14:textId="77777777">
      <w:pPr>
        <w:tabs>
          <w:tab w:val="left" w:pos="0"/>
        </w:tabs>
        <w:rPr>
          <w:sz w:val="2"/>
        </w:rPr>
      </w:pPr>
    </w:p>
    <w:sectPr w:rsidRPr="00A85698" w:rsidR="009E71A7" w:rsidSect="00A85698">
      <w:pgSz w:w="11906" w:h="16838" w:orient="portrait" w:code="9"/>
      <w:pgMar w:top="0" w:right="720" w:bottom="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914C3"/>
    <w:multiLevelType w:val="hybridMultilevel"/>
    <w:tmpl w:val="5F828D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E75E3F"/>
    <w:multiLevelType w:val="hybridMultilevel"/>
    <w:tmpl w:val="A6E07E9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51478F"/>
    <w:multiLevelType w:val="hybridMultilevel"/>
    <w:tmpl w:val="0942A2A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1AC39BC"/>
    <w:multiLevelType w:val="hybridMultilevel"/>
    <w:tmpl w:val="31C479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2B72F22"/>
    <w:multiLevelType w:val="hybridMultilevel"/>
    <w:tmpl w:val="2788F830"/>
    <w:lvl w:ilvl="0" w:tplc="BE40105C">
      <w:start w:val="2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64857A3"/>
    <w:multiLevelType w:val="hybridMultilevel"/>
    <w:tmpl w:val="7E20FF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67F0049"/>
    <w:multiLevelType w:val="hybridMultilevel"/>
    <w:tmpl w:val="1B02692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 w15:restartNumberingAfterBreak="0">
    <w:nsid w:val="2BFD512B"/>
    <w:multiLevelType w:val="hybridMultilevel"/>
    <w:tmpl w:val="3B0A629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395365E0"/>
    <w:multiLevelType w:val="hybridMultilevel"/>
    <w:tmpl w:val="4E0EE36A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DCA0787C">
      <w:numFmt w:val="bullet"/>
      <w:lvlText w:val="-"/>
      <w:lvlJc w:val="left"/>
      <w:pPr>
        <w:ind w:left="1440" w:hanging="360"/>
      </w:pPr>
      <w:rPr>
        <w:rFonts w:hint="default" w:ascii="Calibri" w:hAnsi="Calibri" w:eastAsiaTheme="minorHAnsi" w:cstheme="minorBidi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9A0621C"/>
    <w:multiLevelType w:val="hybridMultilevel"/>
    <w:tmpl w:val="307C70C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4B3CD0C2">
      <w:start w:val="2"/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3DD424FB"/>
    <w:multiLevelType w:val="hybridMultilevel"/>
    <w:tmpl w:val="F69C6A5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FE901E2"/>
    <w:multiLevelType w:val="hybridMultilevel"/>
    <w:tmpl w:val="F2987C0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28659F9"/>
    <w:multiLevelType w:val="hybridMultilevel"/>
    <w:tmpl w:val="C526DBB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 w15:restartNumberingAfterBreak="0">
    <w:nsid w:val="454F2D71"/>
    <w:multiLevelType w:val="hybridMultilevel"/>
    <w:tmpl w:val="271CCF1C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4A34033C"/>
    <w:multiLevelType w:val="hybridMultilevel"/>
    <w:tmpl w:val="AADAE96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60FC7410"/>
    <w:multiLevelType w:val="hybridMultilevel"/>
    <w:tmpl w:val="A86489DC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DB8054F"/>
    <w:multiLevelType w:val="hybridMultilevel"/>
    <w:tmpl w:val="CDFCFB26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6FD6368F"/>
    <w:multiLevelType w:val="hybridMultilevel"/>
    <w:tmpl w:val="77FC6B72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77985BBD"/>
    <w:multiLevelType w:val="hybridMultilevel"/>
    <w:tmpl w:val="6A1646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7CE64EEF"/>
    <w:multiLevelType w:val="hybridMultilevel"/>
    <w:tmpl w:val="E906303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13"/>
  </w:num>
  <w:num w:numId="2">
    <w:abstractNumId w:val="18"/>
  </w:num>
  <w:num w:numId="3">
    <w:abstractNumId w:val="17"/>
  </w:num>
  <w:num w:numId="4">
    <w:abstractNumId w:val="8"/>
  </w:num>
  <w:num w:numId="5">
    <w:abstractNumId w:val="16"/>
  </w:num>
  <w:num w:numId="6">
    <w:abstractNumId w:val="6"/>
  </w:num>
  <w:num w:numId="7">
    <w:abstractNumId w:val="12"/>
  </w:num>
  <w:num w:numId="8">
    <w:abstractNumId w:val="19"/>
  </w:num>
  <w:num w:numId="9">
    <w:abstractNumId w:val="0"/>
  </w:num>
  <w:num w:numId="10">
    <w:abstractNumId w:val="4"/>
  </w:num>
  <w:num w:numId="11">
    <w:abstractNumId w:val="9"/>
  </w:num>
  <w:num w:numId="12">
    <w:abstractNumId w:val="3"/>
  </w:num>
  <w:num w:numId="13">
    <w:abstractNumId w:val="7"/>
  </w:num>
  <w:num w:numId="14">
    <w:abstractNumId w:val="10"/>
  </w:num>
  <w:num w:numId="15">
    <w:abstractNumId w:val="2"/>
  </w:num>
  <w:num w:numId="16">
    <w:abstractNumId w:val="1"/>
  </w:num>
  <w:num w:numId="17">
    <w:abstractNumId w:val="15"/>
  </w:num>
  <w:num w:numId="18">
    <w:abstractNumId w:val="14"/>
  </w:num>
  <w:num w:numId="19">
    <w:abstractNumId w:val="5"/>
  </w:num>
  <w:num w:numId="20">
    <w:abstractNumId w:val="11"/>
  </w:num>
  <w:numIdMacAtCleanup w:val="6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80"/>
  <w:displayBackgroundShape/>
  <w:trackRevisions w:val="false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54217"/>
    <w:rsid w:val="0007695D"/>
    <w:rsid w:val="000A3B79"/>
    <w:rsid w:val="000A7D9C"/>
    <w:rsid w:val="000B6038"/>
    <w:rsid w:val="000B6DED"/>
    <w:rsid w:val="000C0E51"/>
    <w:rsid w:val="000C56CD"/>
    <w:rsid w:val="000D1D44"/>
    <w:rsid w:val="000D25AA"/>
    <w:rsid w:val="000E5D7C"/>
    <w:rsid w:val="000F2B76"/>
    <w:rsid w:val="000F42EB"/>
    <w:rsid w:val="00115027"/>
    <w:rsid w:val="00121373"/>
    <w:rsid w:val="001A11D9"/>
    <w:rsid w:val="001B2EF9"/>
    <w:rsid w:val="001C1B71"/>
    <w:rsid w:val="001C6F3F"/>
    <w:rsid w:val="001D0C47"/>
    <w:rsid w:val="001D5D18"/>
    <w:rsid w:val="001D766F"/>
    <w:rsid w:val="001E7456"/>
    <w:rsid w:val="00206B5C"/>
    <w:rsid w:val="002070C3"/>
    <w:rsid w:val="00237DFB"/>
    <w:rsid w:val="00251DF5"/>
    <w:rsid w:val="002531B6"/>
    <w:rsid w:val="00254670"/>
    <w:rsid w:val="00280338"/>
    <w:rsid w:val="00293D2C"/>
    <w:rsid w:val="00293D97"/>
    <w:rsid w:val="002D0538"/>
    <w:rsid w:val="00301800"/>
    <w:rsid w:val="00345B23"/>
    <w:rsid w:val="00351515"/>
    <w:rsid w:val="003A1619"/>
    <w:rsid w:val="003E32CC"/>
    <w:rsid w:val="0040392C"/>
    <w:rsid w:val="00403C5B"/>
    <w:rsid w:val="004103E1"/>
    <w:rsid w:val="00412DFE"/>
    <w:rsid w:val="004201D2"/>
    <w:rsid w:val="00434C34"/>
    <w:rsid w:val="004517C4"/>
    <w:rsid w:val="0045399F"/>
    <w:rsid w:val="00461BAB"/>
    <w:rsid w:val="004765A8"/>
    <w:rsid w:val="00482182"/>
    <w:rsid w:val="004A03EC"/>
    <w:rsid w:val="004A1E91"/>
    <w:rsid w:val="004B6B8A"/>
    <w:rsid w:val="004C2AB5"/>
    <w:rsid w:val="004F7433"/>
    <w:rsid w:val="004F7765"/>
    <w:rsid w:val="00506169"/>
    <w:rsid w:val="005151E7"/>
    <w:rsid w:val="00520F6D"/>
    <w:rsid w:val="005364AA"/>
    <w:rsid w:val="00543313"/>
    <w:rsid w:val="00550FF3"/>
    <w:rsid w:val="0059440A"/>
    <w:rsid w:val="00595596"/>
    <w:rsid w:val="005975BD"/>
    <w:rsid w:val="005B5113"/>
    <w:rsid w:val="005C1776"/>
    <w:rsid w:val="005D48F3"/>
    <w:rsid w:val="005E0B97"/>
    <w:rsid w:val="005E7F75"/>
    <w:rsid w:val="00616DE3"/>
    <w:rsid w:val="00620343"/>
    <w:rsid w:val="00645F89"/>
    <w:rsid w:val="00657CEB"/>
    <w:rsid w:val="00662180"/>
    <w:rsid w:val="00665E18"/>
    <w:rsid w:val="00684CA4"/>
    <w:rsid w:val="006931C3"/>
    <w:rsid w:val="00696DE9"/>
    <w:rsid w:val="006A11CE"/>
    <w:rsid w:val="006B346D"/>
    <w:rsid w:val="006B55AD"/>
    <w:rsid w:val="006C25D8"/>
    <w:rsid w:val="006E2563"/>
    <w:rsid w:val="006F03CD"/>
    <w:rsid w:val="006F13B4"/>
    <w:rsid w:val="00701C1D"/>
    <w:rsid w:val="0070440E"/>
    <w:rsid w:val="00707512"/>
    <w:rsid w:val="00712281"/>
    <w:rsid w:val="007128E4"/>
    <w:rsid w:val="00713EFD"/>
    <w:rsid w:val="007255C5"/>
    <w:rsid w:val="00737E39"/>
    <w:rsid w:val="00755513"/>
    <w:rsid w:val="007631E5"/>
    <w:rsid w:val="00766535"/>
    <w:rsid w:val="00766F55"/>
    <w:rsid w:val="00793700"/>
    <w:rsid w:val="007B673C"/>
    <w:rsid w:val="007B6C2A"/>
    <w:rsid w:val="007E0313"/>
    <w:rsid w:val="007E649F"/>
    <w:rsid w:val="00810647"/>
    <w:rsid w:val="008161BC"/>
    <w:rsid w:val="00821C10"/>
    <w:rsid w:val="00842553"/>
    <w:rsid w:val="00862718"/>
    <w:rsid w:val="00876A4C"/>
    <w:rsid w:val="0088620B"/>
    <w:rsid w:val="00887533"/>
    <w:rsid w:val="0088778D"/>
    <w:rsid w:val="00891A3C"/>
    <w:rsid w:val="008A18AA"/>
    <w:rsid w:val="008A7E17"/>
    <w:rsid w:val="008B6C6A"/>
    <w:rsid w:val="008C5101"/>
    <w:rsid w:val="008D5E74"/>
    <w:rsid w:val="00902A4B"/>
    <w:rsid w:val="00906F28"/>
    <w:rsid w:val="009144A2"/>
    <w:rsid w:val="0092448E"/>
    <w:rsid w:val="00930197"/>
    <w:rsid w:val="00933638"/>
    <w:rsid w:val="00974863"/>
    <w:rsid w:val="00980D87"/>
    <w:rsid w:val="0098256C"/>
    <w:rsid w:val="009830CA"/>
    <w:rsid w:val="00997369"/>
    <w:rsid w:val="009A76A8"/>
    <w:rsid w:val="009E219C"/>
    <w:rsid w:val="009E71A7"/>
    <w:rsid w:val="009F2A13"/>
    <w:rsid w:val="00A1355F"/>
    <w:rsid w:val="00A25FCB"/>
    <w:rsid w:val="00A31952"/>
    <w:rsid w:val="00A41DC3"/>
    <w:rsid w:val="00A44411"/>
    <w:rsid w:val="00A62D8F"/>
    <w:rsid w:val="00A735ED"/>
    <w:rsid w:val="00A83271"/>
    <w:rsid w:val="00A85698"/>
    <w:rsid w:val="00A86DAF"/>
    <w:rsid w:val="00A96347"/>
    <w:rsid w:val="00AB28D2"/>
    <w:rsid w:val="00AB50C8"/>
    <w:rsid w:val="00AB6BF3"/>
    <w:rsid w:val="00AC06A4"/>
    <w:rsid w:val="00AD1997"/>
    <w:rsid w:val="00AD1DF4"/>
    <w:rsid w:val="00AE56E8"/>
    <w:rsid w:val="00B25780"/>
    <w:rsid w:val="00B449B1"/>
    <w:rsid w:val="00B61E6C"/>
    <w:rsid w:val="00B63522"/>
    <w:rsid w:val="00B64ACF"/>
    <w:rsid w:val="00B66799"/>
    <w:rsid w:val="00B667D8"/>
    <w:rsid w:val="00B71D77"/>
    <w:rsid w:val="00B728BC"/>
    <w:rsid w:val="00B75E6B"/>
    <w:rsid w:val="00B9284E"/>
    <w:rsid w:val="00BD5A08"/>
    <w:rsid w:val="00C04699"/>
    <w:rsid w:val="00C22B9A"/>
    <w:rsid w:val="00C23E15"/>
    <w:rsid w:val="00C31E8A"/>
    <w:rsid w:val="00C32EA4"/>
    <w:rsid w:val="00C5169C"/>
    <w:rsid w:val="00C5699D"/>
    <w:rsid w:val="00C61C7F"/>
    <w:rsid w:val="00C7542A"/>
    <w:rsid w:val="00C816B7"/>
    <w:rsid w:val="00C851E9"/>
    <w:rsid w:val="00CD6320"/>
    <w:rsid w:val="00CF1F8A"/>
    <w:rsid w:val="00CF2FBE"/>
    <w:rsid w:val="00CF6FF5"/>
    <w:rsid w:val="00D05514"/>
    <w:rsid w:val="00D070C7"/>
    <w:rsid w:val="00D232E1"/>
    <w:rsid w:val="00D33527"/>
    <w:rsid w:val="00D35553"/>
    <w:rsid w:val="00D40700"/>
    <w:rsid w:val="00D51D8C"/>
    <w:rsid w:val="00D567FB"/>
    <w:rsid w:val="00D70654"/>
    <w:rsid w:val="00D829FF"/>
    <w:rsid w:val="00D910DC"/>
    <w:rsid w:val="00DA5410"/>
    <w:rsid w:val="00DE20AA"/>
    <w:rsid w:val="00DF77B0"/>
    <w:rsid w:val="00E10910"/>
    <w:rsid w:val="00E2622C"/>
    <w:rsid w:val="00E275C9"/>
    <w:rsid w:val="00E37474"/>
    <w:rsid w:val="00E510E4"/>
    <w:rsid w:val="00E53093"/>
    <w:rsid w:val="00E538CD"/>
    <w:rsid w:val="00E65B2F"/>
    <w:rsid w:val="00E65FD7"/>
    <w:rsid w:val="00E70A6E"/>
    <w:rsid w:val="00E843AC"/>
    <w:rsid w:val="00E95B50"/>
    <w:rsid w:val="00EB677F"/>
    <w:rsid w:val="00EC7AA7"/>
    <w:rsid w:val="00ED39B3"/>
    <w:rsid w:val="00ED3CBA"/>
    <w:rsid w:val="00EE3643"/>
    <w:rsid w:val="00EE64EA"/>
    <w:rsid w:val="00F12EFC"/>
    <w:rsid w:val="00F319B1"/>
    <w:rsid w:val="00F45B8C"/>
    <w:rsid w:val="00F51B89"/>
    <w:rsid w:val="00F65CE6"/>
    <w:rsid w:val="00F80200"/>
    <w:rsid w:val="00F957F8"/>
    <w:rsid w:val="00FB15DB"/>
    <w:rsid w:val="00FB256D"/>
    <w:rsid w:val="00FC4A34"/>
    <w:rsid w:val="00FD586F"/>
    <w:rsid w:val="00FE0658"/>
    <w:rsid w:val="00FE5316"/>
    <w:rsid w:val="099DAC57"/>
    <w:rsid w:val="16A66787"/>
    <w:rsid w:val="49C5F3F7"/>
    <w:rsid w:val="61539FC5"/>
    <w:rsid w:val="77080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6F0A4"/>
  <w15:docId w15:val="{7AC02850-78DF-46A3-85E2-DE53F7F9C26F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styleId="rvts36" w:customStyle="1">
    <w:name w:val="rvts36"/>
    <w:rsid w:val="007E0313"/>
  </w:style>
  <w:style w:type="character" w:styleId="ListParagraphChar" w:customStyle="1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styleId="TableGrid1" w:customStyle="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70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2070C3"/>
    <w:rPr>
      <w:rFonts w:ascii="Courier New" w:hAnsi="Courier New" w:eastAsia="Times New Roman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7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jpeg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github.com/ragavendhiransekar" TargetMode="External" Id="rId6" /><Relationship Type="http://schemas.openxmlformats.org/officeDocument/2006/relationships/image" Target="media/image5.jpeg" Id="rId11" /><Relationship Type="http://schemas.openxmlformats.org/officeDocument/2006/relationships/hyperlink" Target="http://linkedin.com/in/ragavendhiransekar" TargetMode="External" Id="rId5" /><Relationship Type="http://schemas.openxmlformats.org/officeDocument/2006/relationships/image" Target="media/image4.jpeg" Id="rId10" /><Relationship Type="http://schemas.openxmlformats.org/officeDocument/2006/relationships/webSettings" Target="webSettings.xml" Id="rId4" /><Relationship Type="http://schemas.openxmlformats.org/officeDocument/2006/relationships/image" Target="media/image3.png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reeti Arora</dc:creator>
  <keywords/>
  <dc:description/>
  <lastModifiedBy>Ragavendhiran S</lastModifiedBy>
  <revision>4</revision>
  <dcterms:created xsi:type="dcterms:W3CDTF">2024-12-19T09:14:00.0000000Z</dcterms:created>
  <dcterms:modified xsi:type="dcterms:W3CDTF">2025-03-18T16:25:06.8501173Z</dcterms:modified>
</coreProperties>
</file>